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27A64" w14:textId="77777777" w:rsidR="00EE2F17" w:rsidRPr="00EA57C3" w:rsidRDefault="00414A7C" w:rsidP="00EE2F17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ab/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ab/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ab/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ab/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ab/>
      </w:r>
      <w:r w:rsidR="002E12FE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CURRICULUM VITAE</w:t>
      </w:r>
    </w:p>
    <w:p w14:paraId="04971901" w14:textId="20DD1724" w:rsidR="00EE2F17" w:rsidRPr="00EA57C3" w:rsidRDefault="00EE2F17" w:rsidP="00EE2F17">
      <w:pPr>
        <w:spacing w:line="360" w:lineRule="auto"/>
        <w:rPr>
          <w:rFonts w:cstheme="minorHAnsi"/>
          <w:b/>
          <w:bCs/>
          <w:sz w:val="24"/>
          <w:szCs w:val="24"/>
        </w:rPr>
      </w:pPr>
    </w:p>
    <w:p w14:paraId="4412F688" w14:textId="7334F335" w:rsidR="00E82542" w:rsidRPr="00EA57C3" w:rsidRDefault="002E12FE" w:rsidP="00EE2F17">
      <w:pPr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PERSONAL DATA:</w:t>
      </w:r>
    </w:p>
    <w:p w14:paraId="5B602E78" w14:textId="79D5A601" w:rsidR="00E82542" w:rsidRPr="00EA57C3" w:rsidRDefault="00E82542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21"/>
          <w:rFonts w:asciiTheme="minorHAnsi" w:hAnsiTheme="minorHAnsi" w:cstheme="minorHAnsi"/>
          <w:b/>
          <w:bCs/>
          <w:color w:val="auto"/>
          <w:sz w:val="24"/>
          <w:szCs w:val="24"/>
        </w:rPr>
        <w:t>Name</w:t>
      </w: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 Ram, Dushad</w:t>
      </w:r>
    </w:p>
    <w:p w14:paraId="6FFB1DE6" w14:textId="4E44DAB4" w:rsidR="00E82542" w:rsidRPr="00EA57C3" w:rsidRDefault="0070448F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Gender</w:t>
      </w: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  <w:r w:rsidR="00E82542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Male</w:t>
      </w:r>
    </w:p>
    <w:p w14:paraId="73FD6C53" w14:textId="798FCCFF" w:rsidR="00E82542" w:rsidRPr="00EA57C3" w:rsidRDefault="0070448F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Nationality</w:t>
      </w: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  <w:r w:rsidR="00E82542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Indian.</w:t>
      </w:r>
    </w:p>
    <w:p w14:paraId="0F440092" w14:textId="4FFD6452" w:rsidR="00E82542" w:rsidRPr="00EA57C3" w:rsidRDefault="0070448F" w:rsidP="00EE2F17">
      <w:pPr>
        <w:pStyle w:val="NoSpacing"/>
        <w:spacing w:line="360" w:lineRule="auto"/>
        <w:rPr>
          <w:rStyle w:val="fontstyle2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21"/>
          <w:rFonts w:asciiTheme="minorHAnsi" w:hAnsiTheme="minorHAnsi" w:cstheme="minorHAnsi"/>
          <w:b/>
          <w:bCs/>
          <w:color w:val="auto"/>
          <w:sz w:val="24"/>
          <w:szCs w:val="24"/>
        </w:rPr>
        <w:t>Marital status</w:t>
      </w:r>
      <w:r w:rsidR="00E82542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: Married.</w:t>
      </w:r>
    </w:p>
    <w:p w14:paraId="79F42078" w14:textId="78F492D0" w:rsidR="00C81396" w:rsidRDefault="00E82542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21"/>
          <w:rFonts w:asciiTheme="minorHAnsi" w:hAnsiTheme="minorHAnsi" w:cstheme="minorHAnsi"/>
          <w:b/>
          <w:bCs/>
          <w:color w:val="auto"/>
          <w:sz w:val="24"/>
          <w:szCs w:val="24"/>
        </w:rPr>
        <w:t>Written and spoken languages</w:t>
      </w:r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: </w:t>
      </w:r>
      <w:r w:rsidR="00414A7C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Hindi, </w:t>
      </w:r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English</w:t>
      </w:r>
      <w:r w:rsidR="00A478BA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.</w:t>
      </w:r>
      <w:r w:rsidR="002E12FE" w:rsidRPr="00EA57C3">
        <w:rPr>
          <w:rFonts w:cstheme="minorHAnsi"/>
          <w:sz w:val="24"/>
          <w:szCs w:val="24"/>
        </w:rPr>
        <w:br/>
      </w:r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2E12FE" w:rsidRPr="00EA57C3">
        <w:rPr>
          <w:rFonts w:cstheme="minorHAnsi"/>
          <w:sz w:val="24"/>
          <w:szCs w:val="24"/>
        </w:rPr>
        <w:br/>
      </w:r>
    </w:p>
    <w:p w14:paraId="6A355BDA" w14:textId="4BB4D97E" w:rsidR="00C81396" w:rsidRDefault="00C81396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PREVIOUS POSITION</w:t>
      </w:r>
    </w:p>
    <w:p w14:paraId="1FA238AB" w14:textId="77777777" w:rsidR="00C81396" w:rsidRPr="00C81396" w:rsidRDefault="00C81396" w:rsidP="00C81396">
      <w:pPr>
        <w:rPr>
          <w:rFonts w:cs="Tahoma"/>
          <w:color w:val="000000" w:themeColor="text1"/>
          <w:sz w:val="24"/>
          <w:szCs w:val="24"/>
        </w:rPr>
      </w:pPr>
      <w:r w:rsidRPr="00C81396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Title of the position: </w:t>
      </w:r>
      <w:r w:rsidRPr="00C81396">
        <w:rPr>
          <w:rFonts w:cs="Tahoma"/>
          <w:color w:val="000000" w:themeColor="text1"/>
          <w:sz w:val="24"/>
          <w:szCs w:val="24"/>
        </w:rPr>
        <w:t>Assistant Professor of Psychiatry</w:t>
      </w:r>
      <w:r w:rsidRPr="00C81396">
        <w:rPr>
          <w:rFonts w:cs="Tahoma"/>
          <w:color w:val="000000" w:themeColor="text1"/>
          <w:sz w:val="24"/>
          <w:szCs w:val="24"/>
        </w:rPr>
        <w:tab/>
      </w:r>
      <w:r w:rsidRPr="00C81396">
        <w:rPr>
          <w:rFonts w:cs="Tahoma"/>
          <w:color w:val="000000" w:themeColor="text1"/>
          <w:sz w:val="24"/>
          <w:szCs w:val="24"/>
        </w:rPr>
        <w:tab/>
      </w:r>
    </w:p>
    <w:p w14:paraId="065BD753" w14:textId="710D0A00" w:rsidR="00C81396" w:rsidRPr="00C81396" w:rsidRDefault="00C81396" w:rsidP="00C81396">
      <w:pPr>
        <w:rPr>
          <w:rFonts w:cs="Tahoma"/>
          <w:color w:val="000000" w:themeColor="text1"/>
          <w:sz w:val="24"/>
          <w:szCs w:val="24"/>
        </w:rPr>
      </w:pPr>
      <w:r w:rsidRPr="00C81396">
        <w:rPr>
          <w:rFonts w:cs="Tahoma"/>
          <w:color w:val="000000" w:themeColor="text1"/>
          <w:sz w:val="24"/>
          <w:szCs w:val="24"/>
        </w:rPr>
        <w:t>Duration: Aug’08 - Jan’16</w:t>
      </w:r>
    </w:p>
    <w:p w14:paraId="0927B47E" w14:textId="24AB0D57" w:rsidR="00C81396" w:rsidRPr="00C81396" w:rsidRDefault="00C81396" w:rsidP="00C81396">
      <w:pPr>
        <w:ind w:right="-153"/>
        <w:rPr>
          <w:rFonts w:cs="Tahoma"/>
          <w:color w:val="000000" w:themeColor="text1"/>
          <w:sz w:val="24"/>
          <w:szCs w:val="24"/>
        </w:rPr>
      </w:pPr>
      <w:r w:rsidRPr="00C81396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Title of the position:</w:t>
      </w:r>
      <w:r w:rsidRPr="00C81396">
        <w:rPr>
          <w:rFonts w:cs="Tahoma"/>
          <w:color w:val="000000" w:themeColor="text1"/>
          <w:sz w:val="24"/>
          <w:szCs w:val="24"/>
        </w:rPr>
        <w:t xml:space="preserve"> Associate Professor of Psychiatry</w:t>
      </w:r>
    </w:p>
    <w:p w14:paraId="217496A8" w14:textId="585C138B" w:rsidR="00C81396" w:rsidRPr="00C81396" w:rsidRDefault="00C81396" w:rsidP="00C81396">
      <w:pPr>
        <w:ind w:right="-153"/>
        <w:rPr>
          <w:rFonts w:cs="Tahoma"/>
          <w:color w:val="000000" w:themeColor="text1"/>
          <w:sz w:val="24"/>
          <w:szCs w:val="24"/>
        </w:rPr>
      </w:pPr>
      <w:r w:rsidRPr="00C81396">
        <w:rPr>
          <w:rFonts w:cs="Tahoma"/>
          <w:color w:val="000000" w:themeColor="text1"/>
          <w:sz w:val="24"/>
          <w:szCs w:val="24"/>
        </w:rPr>
        <w:t>Duration: Jan’16 – Oct 2019 – o1 October 2019 (In India)</w:t>
      </w:r>
    </w:p>
    <w:p w14:paraId="68E8E311" w14:textId="77777777" w:rsidR="00C81396" w:rsidRPr="003263F6" w:rsidRDefault="00C81396" w:rsidP="00C81396">
      <w:pPr>
        <w:jc w:val="both"/>
        <w:rPr>
          <w:rFonts w:asciiTheme="majorHAnsi" w:hAnsiTheme="majorHAnsi"/>
          <w:sz w:val="12"/>
        </w:rPr>
      </w:pPr>
    </w:p>
    <w:p w14:paraId="74088825" w14:textId="77777777" w:rsidR="00C81396" w:rsidRDefault="00C81396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</w:p>
    <w:p w14:paraId="174F9C6B" w14:textId="77777777" w:rsidR="00C81396" w:rsidRDefault="00C81396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</w:p>
    <w:p w14:paraId="1E04FDD3" w14:textId="18B541C4" w:rsidR="00E82542" w:rsidRPr="00EA57C3" w:rsidRDefault="002E12FE" w:rsidP="00EE2F17">
      <w:pPr>
        <w:pStyle w:val="NoSpacing"/>
        <w:spacing w:line="360" w:lineRule="auto"/>
        <w:rPr>
          <w:rStyle w:val="fontstyle2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PRESENT POSITION:</w:t>
      </w:r>
      <w:r w:rsidRPr="00EA57C3">
        <w:rPr>
          <w:rFonts w:cstheme="minorHAnsi"/>
          <w:sz w:val="24"/>
          <w:szCs w:val="24"/>
        </w:rPr>
        <w:br/>
      </w:r>
      <w:r w:rsidR="00C81396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T</w:t>
      </w:r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itle of the position</w:t>
      </w:r>
      <w:r w:rsidR="00E82542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: </w:t>
      </w:r>
      <w:r w:rsidR="002E319C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A</w:t>
      </w:r>
      <w:r w:rsidR="00E82542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ssociate Professor</w:t>
      </w:r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2E319C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of Psychiatry</w:t>
      </w:r>
      <w:r w:rsidR="00C81396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 (In Saudi Arabia)</w:t>
      </w:r>
    </w:p>
    <w:p w14:paraId="0C446A5E" w14:textId="7CBA77BB" w:rsidR="00E82542" w:rsidRPr="00EA57C3" w:rsidRDefault="00C81396" w:rsidP="00EE2F17">
      <w:pPr>
        <w:pStyle w:val="NoSpacing"/>
        <w:spacing w:line="360" w:lineRule="auto"/>
        <w:rPr>
          <w:rStyle w:val="fontstyle21"/>
          <w:rFonts w:asciiTheme="minorHAnsi" w:hAnsiTheme="minorHAnsi" w:cstheme="minorHAnsi"/>
          <w:color w:val="auto"/>
          <w:sz w:val="24"/>
          <w:szCs w:val="24"/>
        </w:rPr>
      </w:pPr>
      <w:r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Duration</w:t>
      </w:r>
      <w:r w:rsidR="00E82542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: </w:t>
      </w:r>
      <w:r w:rsidR="004F4EE2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10 </w:t>
      </w:r>
      <w:r w:rsidR="00212BC9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October</w:t>
      </w:r>
      <w:r w:rsidR="004F4EE2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E82542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2020</w:t>
      </w:r>
      <w:r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 – till date</w:t>
      </w:r>
      <w:r w:rsidR="0011387A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.</w:t>
      </w:r>
    </w:p>
    <w:p w14:paraId="495625C4" w14:textId="47BEB089" w:rsidR="001A47BE" w:rsidRPr="00EA57C3" w:rsidRDefault="00C81396" w:rsidP="0056656D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2E12FE" w:rsidRPr="00EA57C3">
        <w:rPr>
          <w:rFonts w:cstheme="minorHAnsi"/>
          <w:sz w:val="24"/>
          <w:szCs w:val="24"/>
        </w:rPr>
        <w:br/>
      </w:r>
    </w:p>
    <w:p w14:paraId="65F86397" w14:textId="1DECCCD6" w:rsidR="0056614A" w:rsidRPr="00EA57C3" w:rsidRDefault="00EE2F17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ACADEMIC QUALIFICATION</w:t>
      </w:r>
    </w:p>
    <w:p w14:paraId="64DD91ED" w14:textId="77777777" w:rsidR="001A47BE" w:rsidRPr="00EA57C3" w:rsidRDefault="00064ACD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1.</w:t>
      </w:r>
      <w:r w:rsidRPr="00EA57C3">
        <w:rPr>
          <w:rFonts w:cstheme="minorHAnsi"/>
          <w:b/>
          <w:bCs/>
          <w:sz w:val="24"/>
          <w:szCs w:val="24"/>
        </w:rPr>
        <w:t xml:space="preserve"> MBBS</w:t>
      </w:r>
      <w:r w:rsidRPr="00EA57C3">
        <w:rPr>
          <w:rFonts w:cstheme="minorHAnsi"/>
          <w:sz w:val="24"/>
          <w:szCs w:val="24"/>
        </w:rPr>
        <w:t xml:space="preserve">: </w:t>
      </w:r>
    </w:p>
    <w:p w14:paraId="5972023A" w14:textId="00B9593A" w:rsidR="00064ACD" w:rsidRPr="00EA57C3" w:rsidRDefault="001A47BE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b/>
          <w:bCs/>
          <w:sz w:val="24"/>
          <w:szCs w:val="24"/>
        </w:rPr>
        <w:t>Date:</w:t>
      </w:r>
      <w:r w:rsidRPr="00EA57C3">
        <w:rPr>
          <w:rFonts w:cstheme="minorHAnsi"/>
          <w:sz w:val="24"/>
          <w:szCs w:val="24"/>
        </w:rPr>
        <w:t xml:space="preserve"> </w:t>
      </w:r>
      <w:r w:rsidR="0070448F" w:rsidRPr="00EA57C3">
        <w:rPr>
          <w:rFonts w:cstheme="minorHAnsi"/>
          <w:sz w:val="24"/>
          <w:szCs w:val="24"/>
        </w:rPr>
        <w:t>August</w:t>
      </w:r>
      <w:r w:rsidR="00064ACD" w:rsidRPr="00EA57C3">
        <w:rPr>
          <w:rFonts w:cstheme="minorHAnsi"/>
          <w:sz w:val="24"/>
          <w:szCs w:val="24"/>
        </w:rPr>
        <w:t xml:space="preserve"> 1996; Shyam Shah Medical College, APS University, Rewa, Madhya Pradesh, India.</w:t>
      </w:r>
    </w:p>
    <w:p w14:paraId="6C92A7C2" w14:textId="77777777" w:rsidR="00064ACD" w:rsidRPr="00EA57C3" w:rsidRDefault="00064ACD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2. </w:t>
      </w:r>
      <w:r w:rsidRPr="00EA57C3">
        <w:rPr>
          <w:rFonts w:cstheme="minorHAnsi"/>
          <w:b/>
          <w:bCs/>
          <w:sz w:val="24"/>
          <w:szCs w:val="24"/>
        </w:rPr>
        <w:t>Diploma in Psychological Medicine</w:t>
      </w:r>
      <w:r w:rsidRPr="00EA57C3">
        <w:rPr>
          <w:rFonts w:cstheme="minorHAnsi"/>
          <w:sz w:val="24"/>
          <w:szCs w:val="24"/>
        </w:rPr>
        <w:t>:</w:t>
      </w:r>
    </w:p>
    <w:p w14:paraId="0BF74081" w14:textId="7F2AF98C" w:rsidR="00064ACD" w:rsidRPr="00EA57C3" w:rsidRDefault="00064ACD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lastRenderedPageBreak/>
        <w:t xml:space="preserve">Date- </w:t>
      </w:r>
      <w:r w:rsidR="0070448F" w:rsidRPr="00EA57C3">
        <w:rPr>
          <w:rFonts w:cstheme="minorHAnsi"/>
          <w:sz w:val="24"/>
          <w:szCs w:val="24"/>
        </w:rPr>
        <w:t>July</w:t>
      </w:r>
      <w:r w:rsidRPr="00EA57C3">
        <w:rPr>
          <w:rFonts w:cstheme="minorHAnsi"/>
          <w:sz w:val="24"/>
          <w:szCs w:val="24"/>
        </w:rPr>
        <w:t xml:space="preserve"> 2002; Central Institute of Psychiatry, Ranchi University, Ranchi, Jharkhand, India.</w:t>
      </w:r>
    </w:p>
    <w:p w14:paraId="71F602BF" w14:textId="70C72D43" w:rsidR="00064ACD" w:rsidRPr="00EA57C3" w:rsidRDefault="00064ACD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Thesis Topic: Subsyndromal symptoms in </w:t>
      </w:r>
      <w:r w:rsidR="00C81396" w:rsidRPr="00EA57C3">
        <w:rPr>
          <w:rFonts w:cstheme="minorHAnsi"/>
          <w:sz w:val="24"/>
          <w:szCs w:val="24"/>
        </w:rPr>
        <w:t>bipolar disorder</w:t>
      </w:r>
    </w:p>
    <w:p w14:paraId="6085410F" w14:textId="75228024" w:rsidR="00064ACD" w:rsidRPr="00EA57C3" w:rsidRDefault="001A47BE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3</w:t>
      </w:r>
      <w:r w:rsidR="00064ACD" w:rsidRPr="00EA57C3">
        <w:rPr>
          <w:rFonts w:cstheme="minorHAnsi"/>
          <w:sz w:val="24"/>
          <w:szCs w:val="24"/>
        </w:rPr>
        <w:t xml:space="preserve">. </w:t>
      </w:r>
      <w:r w:rsidR="00064ACD" w:rsidRPr="00EA57C3">
        <w:rPr>
          <w:rFonts w:cstheme="minorHAnsi"/>
          <w:b/>
          <w:bCs/>
          <w:sz w:val="24"/>
          <w:szCs w:val="24"/>
        </w:rPr>
        <w:t>Doctor of Medicine</w:t>
      </w:r>
      <w:r w:rsidRPr="00EA57C3">
        <w:rPr>
          <w:rFonts w:cstheme="minorHAnsi"/>
          <w:b/>
          <w:bCs/>
          <w:sz w:val="24"/>
          <w:szCs w:val="24"/>
        </w:rPr>
        <w:t>:</w:t>
      </w:r>
    </w:p>
    <w:p w14:paraId="3A943686" w14:textId="5AE5AB70" w:rsidR="00064ACD" w:rsidRPr="00EA57C3" w:rsidRDefault="00064ACD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Date- </w:t>
      </w:r>
      <w:r w:rsidR="0070448F" w:rsidRPr="00EA57C3">
        <w:rPr>
          <w:rFonts w:cstheme="minorHAnsi"/>
          <w:sz w:val="24"/>
          <w:szCs w:val="24"/>
        </w:rPr>
        <w:t>January</w:t>
      </w:r>
      <w:r w:rsidRPr="00EA57C3">
        <w:rPr>
          <w:rFonts w:cstheme="minorHAnsi"/>
          <w:sz w:val="24"/>
          <w:szCs w:val="24"/>
        </w:rPr>
        <w:t xml:space="preserve"> 2008; Central Institute of Psychiatry, Ranchi University, Ranchi, Jharkhand, India.</w:t>
      </w:r>
    </w:p>
    <w:p w14:paraId="5BBCE7EB" w14:textId="391055BD" w:rsidR="00D76416" w:rsidRPr="00EA57C3" w:rsidRDefault="00064ACD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Thesis: </w:t>
      </w:r>
      <w:r w:rsidR="004B1C1C" w:rsidRPr="00EA57C3">
        <w:rPr>
          <w:rFonts w:cstheme="minorHAnsi"/>
          <w:sz w:val="24"/>
          <w:szCs w:val="24"/>
        </w:rPr>
        <w:t>W</w:t>
      </w:r>
      <w:r w:rsidRPr="00EA57C3">
        <w:rPr>
          <w:rFonts w:cstheme="minorHAnsi"/>
          <w:sz w:val="24"/>
          <w:szCs w:val="24"/>
        </w:rPr>
        <w:t>hole plasma thiamine levels and severity of alcohol withdrawal in patients with alcohol dependence.</w:t>
      </w:r>
    </w:p>
    <w:p w14:paraId="1D15B05A" w14:textId="77777777" w:rsidR="007E0339" w:rsidRPr="00EA57C3" w:rsidRDefault="002E12FE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Fonts w:cstheme="minorHAnsi"/>
          <w:sz w:val="24"/>
          <w:szCs w:val="24"/>
        </w:rPr>
        <w:br/>
      </w:r>
    </w:p>
    <w:p w14:paraId="27DE0F1F" w14:textId="337E80CD" w:rsidR="00D76416" w:rsidRPr="00EA57C3" w:rsidRDefault="002E12FE" w:rsidP="00EE2F17">
      <w:pPr>
        <w:pStyle w:val="NoSpacing"/>
        <w:spacing w:line="360" w:lineRule="auto"/>
        <w:rPr>
          <w:rStyle w:val="fontstyle2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TRAINING AND EDUCATION SINCE SECONDARY SCHOOL DIPLOMA (MATURITÉ, BACCALAUREATE…)</w:t>
      </w:r>
      <w:r w:rsidRPr="00EA57C3">
        <w:rPr>
          <w:rFonts w:cstheme="minorHAnsi"/>
          <w:sz w:val="24"/>
          <w:szCs w:val="24"/>
        </w:rPr>
        <w:br/>
      </w:r>
      <w:r w:rsidR="00212BC9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1. Higher</w:t>
      </w:r>
      <w:r w:rsidR="00D76416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 secondary school</w:t>
      </w:r>
    </w:p>
    <w:p w14:paraId="4BD53F9F" w14:textId="4368A460" w:rsidR="00D76416" w:rsidRPr="00EA57C3" w:rsidRDefault="00D76416" w:rsidP="00EE2F17">
      <w:pPr>
        <w:pStyle w:val="NoSpacing"/>
        <w:spacing w:line="360" w:lineRule="auto"/>
        <w:rPr>
          <w:rStyle w:val="fontstyle2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Period: 1989-1990, Institution- St Xavier’s Higher </w:t>
      </w:r>
      <w:r w:rsidR="00212BC9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Secondary</w:t>
      </w:r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 School, </w:t>
      </w:r>
      <w:proofErr w:type="spellStart"/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Ambikapur</w:t>
      </w:r>
      <w:proofErr w:type="spellEnd"/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, </w:t>
      </w:r>
      <w:proofErr w:type="spellStart"/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Surguja</w:t>
      </w:r>
      <w:proofErr w:type="spellEnd"/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, Chhattisgarh, India.</w:t>
      </w:r>
    </w:p>
    <w:p w14:paraId="264628AD" w14:textId="3649FB66" w:rsidR="00D76416" w:rsidRPr="00EA57C3" w:rsidRDefault="001A47BE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3A2770FE" w14:textId="6BFE9EFA" w:rsidR="00D76416" w:rsidRPr="00EA57C3" w:rsidRDefault="002E12FE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PROFESSIONAL ACTIVITIES (POST-GRADUATE</w:t>
      </w:r>
      <w:r w:rsidR="00212BC9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):</w:t>
      </w:r>
    </w:p>
    <w:p w14:paraId="2225D096" w14:textId="48835E8D" w:rsidR="000A4ADE" w:rsidRPr="00EA57C3" w:rsidRDefault="000A4ADE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</w:t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. </w:t>
      </w:r>
      <w:proofErr w:type="gramStart"/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MBBS :</w:t>
      </w:r>
      <w:proofErr w:type="gramEnd"/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Duration 1990-1995 at Shyam Shah Medical College, Ranchi University Ranchi, Madhya Pradesh, India.</w:t>
      </w:r>
    </w:p>
    <w:p w14:paraId="16269851" w14:textId="0D0C4D51" w:rsidR="00D76416" w:rsidRPr="00EA57C3" w:rsidRDefault="000A4ADE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2</w:t>
      </w:r>
      <w:r w:rsidR="00D76416" w:rsidRPr="00EA57C3">
        <w:rPr>
          <w:rStyle w:val="fontstyle21"/>
          <w:rFonts w:asciiTheme="minorHAnsi" w:hAnsiTheme="minorHAnsi" w:cstheme="minorHAnsi"/>
          <w:color w:val="auto"/>
          <w:sz w:val="24"/>
          <w:szCs w:val="24"/>
        </w:rPr>
        <w:t>.</w:t>
      </w:r>
      <w:r w:rsidR="00D76416" w:rsidRPr="00EA57C3">
        <w:rPr>
          <w:rFonts w:cstheme="minorHAnsi"/>
          <w:sz w:val="24"/>
          <w:szCs w:val="24"/>
        </w:rPr>
        <w:t>Diploma in Psychological Medicine:</w:t>
      </w:r>
      <w:r w:rsidR="004A1D7A" w:rsidRPr="00EA57C3">
        <w:rPr>
          <w:rFonts w:cstheme="minorHAnsi"/>
          <w:sz w:val="24"/>
          <w:szCs w:val="24"/>
        </w:rPr>
        <w:t xml:space="preserve"> Duration- 2000-2002 at Central Institute of Psychiatry, Ranchi University, Ranchi, Jharkhand, India.</w:t>
      </w:r>
    </w:p>
    <w:p w14:paraId="0014614E" w14:textId="6D06F9B8" w:rsidR="00D76416" w:rsidRPr="00EA57C3" w:rsidRDefault="000A4ADE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3</w:t>
      </w:r>
      <w:r w:rsidR="00D76416" w:rsidRPr="00EA57C3">
        <w:rPr>
          <w:rFonts w:cstheme="minorHAnsi"/>
          <w:sz w:val="24"/>
          <w:szCs w:val="24"/>
        </w:rPr>
        <w:t>. Doctor of Medicine</w:t>
      </w:r>
      <w:r w:rsidR="004A1D7A" w:rsidRPr="00EA57C3">
        <w:rPr>
          <w:rFonts w:cstheme="minorHAnsi"/>
          <w:sz w:val="24"/>
          <w:szCs w:val="24"/>
        </w:rPr>
        <w:t>; Duration</w:t>
      </w:r>
      <w:r w:rsidR="002C6414" w:rsidRPr="00EA57C3">
        <w:rPr>
          <w:rFonts w:cstheme="minorHAnsi"/>
          <w:sz w:val="24"/>
          <w:szCs w:val="24"/>
        </w:rPr>
        <w:t xml:space="preserve"> </w:t>
      </w:r>
      <w:r w:rsidR="004A1D7A" w:rsidRPr="00EA57C3">
        <w:rPr>
          <w:rFonts w:cstheme="minorHAnsi"/>
          <w:sz w:val="24"/>
          <w:szCs w:val="24"/>
        </w:rPr>
        <w:t xml:space="preserve">- </w:t>
      </w:r>
      <w:r w:rsidR="00AF3C9C" w:rsidRPr="00EA57C3">
        <w:rPr>
          <w:rFonts w:cstheme="minorHAnsi"/>
          <w:sz w:val="24"/>
          <w:szCs w:val="24"/>
        </w:rPr>
        <w:t xml:space="preserve">2005-2007 at </w:t>
      </w:r>
      <w:r w:rsidR="00D76416" w:rsidRPr="00EA57C3">
        <w:rPr>
          <w:rFonts w:cstheme="minorHAnsi"/>
          <w:sz w:val="24"/>
          <w:szCs w:val="24"/>
        </w:rPr>
        <w:t>Central Institute of Psychiatry, Ranchi University, Ranchi, Jharkhand, India.</w:t>
      </w:r>
    </w:p>
    <w:p w14:paraId="20F561E7" w14:textId="4E14465C" w:rsidR="00D76416" w:rsidRPr="00EA57C3" w:rsidRDefault="002E12FE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Fonts w:cstheme="minorHAnsi"/>
          <w:sz w:val="24"/>
          <w:szCs w:val="24"/>
        </w:rPr>
        <w:br/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TEACHING</w:t>
      </w:r>
      <w:r w:rsidR="00485855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EXPERIENCE</w:t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:</w:t>
      </w:r>
    </w:p>
    <w:p w14:paraId="3C0B9868" w14:textId="2AD895BD" w:rsidR="00B479D9" w:rsidRPr="00EA57C3" w:rsidRDefault="00B479D9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Teaching post held: </w:t>
      </w:r>
      <w:r w:rsidR="00B45EB3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</w: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Senior Resident; Period: 2002-2004.</w:t>
      </w:r>
    </w:p>
    <w:p w14:paraId="640DACDC" w14:textId="51F54A47" w:rsidR="00B479D9" w:rsidRPr="00EA57C3" w:rsidRDefault="00B479D9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</w: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  <w:t xml:space="preserve">       </w:t>
      </w:r>
      <w:r w:rsidR="00B45EB3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</w: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Assistant Professor of Psychiatry: 2008-2016</w:t>
      </w:r>
    </w:p>
    <w:p w14:paraId="1D887F67" w14:textId="4A2F5EBC" w:rsidR="00B479D9" w:rsidRPr="00EA57C3" w:rsidRDefault="00B479D9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</w: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  <w:t xml:space="preserve">       </w:t>
      </w:r>
      <w:r w:rsidR="00B45EB3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</w: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Associate Professor of Psychiatry: 2016- till date</w:t>
      </w:r>
    </w:p>
    <w:p w14:paraId="002FF13D" w14:textId="47267EBB" w:rsidR="00294FBC" w:rsidRPr="00EA57C3" w:rsidRDefault="00294FBC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Teaching Hours: </w:t>
      </w:r>
      <w:r w:rsidR="00B45EB3" w:rsidRPr="00EA57C3">
        <w:rPr>
          <w:rFonts w:cstheme="minorHAnsi"/>
          <w:sz w:val="24"/>
          <w:szCs w:val="24"/>
        </w:rPr>
        <w:tab/>
      </w:r>
      <w:r w:rsidRPr="00EA57C3">
        <w:rPr>
          <w:rFonts w:cstheme="minorHAnsi"/>
          <w:sz w:val="24"/>
          <w:szCs w:val="24"/>
        </w:rPr>
        <w:t>2008-</w:t>
      </w:r>
      <w:r w:rsidR="0070448F" w:rsidRPr="00EA57C3">
        <w:rPr>
          <w:rFonts w:cstheme="minorHAnsi"/>
          <w:sz w:val="24"/>
          <w:szCs w:val="24"/>
        </w:rPr>
        <w:t>2019</w:t>
      </w:r>
      <w:r w:rsidR="00B479D9" w:rsidRPr="00EA57C3">
        <w:rPr>
          <w:rFonts w:cstheme="minorHAnsi"/>
          <w:sz w:val="24"/>
          <w:szCs w:val="24"/>
        </w:rPr>
        <w:t xml:space="preserve">: </w:t>
      </w:r>
      <w:r w:rsidRPr="00EA57C3">
        <w:rPr>
          <w:rFonts w:cstheme="minorHAnsi"/>
          <w:sz w:val="24"/>
          <w:szCs w:val="24"/>
        </w:rPr>
        <w:t xml:space="preserve"> Annual hours 3180 hours</w:t>
      </w:r>
      <w:r w:rsidR="00B479D9" w:rsidRPr="00EA57C3">
        <w:rPr>
          <w:rFonts w:cstheme="minorHAnsi"/>
          <w:sz w:val="24"/>
          <w:szCs w:val="24"/>
        </w:rPr>
        <w:t>.</w:t>
      </w:r>
    </w:p>
    <w:p w14:paraId="5F7D15E3" w14:textId="0EC2E756" w:rsidR="00B479D9" w:rsidRPr="00EA57C3" w:rsidRDefault="00294FBC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ab/>
      </w:r>
      <w:r w:rsidRPr="00EA57C3">
        <w:rPr>
          <w:rFonts w:cstheme="minorHAnsi"/>
          <w:sz w:val="24"/>
          <w:szCs w:val="24"/>
        </w:rPr>
        <w:tab/>
      </w:r>
      <w:r w:rsidR="00B45EB3" w:rsidRPr="00EA57C3">
        <w:rPr>
          <w:rFonts w:cstheme="minorHAnsi"/>
          <w:sz w:val="24"/>
          <w:szCs w:val="24"/>
        </w:rPr>
        <w:tab/>
      </w:r>
      <w:r w:rsidR="00B479D9" w:rsidRPr="00EA57C3">
        <w:rPr>
          <w:rFonts w:cstheme="minorHAnsi"/>
          <w:sz w:val="24"/>
          <w:szCs w:val="24"/>
        </w:rPr>
        <w:t xml:space="preserve">Since 2019 </w:t>
      </w:r>
      <w:r w:rsidRPr="00EA57C3">
        <w:rPr>
          <w:rFonts w:cstheme="minorHAnsi"/>
          <w:sz w:val="24"/>
          <w:szCs w:val="24"/>
        </w:rPr>
        <w:t xml:space="preserve">Annual 120 hour </w:t>
      </w:r>
    </w:p>
    <w:p w14:paraId="083DF5C2" w14:textId="66317787" w:rsidR="00B479D9" w:rsidRPr="00EA57C3" w:rsidRDefault="00B479D9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Teaching Course: </w:t>
      </w:r>
      <w:r w:rsidR="00B45EB3" w:rsidRPr="00EA57C3">
        <w:rPr>
          <w:rFonts w:cstheme="minorHAnsi"/>
          <w:sz w:val="24"/>
          <w:szCs w:val="24"/>
        </w:rPr>
        <w:tab/>
      </w:r>
      <w:r w:rsidRPr="00EA57C3">
        <w:rPr>
          <w:rFonts w:cstheme="minorHAnsi"/>
          <w:sz w:val="24"/>
          <w:szCs w:val="24"/>
        </w:rPr>
        <w:t>Undergraduate and postgraduate</w:t>
      </w:r>
    </w:p>
    <w:p w14:paraId="5BFB1DA7" w14:textId="77777777" w:rsidR="00B479D9" w:rsidRPr="00EA57C3" w:rsidRDefault="00B479D9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</w:p>
    <w:p w14:paraId="77F7E484" w14:textId="620B1E74" w:rsidR="00651A0D" w:rsidRPr="00EA57C3" w:rsidRDefault="00EA57C3" w:rsidP="001A78B2">
      <w:pPr>
        <w:autoSpaceDE w:val="0"/>
        <w:autoSpaceDN w:val="0"/>
        <w:adjustRightInd w:val="0"/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Fonts w:cstheme="minorHAnsi"/>
          <w:b/>
          <w:bCs/>
          <w:sz w:val="24"/>
          <w:szCs w:val="24"/>
        </w:rPr>
        <w:t xml:space="preserve"> INTERNATIONAL </w:t>
      </w:r>
      <w:r w:rsidR="002E12FE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RESEARCH</w:t>
      </w: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</w:t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TRIALS</w:t>
      </w:r>
      <w:r w:rsidR="002E12FE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</w:p>
    <w:p w14:paraId="477DD3BC" w14:textId="2CEF2FE8" w:rsidR="00B45EB3" w:rsidRPr="00EA57C3" w:rsidRDefault="00B45EB3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Sub-investigator of the following research </w:t>
      </w:r>
    </w:p>
    <w:p w14:paraId="3273B753" w14:textId="41F875F7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A Phase 3, Randomized, Placebo- and Active Comparator-Controlled Clinical Trial to Study the Safety and Efficacy of Two doses of Lurasidone HCl in Acutely Psychotic Patients with Schizophrenia - Sub-Investigator, 2008-2009</w:t>
      </w:r>
      <w:r w:rsidR="0078237E" w:rsidRPr="00EA57C3">
        <w:rPr>
          <w:rFonts w:eastAsia="Verdana" w:cstheme="minorHAnsi"/>
          <w:sz w:val="24"/>
          <w:szCs w:val="24"/>
        </w:rPr>
        <w:t>.</w:t>
      </w:r>
    </w:p>
    <w:p w14:paraId="1C4CA79F" w14:textId="73D24BC2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A Phase 3 Randomized Double Blind, Placebo-And Active Controlled Clinical Trial to Study the Efficacy &amp; Safety of Two Doses of Lurasidone in Acutely Psychotic Patients with Schizophrenia (Pearl 3) - Sub-Investigator, 2008-2010</w:t>
      </w:r>
      <w:r w:rsidR="0078237E" w:rsidRPr="00EA57C3">
        <w:rPr>
          <w:rFonts w:eastAsia="Verdana" w:cstheme="minorHAnsi"/>
          <w:sz w:val="24"/>
          <w:szCs w:val="24"/>
        </w:rPr>
        <w:t>.</w:t>
      </w:r>
    </w:p>
    <w:p w14:paraId="43C748A4" w14:textId="2E3B72B7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A Phase 3 Randomized, Double-Blind, Active Comparator-Controlled Clinical Trial to Study the Safety and Efficacy of Lurasidone in Subjects with Schizophrenia (Pearl 3 Extension Study) </w:t>
      </w:r>
      <w:r w:rsidR="00212BC9" w:rsidRPr="00EA57C3">
        <w:rPr>
          <w:rFonts w:eastAsia="Verdana" w:cstheme="minorHAnsi"/>
          <w:sz w:val="24"/>
          <w:szCs w:val="24"/>
        </w:rPr>
        <w:t>- Sub</w:t>
      </w:r>
      <w:r w:rsidRPr="00EA57C3">
        <w:rPr>
          <w:rFonts w:eastAsia="Verdana" w:cstheme="minorHAnsi"/>
          <w:sz w:val="24"/>
          <w:szCs w:val="24"/>
        </w:rPr>
        <w:t>-Investigator, 2008-2010</w:t>
      </w:r>
      <w:r w:rsidR="0078237E" w:rsidRPr="00EA57C3">
        <w:rPr>
          <w:rFonts w:eastAsia="Verdana" w:cstheme="minorHAnsi"/>
          <w:sz w:val="24"/>
          <w:szCs w:val="24"/>
        </w:rPr>
        <w:t>.</w:t>
      </w:r>
    </w:p>
    <w:p w14:paraId="4F3A992A" w14:textId="5FB6C506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pacing w:val="-4"/>
          <w:sz w:val="24"/>
          <w:szCs w:val="24"/>
        </w:rPr>
      </w:pPr>
      <w:r w:rsidRPr="00EA57C3">
        <w:rPr>
          <w:rFonts w:eastAsia="Verdana" w:cstheme="minorHAnsi"/>
          <w:spacing w:val="-4"/>
          <w:sz w:val="24"/>
          <w:szCs w:val="24"/>
        </w:rPr>
        <w:t>Evaluation of the Safety &amp;Efficacy of RCH – 188 in the Acute Exacerbation of Schizophrenia - Sub-Investigator, 2008-2009</w:t>
      </w:r>
      <w:r w:rsidR="0078237E" w:rsidRPr="00EA57C3">
        <w:rPr>
          <w:rFonts w:eastAsia="Verdana" w:cstheme="minorHAnsi"/>
          <w:spacing w:val="-4"/>
          <w:sz w:val="24"/>
          <w:szCs w:val="24"/>
        </w:rPr>
        <w:t>.</w:t>
      </w:r>
    </w:p>
    <w:p w14:paraId="1612B514" w14:textId="01B1616F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A Long-term, Open Label Extension Study of the Safety &amp; Tolerability of RGH-188 (</w:t>
      </w:r>
      <w:proofErr w:type="spellStart"/>
      <w:r w:rsidRPr="00EA57C3">
        <w:rPr>
          <w:rFonts w:eastAsia="Verdana" w:cstheme="minorHAnsi"/>
          <w:sz w:val="24"/>
          <w:szCs w:val="24"/>
        </w:rPr>
        <w:t>Cariprazine</w:t>
      </w:r>
      <w:proofErr w:type="spellEnd"/>
      <w:r w:rsidRPr="00EA57C3">
        <w:rPr>
          <w:rFonts w:eastAsia="Verdana" w:cstheme="minorHAnsi"/>
          <w:sz w:val="24"/>
          <w:szCs w:val="24"/>
        </w:rPr>
        <w:t>) in Patients with Schizophrenia -Co-Investigator, 2009-2010</w:t>
      </w:r>
      <w:r w:rsidR="0078237E" w:rsidRPr="00EA57C3">
        <w:rPr>
          <w:rFonts w:eastAsia="Verdana" w:cstheme="minorHAnsi"/>
          <w:sz w:val="24"/>
          <w:szCs w:val="24"/>
        </w:rPr>
        <w:t>.</w:t>
      </w:r>
    </w:p>
    <w:p w14:paraId="66B98B6B" w14:textId="21EC237D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A Double-Blind, Placebo-Controlled, Multicenter, Parallel Group Study to Assess </w:t>
      </w:r>
      <w:r w:rsidR="00212BC9" w:rsidRPr="00EA57C3">
        <w:rPr>
          <w:rFonts w:eastAsia="Verdana" w:cstheme="minorHAnsi"/>
          <w:sz w:val="24"/>
          <w:szCs w:val="24"/>
        </w:rPr>
        <w:t>Efficacy, Safety</w:t>
      </w:r>
      <w:r w:rsidRPr="00EA57C3">
        <w:rPr>
          <w:rFonts w:eastAsia="Verdana" w:cstheme="minorHAnsi"/>
          <w:sz w:val="24"/>
          <w:szCs w:val="24"/>
        </w:rPr>
        <w:t xml:space="preserve"> &amp; Tolerability of TC-5619 as Augmentation Therapy to Improve Cognition in Outpatients with Cognitive Dysfunction in Schizophrenia - Sub-Investigator, 2008-2009</w:t>
      </w:r>
      <w:r w:rsidR="0078237E" w:rsidRPr="00EA57C3">
        <w:rPr>
          <w:rFonts w:eastAsia="Verdana" w:cstheme="minorHAnsi"/>
          <w:sz w:val="24"/>
          <w:szCs w:val="24"/>
        </w:rPr>
        <w:t>.</w:t>
      </w:r>
    </w:p>
    <w:p w14:paraId="772668D3" w14:textId="74D570DB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A Double Blind, Placebo Controlled Evaluation of the Safety &amp; Efficacy of </w:t>
      </w:r>
      <w:proofErr w:type="spellStart"/>
      <w:r w:rsidRPr="00EA57C3">
        <w:rPr>
          <w:rFonts w:eastAsia="Verdana" w:cstheme="minorHAnsi"/>
          <w:sz w:val="24"/>
          <w:szCs w:val="24"/>
        </w:rPr>
        <w:t>Cariprazine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in Patients with Acute Mania Associated with Bipolar I disorder - Sub-Investigator, 2010-2011</w:t>
      </w:r>
      <w:r w:rsidR="0078237E" w:rsidRPr="00EA57C3">
        <w:rPr>
          <w:rFonts w:eastAsia="Verdana" w:cstheme="minorHAnsi"/>
          <w:sz w:val="24"/>
          <w:szCs w:val="24"/>
        </w:rPr>
        <w:t>.</w:t>
      </w:r>
    </w:p>
    <w:p w14:paraId="17906882" w14:textId="3B576C19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“A Study to Assess the Long-term Efficacy &amp; Safety of Olanzapine &amp; Fluoxetine Combination Versus Fluoxetine Only in the Relapse Prevention of Stabilized Patients with Treatment-Resistant Depression” - Sub-Investigator, 2009-2011</w:t>
      </w:r>
      <w:r w:rsidR="0078237E" w:rsidRPr="00EA57C3">
        <w:rPr>
          <w:rFonts w:eastAsia="Verdana" w:cstheme="minorHAnsi"/>
          <w:sz w:val="24"/>
          <w:szCs w:val="24"/>
        </w:rPr>
        <w:t>.</w:t>
      </w:r>
    </w:p>
    <w:p w14:paraId="1A05EE76" w14:textId="7B1A4427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A Phase II Double-Blind, Parallel Group, Randomized, &amp; Placebo Controlled Clinical Trial of </w:t>
      </w:r>
      <w:proofErr w:type="spellStart"/>
      <w:r w:rsidRPr="00EA57C3">
        <w:rPr>
          <w:rFonts w:eastAsia="Verdana" w:cstheme="minorHAnsi"/>
          <w:sz w:val="24"/>
          <w:szCs w:val="24"/>
        </w:rPr>
        <w:t>Sensoril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for Patients with Generalized Anxiety Disorder; A Multi-Center RCT - Co-Investigator. Brief Description: Assessing the Efficacy &amp; Safety of a Standardized Extract of the Medicinal Plant – </w:t>
      </w:r>
      <w:proofErr w:type="spellStart"/>
      <w:r w:rsidRPr="00EA57C3">
        <w:rPr>
          <w:rFonts w:eastAsia="Verdana" w:cstheme="minorHAnsi"/>
          <w:sz w:val="24"/>
          <w:szCs w:val="24"/>
        </w:rPr>
        <w:t>Withani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</w:t>
      </w:r>
      <w:proofErr w:type="spellStart"/>
      <w:r w:rsidRPr="00EA57C3">
        <w:rPr>
          <w:rFonts w:eastAsia="Verdana" w:cstheme="minorHAnsi"/>
          <w:sz w:val="24"/>
          <w:szCs w:val="24"/>
        </w:rPr>
        <w:t>Somnifer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for DSM IV Generalized Anxiety Disorder, 2011</w:t>
      </w:r>
      <w:r w:rsidR="0078237E" w:rsidRPr="00EA57C3">
        <w:rPr>
          <w:rFonts w:eastAsia="Verdana" w:cstheme="minorHAnsi"/>
          <w:sz w:val="24"/>
          <w:szCs w:val="24"/>
        </w:rPr>
        <w:t>.</w:t>
      </w:r>
    </w:p>
    <w:p w14:paraId="7099F749" w14:textId="797BE956" w:rsidR="00CA2C7B" w:rsidRPr="00EA57C3" w:rsidRDefault="00CA2C7B" w:rsidP="00EE2F17">
      <w:pPr>
        <w:pStyle w:val="NoSpacing"/>
        <w:widowControl w:val="0"/>
        <w:numPr>
          <w:ilvl w:val="0"/>
          <w:numId w:val="4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A Multicenter, Randomized, Double-Blind, Parallel Group, Placebo-Controlled, Phase III, </w:t>
      </w:r>
      <w:r w:rsidRPr="00EA57C3">
        <w:rPr>
          <w:rFonts w:eastAsia="Verdana" w:cstheme="minorHAnsi"/>
          <w:sz w:val="24"/>
          <w:szCs w:val="24"/>
        </w:rPr>
        <w:lastRenderedPageBreak/>
        <w:t>Efficacy &amp; Safety Study of 3 Fixed Dose Groups of TC-5214 (S-mecamylamine) as an Adjunct to an Antidepressant in Patients with Major Depressive Disorder Who Exhibit an Inadequate Response to Antidepressant Therapy. 2011</w:t>
      </w:r>
      <w:r w:rsidR="0078237E" w:rsidRPr="00EA57C3">
        <w:rPr>
          <w:rFonts w:eastAsia="Verdana" w:cstheme="minorHAnsi"/>
          <w:sz w:val="24"/>
          <w:szCs w:val="24"/>
        </w:rPr>
        <w:t>.</w:t>
      </w:r>
    </w:p>
    <w:p w14:paraId="21B37AF6" w14:textId="7D80E670" w:rsidR="0078237E" w:rsidRPr="00EA57C3" w:rsidRDefault="0078237E" w:rsidP="00EE2F17">
      <w:pPr>
        <w:pStyle w:val="NoSpacing"/>
        <w:widowControl w:val="0"/>
        <w:spacing w:line="360" w:lineRule="auto"/>
        <w:jc w:val="both"/>
        <w:rPr>
          <w:rFonts w:eastAsia="Verdana" w:cstheme="minorHAnsi"/>
          <w:sz w:val="24"/>
          <w:szCs w:val="24"/>
        </w:rPr>
      </w:pPr>
    </w:p>
    <w:p w14:paraId="38A2A22D" w14:textId="2330E22E" w:rsidR="00E7480C" w:rsidRPr="00EA57C3" w:rsidRDefault="009B5625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CLINICAL</w:t>
      </w:r>
      <w:r w:rsidR="009B6461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EXPERIENCE</w:t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:</w:t>
      </w:r>
    </w:p>
    <w:p w14:paraId="42F0A847" w14:textId="71DD81FB" w:rsidR="00E7480C" w:rsidRPr="00EA57C3" w:rsidRDefault="00E7480C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Junior Medical Officer: 1997-1997 </w:t>
      </w:r>
    </w:p>
    <w:p w14:paraId="43C7C545" w14:textId="6F0D9F82" w:rsidR="009B5625" w:rsidRPr="00EA57C3" w:rsidRDefault="00E7480C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Rural Medical </w:t>
      </w:r>
      <w:r w:rsidR="009B5625" w:rsidRPr="00EA57C3">
        <w:rPr>
          <w:rFonts w:cstheme="minorHAnsi"/>
          <w:sz w:val="24"/>
          <w:szCs w:val="24"/>
        </w:rPr>
        <w:t>Officer:</w:t>
      </w:r>
      <w:r w:rsidRPr="00EA57C3">
        <w:rPr>
          <w:rFonts w:cstheme="minorHAnsi"/>
          <w:sz w:val="24"/>
          <w:szCs w:val="24"/>
        </w:rPr>
        <w:t xml:space="preserve"> 1998-2000.</w:t>
      </w:r>
    </w:p>
    <w:p w14:paraId="78AD4252" w14:textId="543A504B" w:rsidR="00B45EB3" w:rsidRPr="00EA57C3" w:rsidRDefault="00B45EB3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Junior resident: 6 years</w:t>
      </w:r>
    </w:p>
    <w:p w14:paraId="5C273A1E" w14:textId="1C4E704C" w:rsidR="00B45EB3" w:rsidRPr="00EA57C3" w:rsidRDefault="00B45EB3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Senior Resident: 2 years</w:t>
      </w:r>
    </w:p>
    <w:p w14:paraId="6CB38155" w14:textId="7B00E13E" w:rsidR="00056487" w:rsidRPr="00EA57C3" w:rsidRDefault="00056487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Associate In charge of both Male and Female inpatient and outpatient psychiatry Unit 1, JSS Hospital, JSS Medical College, Mysore, 2008-2019.</w:t>
      </w:r>
    </w:p>
    <w:p w14:paraId="0836E61C" w14:textId="6B245A92" w:rsidR="00AE70FE" w:rsidRPr="00EA57C3" w:rsidRDefault="00AE70FE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In-charge of mental health care for Mother Teresa Destitute home Mysore for male and female, 2011-2019.</w:t>
      </w:r>
    </w:p>
    <w:p w14:paraId="6E911DF1" w14:textId="670E3ED3" w:rsidR="00AE70FE" w:rsidRPr="00EA57C3" w:rsidRDefault="00AE70FE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In-charge of mental health care for Sister of Poor, old age home Mysore, 2017-2019.</w:t>
      </w:r>
    </w:p>
    <w:p w14:paraId="288D0922" w14:textId="5101C8FB" w:rsidR="007E611D" w:rsidRPr="00EA57C3" w:rsidRDefault="007E611D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In-charge of mental health care for, </w:t>
      </w:r>
      <w:r w:rsidR="00CB593E" w:rsidRPr="00EA57C3">
        <w:rPr>
          <w:rFonts w:cstheme="minorHAnsi"/>
          <w:sz w:val="24"/>
          <w:szCs w:val="24"/>
        </w:rPr>
        <w:t>Srinidhi</w:t>
      </w:r>
      <w:r w:rsidRPr="00EA57C3">
        <w:rPr>
          <w:rFonts w:cstheme="minorHAnsi"/>
          <w:sz w:val="24"/>
          <w:szCs w:val="24"/>
        </w:rPr>
        <w:t xml:space="preserve"> Deaddiction Center, Mysore, 2018-2019.</w:t>
      </w:r>
    </w:p>
    <w:p w14:paraId="7E715E81" w14:textId="4D87FAA4" w:rsidR="007E611D" w:rsidRPr="00EA57C3" w:rsidRDefault="007E611D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In-charge of mental health care for, </w:t>
      </w:r>
      <w:proofErr w:type="gramStart"/>
      <w:r w:rsidR="00CB593E" w:rsidRPr="00EA57C3">
        <w:rPr>
          <w:rFonts w:cstheme="minorHAnsi"/>
          <w:sz w:val="24"/>
          <w:szCs w:val="24"/>
        </w:rPr>
        <w:t>Good</w:t>
      </w:r>
      <w:proofErr w:type="gramEnd"/>
      <w:r w:rsidR="00CB593E" w:rsidRPr="00EA57C3">
        <w:rPr>
          <w:rFonts w:cstheme="minorHAnsi"/>
          <w:sz w:val="24"/>
          <w:szCs w:val="24"/>
        </w:rPr>
        <w:t xml:space="preserve"> future</w:t>
      </w:r>
      <w:r w:rsidRPr="00EA57C3">
        <w:rPr>
          <w:rFonts w:cstheme="minorHAnsi"/>
          <w:sz w:val="24"/>
          <w:szCs w:val="24"/>
        </w:rPr>
        <w:t xml:space="preserve"> Deaddiction Center, Mysore, 2018-2019.</w:t>
      </w:r>
    </w:p>
    <w:p w14:paraId="46CFFFF9" w14:textId="788AC82C" w:rsidR="00960D28" w:rsidRPr="00EA57C3" w:rsidRDefault="00960D28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In-charge of mental health care for, We-care Deaddiction Center, Mysore, 2018-2019.</w:t>
      </w:r>
    </w:p>
    <w:p w14:paraId="53765A41" w14:textId="0FCB4D6E" w:rsidR="007E611D" w:rsidRDefault="00CB593E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Psychiatry Consultant in-charge, Aashritha Mind </w:t>
      </w:r>
      <w:r w:rsidR="0021257F">
        <w:rPr>
          <w:rFonts w:cstheme="minorHAnsi"/>
          <w:sz w:val="24"/>
          <w:szCs w:val="24"/>
        </w:rPr>
        <w:t>Care Nursing Home</w:t>
      </w:r>
      <w:r w:rsidRPr="00EA57C3">
        <w:rPr>
          <w:rFonts w:cstheme="minorHAnsi"/>
          <w:sz w:val="24"/>
          <w:szCs w:val="24"/>
        </w:rPr>
        <w:t>, Mysore, 2016-2019.</w:t>
      </w:r>
    </w:p>
    <w:p w14:paraId="349C4961" w14:textId="1610E852" w:rsidR="0021257F" w:rsidRPr="00EA57C3" w:rsidRDefault="0021257F" w:rsidP="00EE2F17">
      <w:pPr>
        <w:pStyle w:val="NoSpacing"/>
        <w:numPr>
          <w:ilvl w:val="0"/>
          <w:numId w:val="9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sychiatrist at University Clinic, Shaqra University, Shaqra, 2019-til date.</w:t>
      </w:r>
    </w:p>
    <w:p w14:paraId="1321E8B6" w14:textId="582E0654" w:rsidR="00622513" w:rsidRPr="00EA57C3" w:rsidRDefault="002E12FE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Fonts w:cstheme="minorHAnsi"/>
          <w:sz w:val="24"/>
          <w:szCs w:val="24"/>
        </w:rPr>
        <w:br/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ADMINISTRATION:</w:t>
      </w:r>
    </w:p>
    <w:p w14:paraId="68496162" w14:textId="5D462679" w:rsidR="00622513" w:rsidRPr="00EA57C3" w:rsidRDefault="00622513" w:rsidP="00EE2F17">
      <w:pPr>
        <w:pStyle w:val="NoSpacing"/>
        <w:numPr>
          <w:ilvl w:val="0"/>
          <w:numId w:val="7"/>
        </w:numPr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In-charge for geriatric psychiatry clinic</w:t>
      </w:r>
      <w:r w:rsidR="00A63D0E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in JSS Hospital, JSS Medical College, Mysore.</w:t>
      </w:r>
    </w:p>
    <w:p w14:paraId="7F8F7176" w14:textId="79DAE5FD" w:rsidR="00F37594" w:rsidRPr="00EA57C3" w:rsidRDefault="00622513" w:rsidP="00EE2F17">
      <w:pPr>
        <w:pStyle w:val="NoSpacing"/>
        <w:numPr>
          <w:ilvl w:val="0"/>
          <w:numId w:val="7"/>
        </w:numPr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In-charge </w:t>
      </w:r>
      <w:r w:rsidR="00F37594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of psychiatry department for NABH accreditation</w:t>
      </w:r>
      <w:r w:rsidR="00A63D0E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of JSS Hospital, JSS Medical College, Mysore.</w:t>
      </w:r>
    </w:p>
    <w:p w14:paraId="5DB6151E" w14:textId="47972CF4" w:rsidR="00A63D0E" w:rsidRPr="00EA57C3" w:rsidRDefault="00A63D0E" w:rsidP="00EE2F17">
      <w:pPr>
        <w:pStyle w:val="NoSpacing"/>
        <w:numPr>
          <w:ilvl w:val="0"/>
          <w:numId w:val="7"/>
        </w:numPr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Clinical auditor of department of psychiatry JSS Hospital, JSS Medical College, Mysore.</w:t>
      </w:r>
    </w:p>
    <w:p w14:paraId="0DA46FA0" w14:textId="0F97A4EC" w:rsidR="004F3876" w:rsidRPr="00EA57C3" w:rsidRDefault="004F3876" w:rsidP="00EE2F17">
      <w:pPr>
        <w:pStyle w:val="NoSpacing"/>
        <w:numPr>
          <w:ilvl w:val="0"/>
          <w:numId w:val="7"/>
        </w:numPr>
        <w:spacing w:line="360" w:lineRule="auto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From 2008- 2012, Academic in-charge of department of psychiatry JSS Medical College, Mysore.</w:t>
      </w:r>
    </w:p>
    <w:p w14:paraId="5E567BAD" w14:textId="376FD8DE" w:rsidR="007F1051" w:rsidRPr="00EA57C3" w:rsidRDefault="009129F9" w:rsidP="00EE2F17">
      <w:pPr>
        <w:pStyle w:val="NoSpacing"/>
        <w:numPr>
          <w:ilvl w:val="0"/>
          <w:numId w:val="7"/>
        </w:numPr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Member of</w:t>
      </w:r>
      <w:r w:rsidR="007F1051" w:rsidRPr="00EA57C3"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body of “National tobacco cessation program” from JSS medical &amp; dental college.</w:t>
      </w:r>
      <w:r w:rsidR="007F1051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149D0B16" w14:textId="77777777" w:rsidR="000916CA" w:rsidRPr="00EA57C3" w:rsidRDefault="000916CA" w:rsidP="00EE2F17">
      <w:pPr>
        <w:pStyle w:val="NoSpacing"/>
        <w:widowControl w:val="0"/>
        <w:numPr>
          <w:ilvl w:val="0"/>
          <w:numId w:val="7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lastRenderedPageBreak/>
        <w:t>Member of Organizing Committee for 1st Karnataka State Annual Conference of Indian Association of Private Psychiatry on 30&amp; 31 May 2009, Theme: Competence Building in Private Practice held in Mysore, Karnataka, India</w:t>
      </w:r>
    </w:p>
    <w:p w14:paraId="67BEFE04" w14:textId="77777777" w:rsidR="000916CA" w:rsidRPr="00EA57C3" w:rsidRDefault="000916CA" w:rsidP="00EE2F17">
      <w:pPr>
        <w:pStyle w:val="NoSpacing"/>
        <w:widowControl w:val="0"/>
        <w:numPr>
          <w:ilvl w:val="0"/>
          <w:numId w:val="7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Member of Organizing Committee for Annual Conference of Indian Association of Private Psychiatry on 9 &amp; 10 July 2011, Theme: Art of Psychiatry- Relationship Matters held in Mysore, Karnataka, India</w:t>
      </w:r>
    </w:p>
    <w:p w14:paraId="2523D40B" w14:textId="1E0A120A" w:rsidR="000916CA" w:rsidRPr="00EA57C3" w:rsidRDefault="000916CA" w:rsidP="00EE2F17">
      <w:pPr>
        <w:pStyle w:val="NoSpacing"/>
        <w:widowControl w:val="0"/>
        <w:numPr>
          <w:ilvl w:val="0"/>
          <w:numId w:val="7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Member of Organizing Committee for 21 Annual Conference of Indian Psychiatric Society - Karnataka Branch on 20&amp; 21August 2011, Theme: </w:t>
      </w:r>
      <w:r w:rsidR="00540C77" w:rsidRPr="00EA57C3">
        <w:rPr>
          <w:rFonts w:eastAsia="Verdana" w:cstheme="minorHAnsi"/>
          <w:sz w:val="24"/>
          <w:szCs w:val="24"/>
        </w:rPr>
        <w:t>Low &amp;</w:t>
      </w:r>
      <w:r w:rsidRPr="00EA57C3">
        <w:rPr>
          <w:rFonts w:eastAsia="Verdana" w:cstheme="minorHAnsi"/>
          <w:sz w:val="24"/>
          <w:szCs w:val="24"/>
        </w:rPr>
        <w:t>Psychiatry - Today &amp;Tomorrow held in Mysore, Karnataka, India</w:t>
      </w:r>
    </w:p>
    <w:p w14:paraId="6A8A75BF" w14:textId="5A9A0F49" w:rsidR="000916CA" w:rsidRPr="00EA57C3" w:rsidRDefault="000916CA" w:rsidP="00EE2F17">
      <w:pPr>
        <w:pStyle w:val="NoSpacing"/>
        <w:widowControl w:val="0"/>
        <w:numPr>
          <w:ilvl w:val="0"/>
          <w:numId w:val="7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Member of Organizing Committee for Annual Conference of Indian Association of Geriatric Psychiatry on 29th &amp; 30th September 2011, Theme: Old Age- Intimacy Matters held in Mysore, Karnataka, India.</w:t>
      </w:r>
    </w:p>
    <w:p w14:paraId="634951F6" w14:textId="7FC9FEE3" w:rsidR="00286762" w:rsidRDefault="00286762" w:rsidP="00EE2F17">
      <w:pPr>
        <w:pStyle w:val="NoSpacing"/>
        <w:widowControl w:val="0"/>
        <w:numPr>
          <w:ilvl w:val="0"/>
          <w:numId w:val="7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Course coordinator and in-charge psychiatry </w:t>
      </w:r>
      <w:r w:rsidR="0021257F">
        <w:rPr>
          <w:rFonts w:eastAsia="Verdana" w:cstheme="minorHAnsi"/>
          <w:sz w:val="24"/>
          <w:szCs w:val="24"/>
        </w:rPr>
        <w:t xml:space="preserve">course </w:t>
      </w:r>
      <w:r w:rsidRPr="00EA57C3">
        <w:rPr>
          <w:rFonts w:eastAsia="Verdana" w:cstheme="minorHAnsi"/>
          <w:sz w:val="24"/>
          <w:szCs w:val="24"/>
        </w:rPr>
        <w:t xml:space="preserve">at college of medicine Shaqra and college of medicine </w:t>
      </w:r>
      <w:proofErr w:type="spellStart"/>
      <w:r w:rsidRPr="00EA57C3">
        <w:rPr>
          <w:rFonts w:eastAsia="Verdana" w:cstheme="minorHAnsi"/>
          <w:sz w:val="24"/>
          <w:szCs w:val="24"/>
        </w:rPr>
        <w:t>Dawadmi</w:t>
      </w:r>
      <w:proofErr w:type="spellEnd"/>
      <w:r w:rsidRPr="00EA57C3">
        <w:rPr>
          <w:rFonts w:eastAsia="Verdana" w:cstheme="minorHAnsi"/>
          <w:sz w:val="24"/>
          <w:szCs w:val="24"/>
        </w:rPr>
        <w:t>, Shaqra University</w:t>
      </w:r>
      <w:r w:rsidR="00377396" w:rsidRPr="00EA57C3">
        <w:rPr>
          <w:rFonts w:eastAsia="Verdana" w:cstheme="minorHAnsi"/>
          <w:sz w:val="24"/>
          <w:szCs w:val="24"/>
        </w:rPr>
        <w:t>,</w:t>
      </w:r>
      <w:r w:rsidRPr="00EA57C3">
        <w:rPr>
          <w:rFonts w:eastAsia="Verdana" w:cstheme="minorHAnsi"/>
          <w:sz w:val="24"/>
          <w:szCs w:val="24"/>
        </w:rPr>
        <w:t xml:space="preserve"> Shaqra</w:t>
      </w:r>
      <w:r w:rsidR="00885CD0" w:rsidRPr="00EA57C3">
        <w:rPr>
          <w:rFonts w:eastAsia="Verdana" w:cstheme="minorHAnsi"/>
          <w:sz w:val="24"/>
          <w:szCs w:val="24"/>
        </w:rPr>
        <w:t>, Saudi Arabia.</w:t>
      </w:r>
    </w:p>
    <w:p w14:paraId="6D0E3E02" w14:textId="2B0D736A" w:rsidR="0021257F" w:rsidRPr="00EA57C3" w:rsidRDefault="0021257F" w:rsidP="00EE2F17">
      <w:pPr>
        <w:pStyle w:val="NoSpacing"/>
        <w:widowControl w:val="0"/>
        <w:numPr>
          <w:ilvl w:val="0"/>
          <w:numId w:val="7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>
        <w:rPr>
          <w:rFonts w:eastAsia="Verdana" w:cstheme="minorHAnsi"/>
          <w:sz w:val="24"/>
          <w:szCs w:val="24"/>
        </w:rPr>
        <w:t>Head of the psychological counselling for student and faculty, college of medicine, Shaqra University Shaqra.</w:t>
      </w:r>
    </w:p>
    <w:p w14:paraId="2B2304AF" w14:textId="3F0EEF2C" w:rsidR="00CA2C7B" w:rsidRPr="00EA57C3" w:rsidRDefault="007F1051" w:rsidP="00EE2F17">
      <w:pPr>
        <w:pStyle w:val="NoSpacing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F37594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 </w:t>
      </w:r>
      <w:r w:rsidR="002E12FE" w:rsidRPr="00EA57C3">
        <w:rPr>
          <w:rFonts w:cstheme="minorHAnsi"/>
          <w:sz w:val="24"/>
          <w:szCs w:val="24"/>
        </w:rPr>
        <w:br/>
      </w:r>
      <w:r w:rsidR="00EE2F17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2E12FE" w:rsidRPr="00EA57C3">
        <w:rPr>
          <w:rFonts w:cstheme="minorHAnsi"/>
          <w:sz w:val="24"/>
          <w:szCs w:val="24"/>
        </w:rPr>
        <w:br/>
      </w:r>
      <w:r w:rsidR="00EE2F17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AFFILIATION IN </w:t>
      </w:r>
      <w:r w:rsidR="002E12FE"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PROFESSIONAL SOCIETIES:</w:t>
      </w:r>
    </w:p>
    <w:p w14:paraId="677ECA3B" w14:textId="003416FD" w:rsidR="000916CA" w:rsidRPr="00EA57C3" w:rsidRDefault="000916CA" w:rsidP="00EE2F17">
      <w:pPr>
        <w:pStyle w:val="NoSpacing"/>
        <w:widowControl w:val="0"/>
        <w:numPr>
          <w:ilvl w:val="0"/>
          <w:numId w:val="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Member of Medical Council of India, Madhya Pradesh state, India.</w:t>
      </w:r>
    </w:p>
    <w:p w14:paraId="72A9FE30" w14:textId="1F6BA4DF" w:rsidR="000916CA" w:rsidRPr="00EA57C3" w:rsidRDefault="000916CA" w:rsidP="00EE2F17">
      <w:pPr>
        <w:pStyle w:val="NoSpacing"/>
        <w:widowControl w:val="0"/>
        <w:numPr>
          <w:ilvl w:val="0"/>
          <w:numId w:val="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Member of Medical Council of India, Karnataka state, India.</w:t>
      </w:r>
    </w:p>
    <w:p w14:paraId="3F1C1B60" w14:textId="4168AB42" w:rsidR="00CA2C7B" w:rsidRPr="00EA57C3" w:rsidRDefault="00CA2C7B" w:rsidP="00EE2F17">
      <w:pPr>
        <w:pStyle w:val="NoSpacing"/>
        <w:widowControl w:val="0"/>
        <w:numPr>
          <w:ilvl w:val="0"/>
          <w:numId w:val="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Indian Psychiatric Society in 2009</w:t>
      </w:r>
    </w:p>
    <w:p w14:paraId="34531169" w14:textId="77777777" w:rsidR="00CA2C7B" w:rsidRPr="00EA57C3" w:rsidRDefault="00CA2C7B" w:rsidP="00EE2F17">
      <w:pPr>
        <w:pStyle w:val="NoSpacing"/>
        <w:widowControl w:val="0"/>
        <w:numPr>
          <w:ilvl w:val="0"/>
          <w:numId w:val="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Indian Association of Private Psychiatry in 2010</w:t>
      </w:r>
    </w:p>
    <w:p w14:paraId="71CFB352" w14:textId="724DF322" w:rsidR="00CA2C7B" w:rsidRPr="00EA57C3" w:rsidRDefault="00CA2C7B" w:rsidP="00EE2F17">
      <w:pPr>
        <w:pStyle w:val="NoSpacing"/>
        <w:widowControl w:val="0"/>
        <w:numPr>
          <w:ilvl w:val="0"/>
          <w:numId w:val="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Telemedicine </w:t>
      </w:r>
      <w:r w:rsidR="00A11B76">
        <w:rPr>
          <w:rFonts w:eastAsia="Verdana" w:cstheme="minorHAnsi"/>
          <w:sz w:val="24"/>
          <w:szCs w:val="24"/>
        </w:rPr>
        <w:t>Society of I</w:t>
      </w:r>
      <w:r w:rsidRPr="00EA57C3">
        <w:rPr>
          <w:rFonts w:eastAsia="Verdana" w:cstheme="minorHAnsi"/>
          <w:sz w:val="24"/>
          <w:szCs w:val="24"/>
        </w:rPr>
        <w:t>n</w:t>
      </w:r>
      <w:r w:rsidR="00A11B76">
        <w:rPr>
          <w:rFonts w:eastAsia="Verdana" w:cstheme="minorHAnsi"/>
          <w:sz w:val="24"/>
          <w:szCs w:val="24"/>
        </w:rPr>
        <w:t>dia</w:t>
      </w:r>
      <w:r w:rsidRPr="00EA57C3">
        <w:rPr>
          <w:rFonts w:eastAsia="Verdana" w:cstheme="minorHAnsi"/>
          <w:sz w:val="24"/>
          <w:szCs w:val="24"/>
        </w:rPr>
        <w:t xml:space="preserve"> 2016</w:t>
      </w:r>
    </w:p>
    <w:p w14:paraId="481F4A3F" w14:textId="77777777" w:rsidR="00CA2C7B" w:rsidRPr="00EA57C3" w:rsidRDefault="00CA2C7B" w:rsidP="00EE2F17">
      <w:pPr>
        <w:pStyle w:val="NoSpacing"/>
        <w:widowControl w:val="0"/>
        <w:numPr>
          <w:ilvl w:val="0"/>
          <w:numId w:val="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Indian Association of Biological Psychiatry in 2017</w:t>
      </w:r>
    </w:p>
    <w:p w14:paraId="73703DA8" w14:textId="77777777" w:rsidR="00CA2C7B" w:rsidRPr="00EA57C3" w:rsidRDefault="00CA2C7B" w:rsidP="00EE2F17">
      <w:pPr>
        <w:pStyle w:val="NoSpacing"/>
        <w:widowControl w:val="0"/>
        <w:numPr>
          <w:ilvl w:val="0"/>
          <w:numId w:val="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Association of Psychosocial Rehabilitation in 2018</w:t>
      </w:r>
    </w:p>
    <w:p w14:paraId="3ED6E1EF" w14:textId="479C78C0" w:rsidR="00CB730A" w:rsidRPr="00EA57C3" w:rsidRDefault="002E12FE" w:rsidP="00EE2F17">
      <w:pPr>
        <w:pStyle w:val="NoSpacing"/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sz w:val="24"/>
          <w:szCs w:val="24"/>
        </w:rPr>
        <w:br/>
      </w:r>
      <w:r w:rsidRPr="00EA57C3">
        <w:rPr>
          <w:rFonts w:cstheme="minorHAnsi"/>
          <w:b/>
          <w:bCs/>
          <w:sz w:val="24"/>
          <w:szCs w:val="24"/>
        </w:rPr>
        <w:t>OFFICIAL POSTS</w:t>
      </w:r>
      <w:r w:rsidR="00B34E34" w:rsidRPr="00EA57C3">
        <w:rPr>
          <w:rFonts w:cstheme="minorHAnsi"/>
          <w:b/>
          <w:bCs/>
          <w:sz w:val="24"/>
          <w:szCs w:val="24"/>
        </w:rPr>
        <w:t xml:space="preserve"> HELD</w:t>
      </w:r>
      <w:r w:rsidRPr="00EA57C3">
        <w:rPr>
          <w:rFonts w:cstheme="minorHAnsi"/>
          <w:b/>
          <w:bCs/>
          <w:sz w:val="24"/>
          <w:szCs w:val="24"/>
        </w:rPr>
        <w:t>:</w:t>
      </w:r>
    </w:p>
    <w:p w14:paraId="4F432A00" w14:textId="2A87A99B" w:rsidR="00F551D2" w:rsidRPr="00EA57C3" w:rsidRDefault="00F551D2" w:rsidP="00EE2F17">
      <w:pPr>
        <w:pStyle w:val="NoSpacing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lastRenderedPageBreak/>
        <w:t>Vice president, Resident Doctor Association at Central Institute of Psychiatry, Kanke, Ranchi, India, 2007.</w:t>
      </w:r>
    </w:p>
    <w:p w14:paraId="5F095256" w14:textId="5896A178" w:rsidR="00CB730A" w:rsidRPr="00EA57C3" w:rsidRDefault="00CB730A" w:rsidP="00EE2F17">
      <w:pPr>
        <w:pStyle w:val="NoSpacing"/>
        <w:numPr>
          <w:ilvl w:val="0"/>
          <w:numId w:val="8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sz w:val="24"/>
          <w:szCs w:val="24"/>
        </w:rPr>
        <w:t>Vice president of Mysore Royal Psychiatric Society, 2014-2018.</w:t>
      </w:r>
      <w:r w:rsidRPr="00EA57C3">
        <w:rPr>
          <w:rFonts w:cstheme="minorHAnsi"/>
          <w:b/>
          <w:bCs/>
          <w:sz w:val="24"/>
          <w:szCs w:val="24"/>
        </w:rPr>
        <w:t xml:space="preserve"> </w:t>
      </w:r>
    </w:p>
    <w:p w14:paraId="41C72793" w14:textId="77777777" w:rsidR="00CB730A" w:rsidRPr="00EA57C3" w:rsidRDefault="00CB730A" w:rsidP="00EE2F17">
      <w:pPr>
        <w:pStyle w:val="NoSpacing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Vice president of Mysore chapter, Indian Psychiatric Society, 2019.</w:t>
      </w:r>
    </w:p>
    <w:p w14:paraId="204EE7C2" w14:textId="77777777" w:rsidR="00CB730A" w:rsidRPr="00EA57C3" w:rsidRDefault="00CB730A" w:rsidP="00EE2F17">
      <w:pPr>
        <w:pStyle w:val="NoSpacing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Executive member of Indian Association of Private Psychiatry, Karnataka Chapter, 2018.</w:t>
      </w:r>
    </w:p>
    <w:p w14:paraId="63519F3A" w14:textId="2369ABD2" w:rsidR="00CB730A" w:rsidRPr="00EA57C3" w:rsidRDefault="00CB730A" w:rsidP="00EE2F17">
      <w:pPr>
        <w:pStyle w:val="NoSpacing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Executive member of Indian Psychiatric Society, Karnataka Chapter, 2019.</w:t>
      </w:r>
    </w:p>
    <w:p w14:paraId="5BD5FE3F" w14:textId="12E71848" w:rsidR="008D0A36" w:rsidRPr="00EA57C3" w:rsidRDefault="002E12FE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b/>
          <w:bCs/>
          <w:sz w:val="24"/>
          <w:szCs w:val="24"/>
        </w:rPr>
        <w:br/>
      </w:r>
      <w:r w:rsidR="00EE2F17" w:rsidRPr="00EA57C3">
        <w:rPr>
          <w:rFonts w:cstheme="minorHAnsi"/>
          <w:b/>
          <w:bCs/>
          <w:sz w:val="24"/>
          <w:szCs w:val="24"/>
        </w:rPr>
        <w:t xml:space="preserve"> </w:t>
      </w:r>
      <w:r w:rsidRPr="00EA57C3">
        <w:rPr>
          <w:rFonts w:cstheme="minorHAnsi"/>
          <w:b/>
          <w:bCs/>
          <w:sz w:val="24"/>
          <w:szCs w:val="24"/>
        </w:rPr>
        <w:t>TECHNICAL AND SCIENTIFIC ROLES:</w:t>
      </w:r>
      <w:r w:rsidRPr="00EA57C3">
        <w:rPr>
          <w:rFonts w:cstheme="minorHAnsi"/>
          <w:b/>
          <w:bCs/>
          <w:sz w:val="24"/>
          <w:szCs w:val="24"/>
        </w:rPr>
        <w:br/>
      </w:r>
    </w:p>
    <w:p w14:paraId="2D70C1CA" w14:textId="3D99113A" w:rsidR="00A154D7" w:rsidRPr="00EA57C3" w:rsidRDefault="00A154D7" w:rsidP="00EE2F17">
      <w:pPr>
        <w:pStyle w:val="NoSpacing"/>
        <w:numPr>
          <w:ilvl w:val="0"/>
          <w:numId w:val="11"/>
        </w:numPr>
        <w:spacing w:line="360" w:lineRule="auto"/>
        <w:rPr>
          <w:rFonts w:cstheme="minorHAnsi"/>
          <w:spacing w:val="5"/>
          <w:sz w:val="24"/>
          <w:szCs w:val="24"/>
        </w:rPr>
      </w:pPr>
      <w:r w:rsidRPr="00EA57C3">
        <w:rPr>
          <w:rFonts w:cstheme="minorHAnsi"/>
          <w:b/>
          <w:bCs/>
          <w:sz w:val="24"/>
          <w:szCs w:val="24"/>
        </w:rPr>
        <w:t>Reviewers of journals</w:t>
      </w:r>
      <w:r w:rsidR="00DE6ECA" w:rsidRPr="00EA57C3">
        <w:rPr>
          <w:rFonts w:cstheme="minorHAnsi"/>
          <w:sz w:val="24"/>
          <w:szCs w:val="24"/>
        </w:rPr>
        <w:t xml:space="preserve"> </w:t>
      </w:r>
    </w:p>
    <w:p w14:paraId="4A4D14AA" w14:textId="6C1B861C" w:rsidR="00A154D7" w:rsidRPr="00EA57C3" w:rsidRDefault="00DE6ECA" w:rsidP="00874170">
      <w:pPr>
        <w:pStyle w:val="NoSpacing"/>
        <w:numPr>
          <w:ilvl w:val="0"/>
          <w:numId w:val="16"/>
        </w:numPr>
        <w:spacing w:line="360" w:lineRule="auto"/>
        <w:rPr>
          <w:rFonts w:eastAsia="Times New Roman" w:cstheme="minorHAnsi"/>
          <w:sz w:val="24"/>
          <w:szCs w:val="24"/>
          <w:bdr w:val="none" w:sz="0" w:space="0" w:color="auto" w:frame="1"/>
        </w:rPr>
      </w:pPr>
      <w:r w:rsidRPr="00EA57C3">
        <w:rPr>
          <w:rFonts w:eastAsia="Times New Roman" w:cstheme="minorHAnsi"/>
          <w:sz w:val="24"/>
          <w:szCs w:val="24"/>
          <w:bdr w:val="none" w:sz="0" w:space="0" w:color="auto" w:frame="1"/>
        </w:rPr>
        <w:t>Archives of Women's Mental Health</w:t>
      </w:r>
    </w:p>
    <w:p w14:paraId="53C72D73" w14:textId="265CEDBB" w:rsidR="00A154D7" w:rsidRPr="00EA57C3" w:rsidRDefault="00DE6ECA" w:rsidP="00874170">
      <w:pPr>
        <w:pStyle w:val="NoSpacing"/>
        <w:numPr>
          <w:ilvl w:val="0"/>
          <w:numId w:val="16"/>
        </w:numPr>
        <w:spacing w:line="360" w:lineRule="auto"/>
        <w:rPr>
          <w:rFonts w:eastAsia="Times New Roman" w:cstheme="minorHAnsi"/>
          <w:sz w:val="24"/>
          <w:szCs w:val="24"/>
          <w:bdr w:val="none" w:sz="0" w:space="0" w:color="auto" w:frame="1"/>
        </w:rPr>
      </w:pPr>
      <w:r w:rsidRPr="00EA57C3">
        <w:rPr>
          <w:rFonts w:eastAsia="Times New Roman" w:cstheme="minorHAnsi"/>
          <w:sz w:val="24"/>
          <w:szCs w:val="24"/>
          <w:bdr w:val="none" w:sz="0" w:space="0" w:color="auto" w:frame="1"/>
        </w:rPr>
        <w:t>P</w:t>
      </w:r>
      <w:r w:rsidR="002A2520" w:rsidRPr="00EA57C3">
        <w:rPr>
          <w:rFonts w:eastAsia="Times New Roman" w:cstheme="minorHAnsi"/>
          <w:sz w:val="24"/>
          <w:szCs w:val="24"/>
          <w:bdr w:val="none" w:sz="0" w:space="0" w:color="auto" w:frame="1"/>
        </w:rPr>
        <w:t>LOS</w:t>
      </w:r>
      <w:r w:rsidRPr="00EA57C3"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One</w:t>
      </w:r>
    </w:p>
    <w:p w14:paraId="54D3BDA9" w14:textId="0C7AEB15" w:rsidR="00A154D7" w:rsidRPr="00EA57C3" w:rsidRDefault="00DE6ECA" w:rsidP="00874170">
      <w:pPr>
        <w:pStyle w:val="NoSpacing"/>
        <w:numPr>
          <w:ilvl w:val="0"/>
          <w:numId w:val="16"/>
        </w:numPr>
        <w:spacing w:line="360" w:lineRule="auto"/>
        <w:rPr>
          <w:rFonts w:eastAsia="Times New Roman" w:cstheme="minorHAnsi"/>
          <w:sz w:val="24"/>
          <w:szCs w:val="24"/>
          <w:bdr w:val="none" w:sz="0" w:space="0" w:color="auto" w:frame="1"/>
        </w:rPr>
      </w:pPr>
      <w:r w:rsidRPr="00EA57C3">
        <w:rPr>
          <w:rFonts w:eastAsia="Times New Roman" w:cstheme="minorHAnsi"/>
          <w:sz w:val="24"/>
          <w:szCs w:val="24"/>
          <w:bdr w:val="none" w:sz="0" w:space="0" w:color="auto" w:frame="1"/>
        </w:rPr>
        <w:t>Asian Journal of Psychiatry</w:t>
      </w:r>
    </w:p>
    <w:p w14:paraId="3F7DE824" w14:textId="77777777" w:rsidR="0092742F" w:rsidRPr="00EA57C3" w:rsidRDefault="0092742F" w:rsidP="0092742F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Frontier in</w:t>
      </w:r>
      <w:r w:rsidRPr="00EA57C3">
        <w:rPr>
          <w:rFonts w:cstheme="minorHAnsi"/>
          <w:sz w:val="24"/>
          <w:szCs w:val="24"/>
          <w:shd w:val="clear" w:color="auto" w:fill="FAF9F8"/>
        </w:rPr>
        <w:t xml:space="preserve"> </w:t>
      </w:r>
      <w:r w:rsidRPr="00EA57C3">
        <w:rPr>
          <w:rFonts w:cstheme="minorHAnsi"/>
          <w:sz w:val="24"/>
          <w:szCs w:val="24"/>
        </w:rPr>
        <w:t>Psychiatry</w:t>
      </w:r>
    </w:p>
    <w:p w14:paraId="6F0BD6B9" w14:textId="77777777" w:rsidR="0092742F" w:rsidRPr="00EA57C3" w:rsidRDefault="0092742F" w:rsidP="0092742F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>Frontier in psychology</w:t>
      </w:r>
    </w:p>
    <w:p w14:paraId="1A2E39C3" w14:textId="2BE91587" w:rsidR="0092742F" w:rsidRDefault="0092742F" w:rsidP="00874170">
      <w:pPr>
        <w:pStyle w:val="NoSpacing"/>
        <w:numPr>
          <w:ilvl w:val="0"/>
          <w:numId w:val="16"/>
        </w:numPr>
        <w:spacing w:line="360" w:lineRule="auto"/>
        <w:rPr>
          <w:rFonts w:eastAsia="Times New Roman" w:cstheme="minorHAnsi"/>
          <w:sz w:val="24"/>
          <w:szCs w:val="24"/>
          <w:bdr w:val="none" w:sz="0" w:space="0" w:color="auto" w:frame="1"/>
        </w:rPr>
      </w:pPr>
      <w:r>
        <w:rPr>
          <w:rFonts w:eastAsia="Times New Roman" w:cstheme="minorHAnsi"/>
          <w:sz w:val="24"/>
          <w:szCs w:val="24"/>
          <w:bdr w:val="none" w:sz="0" w:space="0" w:color="auto" w:frame="1"/>
        </w:rPr>
        <w:t>BMC Psychiatry</w:t>
      </w:r>
    </w:p>
    <w:p w14:paraId="1D34856A" w14:textId="77777777" w:rsidR="0092742F" w:rsidRPr="00EA57C3" w:rsidRDefault="0092742F" w:rsidP="0092742F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Style w:val="gd"/>
          <w:rFonts w:cstheme="minorHAnsi"/>
          <w:spacing w:val="3"/>
          <w:sz w:val="24"/>
          <w:szCs w:val="24"/>
        </w:rPr>
        <w:t>International Journal of Social Psychiatry</w:t>
      </w:r>
    </w:p>
    <w:p w14:paraId="158C8964" w14:textId="34396D98" w:rsidR="00A154D7" w:rsidRPr="00EA57C3" w:rsidRDefault="00DE6ECA" w:rsidP="00874170">
      <w:pPr>
        <w:pStyle w:val="NoSpacing"/>
        <w:numPr>
          <w:ilvl w:val="0"/>
          <w:numId w:val="16"/>
        </w:numPr>
        <w:spacing w:line="360" w:lineRule="auto"/>
        <w:rPr>
          <w:rFonts w:eastAsia="Times New Roman" w:cstheme="minorHAnsi"/>
          <w:sz w:val="24"/>
          <w:szCs w:val="24"/>
          <w:bdr w:val="none" w:sz="0" w:space="0" w:color="auto" w:frame="1"/>
        </w:rPr>
      </w:pPr>
      <w:proofErr w:type="spellStart"/>
      <w:r w:rsidRPr="00EA57C3">
        <w:rPr>
          <w:rFonts w:eastAsia="Times New Roman" w:cstheme="minorHAnsi"/>
          <w:sz w:val="24"/>
          <w:szCs w:val="24"/>
          <w:bdr w:val="none" w:sz="0" w:space="0" w:color="auto" w:frame="1"/>
        </w:rPr>
        <w:t>Heliyon</w:t>
      </w:r>
      <w:proofErr w:type="spellEnd"/>
      <w:r w:rsidRPr="00EA57C3"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</w:t>
      </w:r>
    </w:p>
    <w:p w14:paraId="73CAB357" w14:textId="2B2F1E6A" w:rsidR="00A154D7" w:rsidRPr="00EA57C3" w:rsidRDefault="00DE6ECA" w:rsidP="00874170">
      <w:pPr>
        <w:pStyle w:val="NoSpacing"/>
        <w:numPr>
          <w:ilvl w:val="0"/>
          <w:numId w:val="16"/>
        </w:numPr>
        <w:spacing w:line="360" w:lineRule="auto"/>
        <w:rPr>
          <w:rFonts w:eastAsia="Times New Roman" w:cstheme="minorHAnsi"/>
          <w:sz w:val="24"/>
          <w:szCs w:val="24"/>
          <w:bdr w:val="none" w:sz="0" w:space="0" w:color="auto" w:frame="1"/>
        </w:rPr>
      </w:pPr>
      <w:r w:rsidRPr="00EA57C3">
        <w:rPr>
          <w:rFonts w:eastAsia="Times New Roman" w:cstheme="minorHAnsi"/>
          <w:sz w:val="24"/>
          <w:szCs w:val="24"/>
          <w:bdr w:val="none" w:sz="0" w:space="0" w:color="auto" w:frame="1"/>
        </w:rPr>
        <w:t>International Journal of health and Allied Science</w:t>
      </w:r>
    </w:p>
    <w:p w14:paraId="6E644599" w14:textId="30809930" w:rsidR="00A154D7" w:rsidRPr="00EA57C3" w:rsidRDefault="00DE6ECA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>Journal of International Medical Research</w:t>
      </w:r>
    </w:p>
    <w:p w14:paraId="47C7774A" w14:textId="4FA9DFEA" w:rsidR="00175CD8" w:rsidRPr="00EA57C3" w:rsidRDefault="00DE6ECA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 xml:space="preserve">Acta </w:t>
      </w:r>
      <w:proofErr w:type="spellStart"/>
      <w:r w:rsidRPr="00EA57C3">
        <w:rPr>
          <w:rFonts w:cstheme="minorHAnsi"/>
          <w:sz w:val="24"/>
          <w:szCs w:val="24"/>
          <w:shd w:val="clear" w:color="auto" w:fill="FFFFFF"/>
        </w:rPr>
        <w:t>Psychopathologica</w:t>
      </w:r>
      <w:proofErr w:type="spellEnd"/>
      <w:r w:rsidR="00D36087" w:rsidRPr="00EA57C3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0B3F5E27" w14:textId="77777777" w:rsidR="0092742F" w:rsidRPr="0092742F" w:rsidRDefault="0092742F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z w:val="24"/>
          <w:szCs w:val="24"/>
        </w:rPr>
      </w:pPr>
      <w:r>
        <w:rPr>
          <w:rFonts w:ascii="Arial" w:hAnsi="Arial" w:cs="Arial"/>
          <w:color w:val="222222"/>
          <w:shd w:val="clear" w:color="auto" w:fill="FFFFFF"/>
        </w:rPr>
        <w:t> International Journal of Environmental Research and Public Health</w:t>
      </w:r>
    </w:p>
    <w:p w14:paraId="52CBEB48" w14:textId="5FEC672F" w:rsidR="00A154D7" w:rsidRPr="00EA57C3" w:rsidRDefault="00D36087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>Merit Research Journal of Education and </w:t>
      </w:r>
      <w:r w:rsidRPr="00EA57C3">
        <w:rPr>
          <w:rStyle w:val="markcyceeyvn6"/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Review</w:t>
      </w:r>
    </w:p>
    <w:p w14:paraId="58C0E05E" w14:textId="3D79536D" w:rsidR="00A154D7" w:rsidRPr="00EA57C3" w:rsidRDefault="00D36087" w:rsidP="00874170">
      <w:pPr>
        <w:pStyle w:val="NoSpacing"/>
        <w:numPr>
          <w:ilvl w:val="0"/>
          <w:numId w:val="16"/>
        </w:numPr>
        <w:spacing w:line="360" w:lineRule="auto"/>
        <w:rPr>
          <w:rStyle w:val="fontstyle21"/>
          <w:rFonts w:asciiTheme="minorHAnsi" w:hAnsiTheme="minorHAnsi" w:cstheme="minorHAnsi"/>
          <w:color w:val="auto"/>
          <w:spacing w:val="3"/>
          <w:sz w:val="24"/>
          <w:szCs w:val="24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>Journal of Pharmaceutical Research International</w:t>
      </w:r>
    </w:p>
    <w:p w14:paraId="22243AE1" w14:textId="08318FC9" w:rsidR="00A154D7" w:rsidRPr="00EA57C3" w:rsidRDefault="00D36087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r w:rsidRPr="00EA57C3">
        <w:rPr>
          <w:rFonts w:cstheme="minorHAnsi"/>
          <w:sz w:val="24"/>
          <w:szCs w:val="24"/>
        </w:rPr>
        <w:t>Journal of Advances in Medicine and Medical Research</w:t>
      </w:r>
    </w:p>
    <w:p w14:paraId="2BCFBF69" w14:textId="0925E408" w:rsidR="00D36087" w:rsidRPr="00EA57C3" w:rsidRDefault="00D36087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>Asian Journal of Pediatric Research</w:t>
      </w:r>
    </w:p>
    <w:p w14:paraId="07534CF5" w14:textId="18A3F332" w:rsidR="00B81496" w:rsidRPr="00EA57C3" w:rsidRDefault="00B81496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>Journal of clinical and diagnostic research</w:t>
      </w:r>
    </w:p>
    <w:p w14:paraId="64B58A2C" w14:textId="1F743881" w:rsidR="00B81496" w:rsidRPr="00EA57C3" w:rsidRDefault="00B81496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Journal of Affective Disorders</w:t>
      </w:r>
      <w:r w:rsidRPr="00EA57C3">
        <w:rPr>
          <w:rFonts w:cstheme="minorHAnsi"/>
          <w:sz w:val="24"/>
          <w:szCs w:val="24"/>
          <w:shd w:val="clear" w:color="auto" w:fill="FAF9F8"/>
        </w:rPr>
        <w:t xml:space="preserve"> </w:t>
      </w:r>
      <w:r w:rsidRPr="00EA57C3">
        <w:rPr>
          <w:rFonts w:cstheme="minorHAnsi"/>
          <w:sz w:val="24"/>
          <w:szCs w:val="24"/>
        </w:rPr>
        <w:t>Reports</w:t>
      </w:r>
    </w:p>
    <w:p w14:paraId="2A254605" w14:textId="40CE07F4" w:rsidR="005A4011" w:rsidRPr="00EA57C3" w:rsidRDefault="005A4011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Journal of mood Disorder</w:t>
      </w:r>
    </w:p>
    <w:p w14:paraId="3B13F555" w14:textId="5C4E24BB" w:rsidR="005A4011" w:rsidRPr="00EA57C3" w:rsidRDefault="005817BD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 w:rsidRPr="00EA57C3">
        <w:rPr>
          <w:rFonts w:cstheme="minorHAnsi"/>
          <w:sz w:val="24"/>
          <w:szCs w:val="24"/>
        </w:rPr>
        <w:lastRenderedPageBreak/>
        <w:t>American</w:t>
      </w:r>
      <w:r w:rsidR="005A4011" w:rsidRPr="00EA57C3">
        <w:rPr>
          <w:rFonts w:cstheme="minorHAnsi"/>
          <w:sz w:val="24"/>
          <w:szCs w:val="24"/>
        </w:rPr>
        <w:t xml:space="preserve"> journal of health and </w:t>
      </w:r>
      <w:r w:rsidRPr="00EA57C3">
        <w:rPr>
          <w:rFonts w:cstheme="minorHAnsi"/>
          <w:sz w:val="24"/>
          <w:szCs w:val="24"/>
        </w:rPr>
        <w:t>behavior</w:t>
      </w:r>
    </w:p>
    <w:p w14:paraId="04D14490" w14:textId="40258E4C" w:rsidR="005A4011" w:rsidRPr="00EA57C3" w:rsidRDefault="005A4011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C</w:t>
      </w:r>
      <w:r w:rsidR="005817BD" w:rsidRPr="00EA57C3">
        <w:rPr>
          <w:rFonts w:cstheme="minorHAnsi"/>
          <w:sz w:val="24"/>
          <w:szCs w:val="24"/>
        </w:rPr>
        <w:t>e</w:t>
      </w:r>
      <w:r w:rsidRPr="00EA57C3">
        <w:rPr>
          <w:rFonts w:cstheme="minorHAnsi"/>
          <w:sz w:val="24"/>
          <w:szCs w:val="24"/>
        </w:rPr>
        <w:t xml:space="preserve">reus </w:t>
      </w:r>
    </w:p>
    <w:p w14:paraId="616E60DE" w14:textId="54132983" w:rsidR="005817BD" w:rsidRPr="0092742F" w:rsidRDefault="005817BD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proofErr w:type="spellStart"/>
      <w:r w:rsidRPr="00EA57C3">
        <w:rPr>
          <w:rFonts w:cstheme="minorHAnsi"/>
          <w:sz w:val="24"/>
          <w:szCs w:val="24"/>
        </w:rPr>
        <w:t>Psychiatria</w:t>
      </w:r>
      <w:proofErr w:type="spellEnd"/>
      <w:r w:rsidRPr="00EA57C3">
        <w:rPr>
          <w:rFonts w:cstheme="minorHAnsi"/>
          <w:sz w:val="24"/>
          <w:szCs w:val="24"/>
        </w:rPr>
        <w:t xml:space="preserve"> </w:t>
      </w:r>
      <w:proofErr w:type="spellStart"/>
      <w:r w:rsidRPr="00EA57C3">
        <w:rPr>
          <w:rFonts w:cstheme="minorHAnsi"/>
          <w:sz w:val="24"/>
          <w:szCs w:val="24"/>
        </w:rPr>
        <w:t>Denubina</w:t>
      </w:r>
      <w:proofErr w:type="spellEnd"/>
    </w:p>
    <w:p w14:paraId="7E2C5E67" w14:textId="02EEE4AA" w:rsidR="0092742F" w:rsidRPr="0092742F" w:rsidRDefault="0092742F" w:rsidP="00874170">
      <w:pPr>
        <w:pStyle w:val="NoSpacing"/>
        <w:numPr>
          <w:ilvl w:val="0"/>
          <w:numId w:val="16"/>
        </w:numPr>
        <w:spacing w:line="360" w:lineRule="auto"/>
        <w:rPr>
          <w:rStyle w:val="il"/>
          <w:rFonts w:cstheme="minorHAnsi"/>
          <w:spacing w:val="5"/>
          <w:sz w:val="24"/>
          <w:szCs w:val="24"/>
        </w:rPr>
      </w:pPr>
      <w:r>
        <w:rPr>
          <w:rStyle w:val="il"/>
          <w:rFonts w:ascii="Arial" w:hAnsi="Arial" w:cs="Arial"/>
          <w:color w:val="222222"/>
          <w:shd w:val="clear" w:color="auto" w:fill="FFFFFF"/>
        </w:rPr>
        <w:t>Expert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Style w:val="il"/>
          <w:rFonts w:ascii="Arial" w:hAnsi="Arial" w:cs="Arial"/>
          <w:color w:val="222222"/>
          <w:shd w:val="clear" w:color="auto" w:fill="FFFFFF"/>
        </w:rPr>
        <w:t>Review</w:t>
      </w:r>
      <w:r>
        <w:rPr>
          <w:rFonts w:ascii="Arial" w:hAnsi="Arial" w:cs="Arial"/>
          <w:color w:val="222222"/>
          <w:shd w:val="clear" w:color="auto" w:fill="FFFFFF"/>
        </w:rPr>
        <w:t> of </w:t>
      </w:r>
      <w:r>
        <w:rPr>
          <w:rStyle w:val="il"/>
          <w:rFonts w:ascii="Arial" w:hAnsi="Arial" w:cs="Arial"/>
          <w:color w:val="222222"/>
          <w:shd w:val="clear" w:color="auto" w:fill="FFFFFF"/>
        </w:rPr>
        <w:t>Neurotherapeutics</w:t>
      </w:r>
    </w:p>
    <w:p w14:paraId="21C7073B" w14:textId="378BCB00" w:rsidR="0092742F" w:rsidRPr="0092742F" w:rsidRDefault="0092742F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>
        <w:rPr>
          <w:rFonts w:ascii="Arial" w:hAnsi="Arial" w:cs="Arial"/>
          <w:color w:val="222222"/>
          <w:shd w:val="clear" w:color="auto" w:fill="FFFFFF"/>
        </w:rPr>
        <w:t>Journal of Men’s Health</w:t>
      </w:r>
    </w:p>
    <w:p w14:paraId="08F787C2" w14:textId="0C997C9D" w:rsidR="0092742F" w:rsidRPr="0092742F" w:rsidRDefault="0092742F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>
        <w:rPr>
          <w:rFonts w:ascii="Arial" w:hAnsi="Arial" w:cs="Arial"/>
          <w:color w:val="222222"/>
          <w:shd w:val="clear" w:color="auto" w:fill="FFFFFF"/>
        </w:rPr>
        <w:t>Behavioral Sciences</w:t>
      </w:r>
    </w:p>
    <w:p w14:paraId="774E3CC4" w14:textId="7B05E965" w:rsidR="0092742F" w:rsidRPr="00EA57C3" w:rsidRDefault="0092742F" w:rsidP="00874170">
      <w:pPr>
        <w:pStyle w:val="NoSpacing"/>
        <w:numPr>
          <w:ilvl w:val="0"/>
          <w:numId w:val="16"/>
        </w:numPr>
        <w:spacing w:line="360" w:lineRule="auto"/>
        <w:rPr>
          <w:rFonts w:cstheme="minorHAnsi"/>
          <w:spacing w:val="5"/>
          <w:sz w:val="24"/>
          <w:szCs w:val="24"/>
        </w:rPr>
      </w:pPr>
      <w:r>
        <w:rPr>
          <w:rFonts w:ascii="Arial" w:hAnsi="Arial" w:cs="Arial"/>
          <w:color w:val="222222"/>
          <w:shd w:val="clear" w:color="auto" w:fill="FFFFFF"/>
        </w:rPr>
        <w:t>Psychiatry International </w:t>
      </w:r>
    </w:p>
    <w:p w14:paraId="2B1E564B" w14:textId="77777777" w:rsidR="00627AC3" w:rsidRPr="00EA57C3" w:rsidRDefault="00627AC3" w:rsidP="00EE2F17">
      <w:pPr>
        <w:pStyle w:val="NoSpacing"/>
        <w:numPr>
          <w:ilvl w:val="0"/>
          <w:numId w:val="11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External examiner for MPhil Psychiatric Social Work at Central Institute of Psychiatry, Kanke, Ranchi, Jharkhand, India, 2016.</w:t>
      </w:r>
    </w:p>
    <w:p w14:paraId="050A7E44" w14:textId="77777777" w:rsidR="008D0A36" w:rsidRPr="00EA57C3" w:rsidRDefault="008D0A36" w:rsidP="00EE2F17">
      <w:pPr>
        <w:pStyle w:val="NoSpacing"/>
        <w:numPr>
          <w:ilvl w:val="0"/>
          <w:numId w:val="11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External Examiner for Pre-PhD Clinical Psychology at National Institute of Mental Health and Allied Sciences, 2018.</w:t>
      </w:r>
    </w:p>
    <w:p w14:paraId="05B1982F" w14:textId="77777777" w:rsidR="008D0A36" w:rsidRPr="00EA57C3" w:rsidRDefault="008D0A36" w:rsidP="00EE2F17">
      <w:pPr>
        <w:pStyle w:val="NoSpacing"/>
        <w:numPr>
          <w:ilvl w:val="0"/>
          <w:numId w:val="11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Internal Examiner for MD Psychiatry at JSS Medical College, Mysore, Karnataka, India, 2016-2018.</w:t>
      </w:r>
    </w:p>
    <w:p w14:paraId="7F704107" w14:textId="77777777" w:rsidR="008D0A36" w:rsidRPr="00EA57C3" w:rsidRDefault="008D0A36" w:rsidP="00EE2F17">
      <w:pPr>
        <w:pStyle w:val="NoSpacing"/>
        <w:numPr>
          <w:ilvl w:val="0"/>
          <w:numId w:val="11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Internal Examiner for Post Graduate Diploma in Psychological Medicine at JSS Medical College, Mysore, Karnataka, India, 2016-2018.</w:t>
      </w:r>
    </w:p>
    <w:p w14:paraId="31C5D95D" w14:textId="7C17F51B" w:rsidR="008D0A36" w:rsidRPr="00EA57C3" w:rsidRDefault="008D0A36" w:rsidP="00EE2F17">
      <w:pPr>
        <w:pStyle w:val="NoSpacing"/>
        <w:numPr>
          <w:ilvl w:val="0"/>
          <w:numId w:val="11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Internal Examiner for MPhil in Clinical Psychology at JSS Medical College, Mysore, Karnataka, India, 2016.</w:t>
      </w:r>
    </w:p>
    <w:p w14:paraId="3E230033" w14:textId="72AE026A" w:rsidR="008648A7" w:rsidRPr="00EA57C3" w:rsidRDefault="008648A7" w:rsidP="00EE2F17">
      <w:pPr>
        <w:pStyle w:val="NoSpacing"/>
        <w:numPr>
          <w:ilvl w:val="0"/>
          <w:numId w:val="11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Examiner of Undergraduate Psychiatry for Psychiatry in Shaqra College of medicine, Shaqra University, Shaqra, 2019.</w:t>
      </w:r>
    </w:p>
    <w:p w14:paraId="670EF345" w14:textId="0401718E" w:rsidR="008648A7" w:rsidRPr="00EA57C3" w:rsidRDefault="008648A7" w:rsidP="00EE2F17">
      <w:pPr>
        <w:pStyle w:val="NoSpacing"/>
        <w:numPr>
          <w:ilvl w:val="0"/>
          <w:numId w:val="11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Examiner of Undergraduate Psychiatry for Psychiatry in </w:t>
      </w:r>
      <w:proofErr w:type="spellStart"/>
      <w:r w:rsidRPr="00EA57C3">
        <w:rPr>
          <w:rFonts w:cstheme="minorHAnsi"/>
          <w:sz w:val="24"/>
          <w:szCs w:val="24"/>
        </w:rPr>
        <w:t>Dawadmi</w:t>
      </w:r>
      <w:proofErr w:type="spellEnd"/>
      <w:r w:rsidRPr="00EA57C3">
        <w:rPr>
          <w:rFonts w:cstheme="minorHAnsi"/>
          <w:sz w:val="24"/>
          <w:szCs w:val="24"/>
        </w:rPr>
        <w:t xml:space="preserve"> College of medicine, Shaqra University, Shaqra, 2019.</w:t>
      </w:r>
    </w:p>
    <w:p w14:paraId="466DF6AE" w14:textId="3456685D" w:rsidR="00026DB6" w:rsidRPr="00EA57C3" w:rsidRDefault="00026DB6" w:rsidP="00EE2F17">
      <w:pPr>
        <w:pStyle w:val="NoSpacing"/>
        <w:numPr>
          <w:ilvl w:val="0"/>
          <w:numId w:val="11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External examiner of MD Psychiatry,</w:t>
      </w:r>
      <w:r w:rsidRPr="00EA57C3">
        <w:rPr>
          <w:rFonts w:cstheme="minorHAnsi"/>
          <w:sz w:val="24"/>
          <w:szCs w:val="24"/>
          <w:shd w:val="clear" w:color="auto" w:fill="FFFFFF"/>
        </w:rPr>
        <w:t xml:space="preserve"> All India Institute of Medical Science Rishikesh, year 2021, 2022.</w:t>
      </w:r>
    </w:p>
    <w:p w14:paraId="04B67764" w14:textId="77777777" w:rsidR="008648A7" w:rsidRPr="00EA57C3" w:rsidRDefault="008648A7" w:rsidP="00EE2F17">
      <w:pPr>
        <w:pStyle w:val="NoSpacing"/>
        <w:spacing w:line="360" w:lineRule="auto"/>
        <w:ind w:left="360"/>
        <w:rPr>
          <w:rFonts w:cstheme="minorHAnsi"/>
          <w:sz w:val="24"/>
          <w:szCs w:val="24"/>
        </w:rPr>
      </w:pPr>
    </w:p>
    <w:p w14:paraId="7AD7AB12" w14:textId="77777777" w:rsidR="008D0A36" w:rsidRPr="00EA57C3" w:rsidRDefault="008D0A36" w:rsidP="00EE2F17">
      <w:pPr>
        <w:pStyle w:val="NoSpacing"/>
        <w:spacing w:line="360" w:lineRule="auto"/>
        <w:rPr>
          <w:rFonts w:cstheme="minorHAnsi"/>
          <w:sz w:val="24"/>
          <w:szCs w:val="24"/>
        </w:rPr>
      </w:pPr>
    </w:p>
    <w:p w14:paraId="64F1AB3C" w14:textId="641B3094" w:rsidR="00C03311" w:rsidRPr="00EA57C3" w:rsidRDefault="00EE2F17" w:rsidP="00EE2F17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b/>
          <w:bCs/>
          <w:sz w:val="24"/>
          <w:szCs w:val="24"/>
        </w:rPr>
        <w:t xml:space="preserve"> </w:t>
      </w:r>
      <w:r w:rsidR="002E12FE" w:rsidRPr="00EA57C3">
        <w:rPr>
          <w:rFonts w:cstheme="minorHAnsi"/>
          <w:b/>
          <w:bCs/>
          <w:sz w:val="24"/>
          <w:szCs w:val="24"/>
        </w:rPr>
        <w:t xml:space="preserve"> THESIS DIRECTOR:</w:t>
      </w:r>
    </w:p>
    <w:p w14:paraId="3E3DD726" w14:textId="4BE0282C" w:rsidR="00B53FB5" w:rsidRPr="00EA57C3" w:rsidRDefault="00B53FB5" w:rsidP="00EE2F17">
      <w:pPr>
        <w:pStyle w:val="NoSpacing"/>
        <w:widowControl w:val="0"/>
        <w:numPr>
          <w:ilvl w:val="0"/>
          <w:numId w:val="5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Thesis topic: Sleep Quality in End-stage Renal Disease Patient on Maintenance Hemodialysis: A Six-Month Prospective </w:t>
      </w:r>
      <w:proofErr w:type="spellStart"/>
      <w:r w:rsidRPr="00EA57C3">
        <w:rPr>
          <w:rFonts w:eastAsia="Verdana" w:cstheme="minorHAnsi"/>
          <w:sz w:val="24"/>
          <w:szCs w:val="24"/>
        </w:rPr>
        <w:t>Survey.Student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Name: Vinutha Menon; Course: </w:t>
      </w:r>
      <w:r w:rsidR="00991A56" w:rsidRPr="00EA57C3">
        <w:rPr>
          <w:rFonts w:eastAsia="Verdana" w:cstheme="minorHAnsi"/>
          <w:sz w:val="24"/>
          <w:szCs w:val="24"/>
        </w:rPr>
        <w:t>Doctor of Pharmacy</w:t>
      </w:r>
      <w:r w:rsidRPr="00EA57C3">
        <w:rPr>
          <w:rFonts w:eastAsia="Verdana" w:cstheme="minorHAnsi"/>
          <w:sz w:val="24"/>
          <w:szCs w:val="24"/>
        </w:rPr>
        <w:t>; Year: 2015.</w:t>
      </w:r>
    </w:p>
    <w:p w14:paraId="31CFDDB1" w14:textId="7F3433DD" w:rsidR="00B53FB5" w:rsidRPr="00EA57C3" w:rsidRDefault="00B53FB5" w:rsidP="00EE2F17">
      <w:pPr>
        <w:pStyle w:val="NoSpacing"/>
        <w:widowControl w:val="0"/>
        <w:numPr>
          <w:ilvl w:val="0"/>
          <w:numId w:val="5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lastRenderedPageBreak/>
        <w:t>Thesis Topic: Assessment of Health Status Among Adolescent Girls: A Cross Sectional Study. Student Name:</w:t>
      </w:r>
      <w:r w:rsidRPr="00EA57C3">
        <w:rPr>
          <w:rFonts w:cstheme="minorHAnsi"/>
          <w:sz w:val="24"/>
          <w:szCs w:val="24"/>
        </w:rPr>
        <w:t xml:space="preserve"> Dr. </w:t>
      </w:r>
      <w:r w:rsidRPr="00EA57C3">
        <w:rPr>
          <w:rFonts w:cstheme="minorHAnsi"/>
          <w:sz w:val="24"/>
          <w:szCs w:val="24"/>
          <w:bdr w:val="none" w:sz="0" w:space="0" w:color="auto" w:frame="1"/>
        </w:rPr>
        <w:t xml:space="preserve">Smitha </w:t>
      </w:r>
      <w:proofErr w:type="spellStart"/>
      <w:r w:rsidRPr="00EA57C3">
        <w:rPr>
          <w:rFonts w:cstheme="minorHAnsi"/>
          <w:sz w:val="24"/>
          <w:szCs w:val="24"/>
          <w:bdr w:val="none" w:sz="0" w:space="0" w:color="auto" w:frame="1"/>
        </w:rPr>
        <w:t>Chandrashekarappa</w:t>
      </w:r>
      <w:proofErr w:type="spellEnd"/>
      <w:r w:rsidRPr="00EA57C3">
        <w:rPr>
          <w:rFonts w:cstheme="minorHAnsi"/>
          <w:sz w:val="24"/>
          <w:szCs w:val="24"/>
          <w:bdr w:val="none" w:sz="0" w:space="0" w:color="auto" w:frame="1"/>
        </w:rPr>
        <w:t xml:space="preserve">; </w:t>
      </w:r>
      <w:r w:rsidR="00991A56" w:rsidRPr="00EA57C3">
        <w:rPr>
          <w:rFonts w:cstheme="minorHAnsi"/>
          <w:sz w:val="24"/>
          <w:szCs w:val="24"/>
          <w:bdr w:val="none" w:sz="0" w:space="0" w:color="auto" w:frame="1"/>
        </w:rPr>
        <w:t>Course:</w:t>
      </w:r>
      <w:r w:rsidRPr="00EA57C3">
        <w:rPr>
          <w:rFonts w:cstheme="minorHAnsi"/>
          <w:sz w:val="24"/>
          <w:szCs w:val="24"/>
          <w:bdr w:val="none" w:sz="0" w:space="0" w:color="auto" w:frame="1"/>
        </w:rPr>
        <w:t xml:space="preserve"> Doctor of Medicine (Community Medicine); Year 2016.</w:t>
      </w:r>
    </w:p>
    <w:p w14:paraId="4793F1F1" w14:textId="77777777" w:rsidR="00B53FB5" w:rsidRPr="00EA57C3" w:rsidRDefault="00B53FB5" w:rsidP="00EE2F17">
      <w:pPr>
        <w:pStyle w:val="NoSpacing"/>
        <w:widowControl w:val="0"/>
        <w:numPr>
          <w:ilvl w:val="0"/>
          <w:numId w:val="5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Thesis Topic: Pattern of sexual dysfunction among psychiatry patients attending OPD and its correlation with psychotropics. Student Name:</w:t>
      </w:r>
      <w:r w:rsidRPr="00EA57C3">
        <w:rPr>
          <w:rFonts w:cstheme="minorHAnsi"/>
          <w:sz w:val="24"/>
          <w:szCs w:val="24"/>
        </w:rPr>
        <w:t xml:space="preserve"> Dr.</w:t>
      </w:r>
      <w:r w:rsidRPr="00EA57C3">
        <w:rPr>
          <w:rFonts w:cstheme="minorHAnsi"/>
          <w:sz w:val="24"/>
          <w:szCs w:val="24"/>
          <w:shd w:val="clear" w:color="auto" w:fill="FFFFFF"/>
        </w:rPr>
        <w:t xml:space="preserve"> T. Navya Spurthi; Course: </w:t>
      </w:r>
      <w:proofErr w:type="spellStart"/>
      <w:r w:rsidRPr="00EA57C3">
        <w:rPr>
          <w:rFonts w:cstheme="minorHAnsi"/>
          <w:sz w:val="24"/>
          <w:szCs w:val="24"/>
          <w:shd w:val="clear" w:color="auto" w:fill="FFFFFF"/>
        </w:rPr>
        <w:t>Docotor</w:t>
      </w:r>
      <w:proofErr w:type="spellEnd"/>
      <w:r w:rsidRPr="00EA57C3">
        <w:rPr>
          <w:rFonts w:cstheme="minorHAnsi"/>
          <w:sz w:val="24"/>
          <w:szCs w:val="24"/>
          <w:shd w:val="clear" w:color="auto" w:fill="FFFFFF"/>
        </w:rPr>
        <w:t xml:space="preserve"> of Medicine (Psychiatry); Year 2018.</w:t>
      </w:r>
    </w:p>
    <w:p w14:paraId="7AA592B0" w14:textId="0ACB3C2A" w:rsidR="00C03311" w:rsidRPr="00EA57C3" w:rsidRDefault="009470DF" w:rsidP="00EE2F17">
      <w:pPr>
        <w:pStyle w:val="NoSpacing"/>
        <w:widowControl w:val="0"/>
        <w:numPr>
          <w:ilvl w:val="0"/>
          <w:numId w:val="5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Thesis </w:t>
      </w:r>
      <w:r w:rsidR="00A53E09" w:rsidRPr="00EA57C3">
        <w:rPr>
          <w:rFonts w:eastAsia="Verdana" w:cstheme="minorHAnsi"/>
          <w:sz w:val="24"/>
          <w:szCs w:val="24"/>
        </w:rPr>
        <w:t>topic:</w:t>
      </w:r>
      <w:r w:rsidRPr="00EA57C3">
        <w:rPr>
          <w:rFonts w:eastAsia="Verdana" w:cstheme="minorHAnsi"/>
          <w:sz w:val="24"/>
          <w:szCs w:val="24"/>
        </w:rPr>
        <w:t xml:space="preserve"> </w:t>
      </w:r>
      <w:r w:rsidR="00C03311" w:rsidRPr="00EA57C3">
        <w:rPr>
          <w:rFonts w:eastAsia="Verdana" w:cstheme="minorHAnsi"/>
          <w:sz w:val="24"/>
          <w:szCs w:val="24"/>
        </w:rPr>
        <w:t>The Relationship of Serum Leptin, Serum TNF-a, Plasma Lipids &amp; Obesity Parameters in Patients Treated with Weight Neutral Antidepressants</w:t>
      </w:r>
      <w:r w:rsidR="00AC5BF7" w:rsidRPr="00EA57C3">
        <w:rPr>
          <w:rFonts w:eastAsia="Verdana" w:cstheme="minorHAnsi"/>
          <w:sz w:val="24"/>
          <w:szCs w:val="24"/>
        </w:rPr>
        <w:t>.</w:t>
      </w:r>
      <w:r w:rsidRPr="00EA57C3">
        <w:rPr>
          <w:rFonts w:eastAsia="Verdana" w:cstheme="minorHAnsi"/>
          <w:sz w:val="24"/>
          <w:szCs w:val="24"/>
        </w:rPr>
        <w:t xml:space="preserve"> Student name: </w:t>
      </w:r>
      <w:r w:rsidR="00A53E09" w:rsidRPr="00EA57C3">
        <w:rPr>
          <w:rFonts w:eastAsia="Verdana" w:cstheme="minorHAnsi"/>
          <w:sz w:val="24"/>
          <w:szCs w:val="24"/>
        </w:rPr>
        <w:t xml:space="preserve">Dr. </w:t>
      </w:r>
      <w:r w:rsidRPr="00EA57C3">
        <w:rPr>
          <w:rFonts w:cstheme="minorHAnsi"/>
          <w:sz w:val="24"/>
          <w:szCs w:val="24"/>
          <w:shd w:val="clear" w:color="auto" w:fill="FFFFFF"/>
        </w:rPr>
        <w:t xml:space="preserve">Naveen Kumar Reddy </w:t>
      </w:r>
      <w:proofErr w:type="spellStart"/>
      <w:r w:rsidRPr="00EA57C3">
        <w:rPr>
          <w:rFonts w:cstheme="minorHAnsi"/>
          <w:sz w:val="24"/>
          <w:szCs w:val="24"/>
          <w:shd w:val="clear" w:color="auto" w:fill="FFFFFF"/>
        </w:rPr>
        <w:t>Gangavaram</w:t>
      </w:r>
      <w:proofErr w:type="spellEnd"/>
      <w:r w:rsidRPr="00EA57C3">
        <w:rPr>
          <w:rFonts w:eastAsia="Verdana" w:cstheme="minorHAnsi"/>
          <w:sz w:val="24"/>
          <w:szCs w:val="24"/>
        </w:rPr>
        <w:t>; Course: Doctor of medicine (General Medicine); Year 2018.</w:t>
      </w:r>
    </w:p>
    <w:p w14:paraId="3CF96FD6" w14:textId="5367485B" w:rsidR="00C03311" w:rsidRPr="00EA57C3" w:rsidRDefault="00A53E09" w:rsidP="00EE2F17">
      <w:pPr>
        <w:pStyle w:val="NoSpacing"/>
        <w:widowControl w:val="0"/>
        <w:numPr>
          <w:ilvl w:val="0"/>
          <w:numId w:val="5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Thesis topic: </w:t>
      </w:r>
      <w:r w:rsidR="00C03311" w:rsidRPr="00EA57C3">
        <w:rPr>
          <w:rFonts w:eastAsia="Verdana" w:cstheme="minorHAnsi"/>
          <w:sz w:val="24"/>
          <w:szCs w:val="24"/>
        </w:rPr>
        <w:t>Outcome of Brief Psychiatric Intervention as Adjunct Treatment for Pain Perception among Rheumatoid Arthritis Patient</w:t>
      </w:r>
      <w:r w:rsidR="00AC5BF7" w:rsidRPr="00EA57C3">
        <w:rPr>
          <w:rFonts w:eastAsia="Verdana" w:cstheme="minorHAnsi"/>
          <w:sz w:val="24"/>
          <w:szCs w:val="24"/>
        </w:rPr>
        <w:t>.</w:t>
      </w:r>
      <w:r w:rsidRPr="00EA57C3">
        <w:rPr>
          <w:rFonts w:eastAsia="Verdana" w:cstheme="minorHAnsi"/>
          <w:sz w:val="24"/>
          <w:szCs w:val="24"/>
        </w:rPr>
        <w:t xml:space="preserve"> Student name: Dr. </w:t>
      </w:r>
      <w:r w:rsidR="00B53FB5" w:rsidRPr="00EA57C3">
        <w:rPr>
          <w:rStyle w:val="Emphasis"/>
          <w:rFonts w:cstheme="minorHAnsi"/>
          <w:i w:val="0"/>
          <w:iCs w:val="0"/>
          <w:sz w:val="24"/>
          <w:szCs w:val="24"/>
          <w:shd w:val="clear" w:color="auto" w:fill="FFFFFF"/>
        </w:rPr>
        <w:t>Nidhal</w:t>
      </w:r>
      <w:r w:rsidR="00B53FB5" w:rsidRPr="00EA57C3">
        <w:rPr>
          <w:rFonts w:cstheme="minorHAnsi"/>
          <w:sz w:val="24"/>
          <w:szCs w:val="24"/>
          <w:shd w:val="clear" w:color="auto" w:fill="FFFFFF"/>
        </w:rPr>
        <w:t> </w:t>
      </w:r>
      <w:proofErr w:type="spellStart"/>
      <w:r w:rsidR="00B53FB5" w:rsidRPr="00EA57C3">
        <w:rPr>
          <w:rFonts w:cstheme="minorHAnsi"/>
          <w:sz w:val="24"/>
          <w:szCs w:val="24"/>
          <w:shd w:val="clear" w:color="auto" w:fill="FFFFFF"/>
        </w:rPr>
        <w:t>Amanulla</w:t>
      </w:r>
      <w:proofErr w:type="spellEnd"/>
      <w:r w:rsidR="00B53FB5" w:rsidRPr="00EA57C3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EA57C3">
        <w:rPr>
          <w:rFonts w:cstheme="minorHAnsi"/>
          <w:sz w:val="24"/>
          <w:szCs w:val="24"/>
          <w:shd w:val="clear" w:color="auto" w:fill="FFFFFF"/>
        </w:rPr>
        <w:t>A; Course: Doctor of Medicine (Psychiatry); year 2019.</w:t>
      </w:r>
    </w:p>
    <w:p w14:paraId="0815B19C" w14:textId="1563E7A1" w:rsidR="00AC5BF7" w:rsidRPr="00EA57C3" w:rsidRDefault="00A53E09" w:rsidP="00EE2F17">
      <w:pPr>
        <w:pStyle w:val="NoSpacing"/>
        <w:widowControl w:val="0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 </w:t>
      </w:r>
      <w:r w:rsidR="00B53FB5" w:rsidRPr="00EA57C3">
        <w:rPr>
          <w:rFonts w:eastAsia="Verdana" w:cstheme="minorHAnsi"/>
          <w:sz w:val="24"/>
          <w:szCs w:val="24"/>
        </w:rPr>
        <w:t xml:space="preserve">Thesis Topic: </w:t>
      </w:r>
      <w:r w:rsidR="00F42E64" w:rsidRPr="00EA57C3">
        <w:rPr>
          <w:rFonts w:eastAsia="Verdana" w:cstheme="minorHAnsi"/>
          <w:sz w:val="24"/>
          <w:szCs w:val="24"/>
        </w:rPr>
        <w:t>Relationships of co-morbidity, cognitive style, and decision making in attempted suicide.</w:t>
      </w:r>
      <w:r w:rsidR="00B53FB5" w:rsidRPr="00EA57C3">
        <w:rPr>
          <w:rFonts w:eastAsia="Verdana" w:cstheme="minorHAnsi"/>
          <w:sz w:val="24"/>
          <w:szCs w:val="24"/>
        </w:rPr>
        <w:t xml:space="preserve"> Student name: Dr Suhruth Reddy; Course: Doctor of Medicine (Psychiatry); Year 2019.</w:t>
      </w:r>
    </w:p>
    <w:p w14:paraId="66B5E24F" w14:textId="77777777" w:rsidR="00A154D7" w:rsidRPr="00EA57C3" w:rsidRDefault="00A154D7" w:rsidP="00EE2F17">
      <w:pPr>
        <w:pStyle w:val="NoSpacing"/>
        <w:widowControl w:val="0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</w:p>
    <w:p w14:paraId="535795EF" w14:textId="258126B0" w:rsidR="00EE2F17" w:rsidRPr="00EA57C3" w:rsidRDefault="00EE2F17" w:rsidP="00EE2F17">
      <w:pPr>
        <w:pStyle w:val="NoSpacing"/>
        <w:widowControl w:val="0"/>
        <w:spacing w:line="360" w:lineRule="auto"/>
        <w:rPr>
          <w:rStyle w:val="fontstyle01"/>
          <w:rFonts w:asciiTheme="minorHAnsi" w:eastAsia="Verdana" w:hAnsiTheme="minorHAnsi" w:cstheme="minorHAnsi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>LIST OF PUBLICATIONS IN PEER REVIEWED JOURNALS</w:t>
      </w:r>
    </w:p>
    <w:p w14:paraId="621FC42B" w14:textId="77777777" w:rsidR="00EE2F17" w:rsidRPr="00EA57C3" w:rsidRDefault="00EE2F17" w:rsidP="00EE2F17">
      <w:pPr>
        <w:pStyle w:val="NoSpacing"/>
        <w:widowControl w:val="0"/>
        <w:spacing w:line="360" w:lineRule="auto"/>
        <w:jc w:val="both"/>
        <w:rPr>
          <w:rFonts w:eastAsia="Verdana" w:cstheme="minorHAnsi"/>
          <w:sz w:val="24"/>
          <w:szCs w:val="24"/>
        </w:rPr>
      </w:pPr>
    </w:p>
    <w:p w14:paraId="77B5975C" w14:textId="3DD6A2B1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bookmarkStart w:id="0" w:name="_Hlk137758131"/>
      <w:r w:rsidRPr="00EA57C3">
        <w:rPr>
          <w:rFonts w:cstheme="minorHAnsi"/>
          <w:b/>
          <w:bCs/>
          <w:sz w:val="24"/>
          <w:szCs w:val="24"/>
        </w:rPr>
        <w:t xml:space="preserve"> </w:t>
      </w:r>
      <w:r w:rsidRPr="00EA57C3">
        <w:rPr>
          <w:rFonts w:eastAsia="Verdana" w:cstheme="minorHAnsi"/>
          <w:sz w:val="24"/>
          <w:szCs w:val="24"/>
        </w:rPr>
        <w:t xml:space="preserve">Aich TK, Saha </w:t>
      </w:r>
      <w:r w:rsidR="00212BC9" w:rsidRPr="00EA57C3">
        <w:rPr>
          <w:rFonts w:eastAsia="Verdana" w:cstheme="minorHAnsi"/>
          <w:sz w:val="24"/>
          <w:szCs w:val="24"/>
        </w:rPr>
        <w:t>I, Ram</w:t>
      </w:r>
      <w:r w:rsidRPr="00EA57C3">
        <w:rPr>
          <w:rFonts w:eastAsia="Verdana" w:cstheme="minorHAnsi"/>
          <w:sz w:val="24"/>
          <w:szCs w:val="24"/>
        </w:rPr>
        <w:t xml:space="preserve"> D, Ranjan S, Subedi S. </w:t>
      </w:r>
      <w:proofErr w:type="gramStart"/>
      <w:r w:rsidRPr="00EA57C3">
        <w:rPr>
          <w:rFonts w:eastAsia="Verdana" w:cstheme="minorHAnsi"/>
          <w:sz w:val="24"/>
          <w:szCs w:val="24"/>
        </w:rPr>
        <w:t>A</w:t>
      </w:r>
      <w:proofErr w:type="gramEnd"/>
      <w:r w:rsidRPr="00EA57C3">
        <w:rPr>
          <w:rFonts w:eastAsia="Verdana" w:cstheme="minorHAnsi"/>
          <w:sz w:val="24"/>
          <w:szCs w:val="24"/>
        </w:rPr>
        <w:t xml:space="preserve"> Comparative Study on 136 Opioid Abusers in India &amp; Nepal. Journal of Psychiatrists association of Nepal 2013; 2(2): 11-17</w:t>
      </w:r>
    </w:p>
    <w:p w14:paraId="0C7C9A4A" w14:textId="33A7F2C4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Kumar V. Schizophrenia: </w:t>
      </w:r>
      <w:r w:rsidR="00212BC9" w:rsidRPr="00EA57C3">
        <w:rPr>
          <w:rFonts w:eastAsia="Verdana" w:cstheme="minorHAnsi"/>
          <w:sz w:val="24"/>
          <w:szCs w:val="24"/>
        </w:rPr>
        <w:t>A</w:t>
      </w:r>
      <w:r w:rsidRPr="00EA57C3">
        <w:rPr>
          <w:rFonts w:eastAsia="Verdana" w:cstheme="minorHAnsi"/>
          <w:sz w:val="24"/>
          <w:szCs w:val="24"/>
        </w:rPr>
        <w:t xml:space="preserve"> Delayed &amp;Uncommon Presentation - A Case Report. Sri Lanka Journal of Psychiatry. 2014; 5 (1):23-24</w:t>
      </w:r>
    </w:p>
    <w:p w14:paraId="2337B1B9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Kumar A. Compulsive Rituals by Proxy-A Case Report. Sri Lanka Journal of Psychiatry 2014; 5(2) 29-31</w:t>
      </w:r>
    </w:p>
    <w:p w14:paraId="2AA9B976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Lucca JM, Kurian J, Ramesh M, Ram D. Appraisal of Clinical Pharmacy Services in Mental Health Unit of a South Indian Tertiary Care Hospital. World Journal of Pharmacy &amp;Pharmaceutical Sciences. 2014; 3(11):780-791</w:t>
      </w:r>
    </w:p>
    <w:p w14:paraId="4C3CA0A2" w14:textId="2CCD7B50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Sanathan SR, Menon VB, </w:t>
      </w:r>
      <w:proofErr w:type="spellStart"/>
      <w:r w:rsidRPr="00EA57C3">
        <w:rPr>
          <w:rFonts w:eastAsia="Verdana" w:cstheme="minorHAnsi"/>
          <w:sz w:val="24"/>
          <w:szCs w:val="24"/>
        </w:rPr>
        <w:t>All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P, Madhuri S, Shetty </w:t>
      </w:r>
      <w:r w:rsidR="00212BC9" w:rsidRPr="00EA57C3">
        <w:rPr>
          <w:rFonts w:eastAsia="Verdana" w:cstheme="minorHAnsi"/>
          <w:sz w:val="24"/>
          <w:szCs w:val="24"/>
        </w:rPr>
        <w:t>MS, Ram</w:t>
      </w:r>
      <w:r w:rsidRPr="00EA57C3">
        <w:rPr>
          <w:rFonts w:eastAsia="Verdana" w:cstheme="minorHAnsi"/>
          <w:sz w:val="24"/>
          <w:szCs w:val="24"/>
        </w:rPr>
        <w:t xml:space="preserve"> </w:t>
      </w:r>
      <w:r w:rsidR="00212BC9" w:rsidRPr="00EA57C3">
        <w:rPr>
          <w:rFonts w:eastAsia="Verdana" w:cstheme="minorHAnsi"/>
          <w:sz w:val="24"/>
          <w:szCs w:val="24"/>
        </w:rPr>
        <w:t>D.</w:t>
      </w:r>
      <w:r w:rsidRPr="00EA57C3">
        <w:rPr>
          <w:rFonts w:eastAsia="Verdana" w:cstheme="minorHAnsi"/>
          <w:sz w:val="24"/>
          <w:szCs w:val="24"/>
        </w:rPr>
        <w:t xml:space="preserve"> Depressive Symptoms in </w:t>
      </w:r>
      <w:r w:rsidRPr="00EA57C3">
        <w:rPr>
          <w:rFonts w:eastAsia="Verdana" w:cstheme="minorHAnsi"/>
          <w:sz w:val="24"/>
          <w:szCs w:val="24"/>
        </w:rPr>
        <w:lastRenderedPageBreak/>
        <w:t>Chronic Kidney Disease Patients on Maintenance Hemodialysis. World Journal of Pharmacy &amp;Pharmaceutical Sciences. 2014; 3(8): 535-548</w:t>
      </w:r>
    </w:p>
    <w:p w14:paraId="4CEB4C9B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Kumar V, Gowdappa B. Sleep Terror to Anger, A Dream Manipulation – A Case Report. Minerva </w:t>
      </w:r>
      <w:proofErr w:type="spellStart"/>
      <w:r w:rsidRPr="00EA57C3">
        <w:rPr>
          <w:rFonts w:eastAsia="Verdana" w:cstheme="minorHAnsi"/>
          <w:sz w:val="24"/>
          <w:szCs w:val="24"/>
        </w:rPr>
        <w:t>Psichiatric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2014 December; 55(4):226-9</w:t>
      </w:r>
    </w:p>
    <w:p w14:paraId="79E6A368" w14:textId="7DDD9004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Menon VB, </w:t>
      </w:r>
      <w:proofErr w:type="spellStart"/>
      <w:r w:rsidRPr="00EA57C3">
        <w:rPr>
          <w:rFonts w:eastAsia="Verdana" w:cstheme="minorHAnsi"/>
          <w:sz w:val="24"/>
          <w:szCs w:val="24"/>
        </w:rPr>
        <w:t>All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P, Madhuri S, Sanathan SR, Shetty MS, Ram D. Sleep Quality in End-stage Renal Disease Patients on Maintenance Hemodialysis: A </w:t>
      </w:r>
      <w:r w:rsidR="00212BC9" w:rsidRPr="00EA57C3">
        <w:rPr>
          <w:rFonts w:eastAsia="Verdana" w:cstheme="minorHAnsi"/>
          <w:sz w:val="24"/>
          <w:szCs w:val="24"/>
        </w:rPr>
        <w:t>Six-Month</w:t>
      </w:r>
      <w:r w:rsidRPr="00EA57C3">
        <w:rPr>
          <w:rFonts w:eastAsia="Verdana" w:cstheme="minorHAnsi"/>
          <w:sz w:val="24"/>
          <w:szCs w:val="24"/>
        </w:rPr>
        <w:t xml:space="preserve"> Prospective Survey. World Journal of Pharmacy &amp;Pharmaceutical Sciences. 2015;6(2): 660-68</w:t>
      </w:r>
    </w:p>
    <w:p w14:paraId="2017C977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pacing w:val="-4"/>
          <w:sz w:val="24"/>
          <w:szCs w:val="24"/>
        </w:rPr>
      </w:pPr>
      <w:r w:rsidRPr="00EA57C3">
        <w:rPr>
          <w:rFonts w:eastAsia="Verdana" w:cstheme="minorHAnsi"/>
          <w:spacing w:val="-4"/>
          <w:sz w:val="24"/>
          <w:szCs w:val="24"/>
        </w:rPr>
        <w:t xml:space="preserve">Noel M Isaac, </w:t>
      </w:r>
      <w:proofErr w:type="spellStart"/>
      <w:r w:rsidRPr="00EA57C3">
        <w:rPr>
          <w:rFonts w:eastAsia="Verdana" w:cstheme="minorHAnsi"/>
          <w:spacing w:val="-4"/>
          <w:sz w:val="24"/>
          <w:szCs w:val="24"/>
        </w:rPr>
        <w:t>BharathanVineetha</w:t>
      </w:r>
      <w:proofErr w:type="spellEnd"/>
      <w:r w:rsidRPr="00EA57C3">
        <w:rPr>
          <w:rFonts w:eastAsia="Verdana" w:cstheme="minorHAnsi"/>
          <w:spacing w:val="-4"/>
          <w:sz w:val="24"/>
          <w:szCs w:val="24"/>
        </w:rPr>
        <w:t xml:space="preserve">, Menon, Mini Johnson </w:t>
      </w:r>
      <w:proofErr w:type="spellStart"/>
      <w:r w:rsidRPr="00EA57C3">
        <w:rPr>
          <w:rFonts w:eastAsia="Verdana" w:cstheme="minorHAnsi"/>
          <w:spacing w:val="-4"/>
          <w:sz w:val="24"/>
          <w:szCs w:val="24"/>
        </w:rPr>
        <w:t>Christudas</w:t>
      </w:r>
      <w:proofErr w:type="spellEnd"/>
      <w:r w:rsidRPr="00EA57C3">
        <w:rPr>
          <w:rFonts w:eastAsia="Verdana" w:cstheme="minorHAnsi"/>
          <w:spacing w:val="-4"/>
          <w:sz w:val="24"/>
          <w:szCs w:val="24"/>
        </w:rPr>
        <w:t xml:space="preserve">, Krishna </w:t>
      </w:r>
      <w:proofErr w:type="spellStart"/>
      <w:r w:rsidRPr="00EA57C3">
        <w:rPr>
          <w:rFonts w:eastAsia="Verdana" w:cstheme="minorHAnsi"/>
          <w:spacing w:val="-4"/>
          <w:sz w:val="24"/>
          <w:szCs w:val="24"/>
        </w:rPr>
        <w:t>Undela</w:t>
      </w:r>
      <w:proofErr w:type="spellEnd"/>
      <w:r w:rsidRPr="00EA57C3">
        <w:rPr>
          <w:rFonts w:eastAsia="Verdana" w:cstheme="minorHAnsi"/>
          <w:spacing w:val="-4"/>
          <w:sz w:val="24"/>
          <w:szCs w:val="24"/>
        </w:rPr>
        <w:t xml:space="preserve">, Dushad Ram. Comparative Review of a Novel </w:t>
      </w:r>
      <w:proofErr w:type="spellStart"/>
      <w:r w:rsidRPr="00EA57C3">
        <w:rPr>
          <w:rFonts w:eastAsia="Verdana" w:cstheme="minorHAnsi"/>
          <w:spacing w:val="-4"/>
          <w:sz w:val="24"/>
          <w:szCs w:val="24"/>
        </w:rPr>
        <w:t>Melatonergic</w:t>
      </w:r>
      <w:proofErr w:type="spellEnd"/>
      <w:r w:rsidRPr="00EA57C3">
        <w:rPr>
          <w:rFonts w:eastAsia="Verdana" w:cstheme="minorHAnsi"/>
          <w:spacing w:val="-4"/>
          <w:sz w:val="24"/>
          <w:szCs w:val="24"/>
        </w:rPr>
        <w:t xml:space="preserve"> Antidepressant Drug-Agomelatine. World Journal of Pharmaceutical Research.2015;4(7):1323-1334</w:t>
      </w:r>
    </w:p>
    <w:p w14:paraId="4B98974C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Eiman N, Gowdappa BH. Multimodal Hallucination associated with the use of Zolpidem. Clinical Psychopharmacology &amp; Neuroscience 13(2):215-217</w:t>
      </w:r>
    </w:p>
    <w:p w14:paraId="37F119DF" w14:textId="5E47B685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Vathsala JK. Psychosocial &amp; Human Rights Issues in Females with a Severe Mental Illness in Remission. Minerva </w:t>
      </w:r>
      <w:proofErr w:type="spellStart"/>
      <w:r w:rsidRPr="00EA57C3">
        <w:rPr>
          <w:rFonts w:eastAsia="Verdana" w:cstheme="minorHAnsi"/>
          <w:sz w:val="24"/>
          <w:szCs w:val="24"/>
        </w:rPr>
        <w:t>Psichiatric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05/2015; 56(2):71-78</w:t>
      </w:r>
      <w:r w:rsidR="00261197" w:rsidRPr="00EA57C3">
        <w:rPr>
          <w:rFonts w:eastAsia="Verdana" w:cstheme="minorHAnsi"/>
          <w:sz w:val="24"/>
          <w:szCs w:val="24"/>
        </w:rPr>
        <w:t>.</w:t>
      </w:r>
    </w:p>
    <w:p w14:paraId="0031E689" w14:textId="5FECC99E" w:rsidR="00261197" w:rsidRPr="00EA57C3" w:rsidRDefault="00261197" w:rsidP="00261197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eastAsia="Verdana"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Lucca JM, Ramesh M, Parthasarathi G, Ram D. </w:t>
      </w:r>
      <w:proofErr w:type="gramStart"/>
      <w:r w:rsidRPr="00EA57C3">
        <w:rPr>
          <w:rFonts w:cstheme="minorHAnsi"/>
          <w:sz w:val="24"/>
          <w:szCs w:val="24"/>
        </w:rPr>
        <w:t>Incidence</w:t>
      </w:r>
      <w:proofErr w:type="gramEnd"/>
      <w:r w:rsidRPr="00EA57C3">
        <w:rPr>
          <w:rFonts w:cstheme="minorHAnsi"/>
          <w:sz w:val="24"/>
          <w:szCs w:val="24"/>
        </w:rPr>
        <w:t xml:space="preserve"> and factors associated with medication nonadherence in patients with mental illness: A cross-sectional study. J Postgrad Med 2015; 61:251-6.</w:t>
      </w:r>
    </w:p>
    <w:p w14:paraId="377A62FE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Gowdappa BH. Trust &amp;Expectation on Psychiatrist &amp;its Relationship with Satisfaction &amp;Adherence in Patients with Mental Illness. Archives of Clinical Psychiatry 2015;42(1):13-7</w:t>
      </w:r>
    </w:p>
    <w:p w14:paraId="6D348216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Patil S, Gowdappa B, </w:t>
      </w:r>
      <w:proofErr w:type="spellStart"/>
      <w:r w:rsidRPr="00EA57C3">
        <w:rPr>
          <w:rFonts w:eastAsia="Verdana" w:cstheme="minorHAnsi"/>
          <w:sz w:val="24"/>
          <w:szCs w:val="24"/>
        </w:rPr>
        <w:t>Ayishwarya</w:t>
      </w:r>
      <w:proofErr w:type="spellEnd"/>
      <w:r w:rsidRPr="00EA57C3">
        <w:rPr>
          <w:rFonts w:eastAsia="Verdana" w:cstheme="minorHAnsi"/>
          <w:sz w:val="24"/>
          <w:szCs w:val="24"/>
        </w:rPr>
        <w:t>. Atomoxetine augmentation in a Case of Treatment Resistant Panic Disorder with Multiple Augments Failure: A Case Report. Clinical Psychopharmacology &amp; Neuroscience 13(3):321-323 9</w:t>
      </w:r>
    </w:p>
    <w:p w14:paraId="126F81B4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. Whole Blood Thiamine Levels &amp; its Relationship with Severity of Alcohol Withdrawal &amp;Neurological Soft Signs in Patients with Alcohol use Disorder. Journal of Neuropsychiatry; 2016;1(1):1-5</w:t>
      </w:r>
    </w:p>
    <w:p w14:paraId="5ACF85AB" w14:textId="2AC3A0D1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Lucca JM, Ramesh M, Ram D, Kishor M. Incidence &amp;Predictors of Adverse Drug Reactions Caused by Drug-Drug Interactions in Psychiatric Patients: An Empirical Study. Trop J Med Res </w:t>
      </w:r>
      <w:r w:rsidR="00212BC9" w:rsidRPr="00EA57C3">
        <w:rPr>
          <w:rFonts w:eastAsia="Verdana" w:cstheme="minorHAnsi"/>
          <w:sz w:val="24"/>
          <w:szCs w:val="24"/>
        </w:rPr>
        <w:t>2016; 19:29</w:t>
      </w:r>
      <w:r w:rsidRPr="00EA57C3">
        <w:rPr>
          <w:rFonts w:eastAsia="Verdana" w:cstheme="minorHAnsi"/>
          <w:sz w:val="24"/>
          <w:szCs w:val="24"/>
        </w:rPr>
        <w:t>-35</w:t>
      </w:r>
    </w:p>
    <w:p w14:paraId="6647E28F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ushad, Adarsh LS, </w:t>
      </w:r>
      <w:proofErr w:type="spellStart"/>
      <w:r w:rsidRPr="00EA57C3">
        <w:rPr>
          <w:rFonts w:eastAsia="Verdana" w:cstheme="minorHAnsi"/>
          <w:sz w:val="24"/>
          <w:szCs w:val="24"/>
        </w:rPr>
        <w:t>NaikSudharani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. Don't Commit Suicide - A Suggestion by Attempters </w:t>
      </w:r>
      <w:r w:rsidRPr="00EA57C3">
        <w:rPr>
          <w:rFonts w:eastAsia="Verdana" w:cstheme="minorHAnsi"/>
          <w:sz w:val="24"/>
          <w:szCs w:val="24"/>
        </w:rPr>
        <w:lastRenderedPageBreak/>
        <w:t>after a Suicide Attempt - International Journal of Medical &amp; Health Research 2015;1(4): 119-121</w:t>
      </w:r>
    </w:p>
    <w:p w14:paraId="6ECB884D" w14:textId="20EB1D3B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ushad, </w:t>
      </w:r>
      <w:proofErr w:type="spellStart"/>
      <w:r w:rsidRPr="00EA57C3">
        <w:rPr>
          <w:rFonts w:eastAsia="Verdana" w:cstheme="minorHAnsi"/>
          <w:sz w:val="24"/>
          <w:szCs w:val="24"/>
        </w:rPr>
        <w:t>MahegowdaDarshan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, </w:t>
      </w:r>
      <w:proofErr w:type="spellStart"/>
      <w:r w:rsidRPr="00EA57C3">
        <w:rPr>
          <w:rFonts w:eastAsia="Verdana" w:cstheme="minorHAnsi"/>
          <w:sz w:val="24"/>
          <w:szCs w:val="24"/>
        </w:rPr>
        <w:t>GowdappaBasavan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H. Correlates of Process of Suicide Attempt &amp; Perception of its Prevention. Iranian J Psychiatry July </w:t>
      </w:r>
      <w:r w:rsidR="00212BC9" w:rsidRPr="00EA57C3">
        <w:rPr>
          <w:rFonts w:eastAsia="Verdana" w:cstheme="minorHAnsi"/>
          <w:sz w:val="24"/>
          <w:szCs w:val="24"/>
        </w:rPr>
        <w:t>2016; 11:3</w:t>
      </w:r>
    </w:p>
    <w:p w14:paraId="1138D196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Patil S, Gowdappa BH. Level of Paranormal Beliefs &amp;Its Relationship with Explanatory Models, Treatment Adherence &amp;Satisfaction. Arch Clin Psychiatry. 2016;43(3):51-5</w:t>
      </w:r>
    </w:p>
    <w:p w14:paraId="4BCD1247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Smitha MC, Narayana Murthy MR, Ram D, Manjunath R. An effort to know the association of mental disorders with socio- demographic variables. Int J Med Sci Public Health 2015;4-7</w:t>
      </w:r>
    </w:p>
    <w:p w14:paraId="1542FCC5" w14:textId="609C842F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Lucca JM, Ramesh M, Ram D, Kurian J, Mathew N. Psychotropic Medication-Induced Sexual Dysfunction &amp; its Interference with Patient's Daily Performance: A Cross-sectional Study. Egypt J </w:t>
      </w:r>
      <w:proofErr w:type="spellStart"/>
      <w:r w:rsidRPr="00EA57C3">
        <w:rPr>
          <w:rFonts w:eastAsia="Verdana" w:cstheme="minorHAnsi"/>
          <w:sz w:val="24"/>
          <w:szCs w:val="24"/>
        </w:rPr>
        <w:t>Psychiatr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</w:t>
      </w:r>
      <w:r w:rsidR="00212BC9" w:rsidRPr="00EA57C3">
        <w:rPr>
          <w:rFonts w:eastAsia="Verdana" w:cstheme="minorHAnsi"/>
          <w:sz w:val="24"/>
          <w:szCs w:val="24"/>
        </w:rPr>
        <w:t>2016; 37:36</w:t>
      </w:r>
      <w:r w:rsidRPr="00EA57C3">
        <w:rPr>
          <w:rFonts w:eastAsia="Verdana" w:cstheme="minorHAnsi"/>
          <w:sz w:val="24"/>
          <w:szCs w:val="24"/>
        </w:rPr>
        <w:t>-40</w:t>
      </w:r>
    </w:p>
    <w:p w14:paraId="45E7D647" w14:textId="2B5784F5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Benny N, Gowdappa B. Relationship Between Depression Literacy and Medication Adherence in Patients with Depression. Journal of Mood Disorders</w:t>
      </w:r>
      <w:r w:rsidR="007E0339" w:rsidRPr="00EA57C3">
        <w:rPr>
          <w:rFonts w:eastAsia="Verdana" w:cstheme="minorHAnsi"/>
          <w:sz w:val="24"/>
          <w:szCs w:val="24"/>
        </w:rPr>
        <w:t>.</w:t>
      </w:r>
      <w:r w:rsidRPr="00EA57C3">
        <w:rPr>
          <w:rFonts w:eastAsia="Verdana" w:cstheme="minorHAnsi"/>
          <w:sz w:val="24"/>
          <w:szCs w:val="24"/>
        </w:rPr>
        <w:t xml:space="preserve"> 2016;6(4):183-8</w:t>
      </w:r>
      <w:r w:rsidR="007E0339" w:rsidRPr="00EA57C3">
        <w:rPr>
          <w:rFonts w:eastAsia="Verdana" w:cstheme="minorHAnsi"/>
          <w:sz w:val="24"/>
          <w:szCs w:val="24"/>
        </w:rPr>
        <w:t>.</w:t>
      </w:r>
    </w:p>
    <w:p w14:paraId="6A142AEC" w14:textId="381D52F4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. Distress Tolerance, Psychosocial Burden &amp; its Relationship with Self-Management of Health in Women with Mental Illness. Journal of Psychopathology </w:t>
      </w:r>
      <w:r w:rsidR="00212BC9" w:rsidRPr="00EA57C3">
        <w:rPr>
          <w:rFonts w:eastAsia="Verdana" w:cstheme="minorHAnsi"/>
          <w:sz w:val="24"/>
          <w:szCs w:val="24"/>
        </w:rPr>
        <w:t>2017; 23:4</w:t>
      </w:r>
      <w:r w:rsidRPr="00EA57C3">
        <w:rPr>
          <w:rFonts w:eastAsia="Verdana" w:cstheme="minorHAnsi"/>
          <w:sz w:val="24"/>
          <w:szCs w:val="24"/>
        </w:rPr>
        <w:t>-11</w:t>
      </w:r>
      <w:r w:rsidR="007E0339" w:rsidRPr="00EA57C3">
        <w:rPr>
          <w:rFonts w:eastAsia="Verdana" w:cstheme="minorHAnsi"/>
          <w:sz w:val="24"/>
          <w:szCs w:val="24"/>
        </w:rPr>
        <w:t>.</w:t>
      </w:r>
    </w:p>
    <w:p w14:paraId="22BF845D" w14:textId="4F941890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Lucca JM, Ramesh M, Ram D. Gender Differences in the Occurrences &amp;Pattern of Adverse Drug Reactions in Psychiatric patients: A Prospective Observational Study. Trop J Med Res </w:t>
      </w:r>
      <w:r w:rsidR="00212BC9" w:rsidRPr="00EA57C3">
        <w:rPr>
          <w:rFonts w:eastAsia="Verdana" w:cstheme="minorHAnsi"/>
          <w:sz w:val="24"/>
          <w:szCs w:val="24"/>
        </w:rPr>
        <w:t>2017; 20:84</w:t>
      </w:r>
      <w:r w:rsidRPr="00EA57C3">
        <w:rPr>
          <w:rFonts w:eastAsia="Verdana" w:cstheme="minorHAnsi"/>
          <w:sz w:val="24"/>
          <w:szCs w:val="24"/>
        </w:rPr>
        <w:t>-90</w:t>
      </w:r>
    </w:p>
    <w:p w14:paraId="2845BB74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Manjunatha N, </w:t>
      </w:r>
      <w:proofErr w:type="spellStart"/>
      <w:r w:rsidRPr="00EA57C3">
        <w:rPr>
          <w:rFonts w:eastAsia="Verdana" w:cstheme="minorHAnsi"/>
          <w:sz w:val="24"/>
          <w:szCs w:val="24"/>
        </w:rPr>
        <w:t>Khess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CJ, Ram D. ‘The conceptualization of term: ‘Mood' &amp;'Affect' in Academic Trainees of Mental Health. Indian Journal of Psychiatry 2009; 51:285-8</w:t>
      </w:r>
    </w:p>
    <w:p w14:paraId="1635188D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o TSS, Prabhakar AK, Jagannatha Rao KS, </w:t>
      </w:r>
      <w:proofErr w:type="spellStart"/>
      <w:r w:rsidRPr="00EA57C3">
        <w:rPr>
          <w:rFonts w:eastAsia="Verdana" w:cstheme="minorHAnsi"/>
          <w:sz w:val="24"/>
          <w:szCs w:val="24"/>
        </w:rPr>
        <w:t>Sambamurthy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K, Asha MR, Ram D, Nanda A. Relationship between Consanguinity &amp;Depression in a South Indian Population. Indian Journal of Psychiatry 51:50-2, 2009</w:t>
      </w:r>
    </w:p>
    <w:p w14:paraId="0DFB90AC" w14:textId="4EA9672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Ram D. </w:t>
      </w:r>
      <w:proofErr w:type="spellStart"/>
      <w:r w:rsidRPr="00EA57C3">
        <w:rPr>
          <w:rFonts w:eastAsia="Verdana" w:cstheme="minorHAnsi"/>
          <w:sz w:val="24"/>
          <w:szCs w:val="24"/>
        </w:rPr>
        <w:t>SubsyndromalStates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in Bipolar Disorder.</w:t>
      </w:r>
      <w:r w:rsidR="007E0339" w:rsidRPr="00EA57C3">
        <w:rPr>
          <w:rFonts w:eastAsia="Verdana" w:cstheme="minorHAnsi"/>
          <w:sz w:val="24"/>
          <w:szCs w:val="24"/>
        </w:rPr>
        <w:t xml:space="preserve"> </w:t>
      </w:r>
      <w:r w:rsidRPr="00EA57C3">
        <w:rPr>
          <w:rFonts w:eastAsia="Verdana" w:cstheme="minorHAnsi"/>
          <w:sz w:val="24"/>
          <w:szCs w:val="24"/>
        </w:rPr>
        <w:t>Indian Journal of Psychiatry 2010; 52:367-70</w:t>
      </w:r>
    </w:p>
    <w:p w14:paraId="06E9D9D9" w14:textId="41201025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Darshan M S, Rao T, </w:t>
      </w:r>
      <w:proofErr w:type="spellStart"/>
      <w:r w:rsidRPr="00EA57C3">
        <w:rPr>
          <w:rFonts w:eastAsia="Verdana" w:cstheme="minorHAnsi"/>
          <w:sz w:val="24"/>
          <w:szCs w:val="24"/>
        </w:rPr>
        <w:t>Honagodu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AR. Suicide Prevention is Possible: A Perception After Suicide Attempt. Indian J Psychiatry </w:t>
      </w:r>
      <w:r w:rsidR="00212BC9" w:rsidRPr="00EA57C3">
        <w:rPr>
          <w:rFonts w:eastAsia="Verdana" w:cstheme="minorHAnsi"/>
          <w:sz w:val="24"/>
          <w:szCs w:val="24"/>
        </w:rPr>
        <w:t>2012; 54:172</w:t>
      </w:r>
      <w:r w:rsidRPr="00EA57C3">
        <w:rPr>
          <w:rFonts w:eastAsia="Verdana" w:cstheme="minorHAnsi"/>
          <w:sz w:val="24"/>
          <w:szCs w:val="24"/>
        </w:rPr>
        <w:t>-6</w:t>
      </w:r>
      <w:r w:rsidR="007E0339" w:rsidRPr="00EA57C3">
        <w:rPr>
          <w:rFonts w:eastAsia="Verdana" w:cstheme="minorHAnsi"/>
          <w:sz w:val="24"/>
          <w:szCs w:val="24"/>
        </w:rPr>
        <w:t>.</w:t>
      </w:r>
    </w:p>
    <w:p w14:paraId="5457189F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Darshan MS, Raman R, Rao TSS, Ram D, </w:t>
      </w:r>
      <w:proofErr w:type="spellStart"/>
      <w:r w:rsidRPr="00EA57C3">
        <w:rPr>
          <w:rFonts w:eastAsia="Verdana" w:cstheme="minorHAnsi"/>
          <w:sz w:val="24"/>
          <w:szCs w:val="24"/>
        </w:rPr>
        <w:t>Annigeri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B. A Study on Professional Stress, Depression &amp;Alcohol use Among Indian IT Professionals. Indian Journal of Psychiatry; 55(1)2013; 63-69</w:t>
      </w:r>
    </w:p>
    <w:p w14:paraId="2C586DD8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lastRenderedPageBreak/>
        <w:t>Ram D. Art &amp; Psychiatry: From Ecstasy to Agony &amp;Back-Journeying with Adolescents on the Street. Indian Journal of Psychiatry 2013; 55:100-1</w:t>
      </w:r>
    </w:p>
    <w:p w14:paraId="577AC864" w14:textId="0009F91E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pacing w:val="-4"/>
          <w:sz w:val="24"/>
          <w:szCs w:val="24"/>
        </w:rPr>
      </w:pPr>
      <w:r w:rsidRPr="00EA57C3">
        <w:rPr>
          <w:rFonts w:eastAsia="Verdana" w:cstheme="minorHAnsi"/>
          <w:spacing w:val="-4"/>
          <w:sz w:val="24"/>
          <w:szCs w:val="24"/>
        </w:rPr>
        <w:t xml:space="preserve">Lucca </w:t>
      </w:r>
      <w:r w:rsidR="00212BC9" w:rsidRPr="00EA57C3">
        <w:rPr>
          <w:rFonts w:eastAsia="Verdana" w:cstheme="minorHAnsi"/>
          <w:spacing w:val="-4"/>
          <w:sz w:val="24"/>
          <w:szCs w:val="24"/>
        </w:rPr>
        <w:t>JM, Ramesh</w:t>
      </w:r>
      <w:r w:rsidRPr="00EA57C3">
        <w:rPr>
          <w:rFonts w:eastAsia="Verdana" w:cstheme="minorHAnsi"/>
          <w:spacing w:val="-4"/>
          <w:sz w:val="24"/>
          <w:szCs w:val="24"/>
        </w:rPr>
        <w:t xml:space="preserve"> </w:t>
      </w:r>
      <w:r w:rsidR="00212BC9" w:rsidRPr="00EA57C3">
        <w:rPr>
          <w:rFonts w:eastAsia="Verdana" w:cstheme="minorHAnsi"/>
          <w:spacing w:val="-4"/>
          <w:sz w:val="24"/>
          <w:szCs w:val="24"/>
        </w:rPr>
        <w:t>M, Parthasarathi</w:t>
      </w:r>
      <w:r w:rsidRPr="00EA57C3">
        <w:rPr>
          <w:rFonts w:eastAsia="Verdana" w:cstheme="minorHAnsi"/>
          <w:spacing w:val="-4"/>
          <w:sz w:val="24"/>
          <w:szCs w:val="24"/>
        </w:rPr>
        <w:t xml:space="preserve"> G, Ram D. Lorazepam-Induced Diplopia. Indian Journal of Pharmacology 2014; 46:228-9</w:t>
      </w:r>
    </w:p>
    <w:p w14:paraId="1C6684C3" w14:textId="4C4E71E1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Lucca JM, Madhan R, Gurumurthy P, Dushad R. A Prospective Observational Study to Evaluate Safety Reporting of Antidepressants at a Tertiary Care Hospital in India. Indian Journal of Pharmacology </w:t>
      </w:r>
      <w:r w:rsidR="00212BC9" w:rsidRPr="00EA57C3">
        <w:rPr>
          <w:rFonts w:eastAsia="Verdana" w:cstheme="minorHAnsi"/>
          <w:sz w:val="24"/>
          <w:szCs w:val="24"/>
        </w:rPr>
        <w:t>2014; 46:543</w:t>
      </w:r>
      <w:r w:rsidRPr="00EA57C3">
        <w:rPr>
          <w:rFonts w:eastAsia="Verdana" w:cstheme="minorHAnsi"/>
          <w:sz w:val="24"/>
          <w:szCs w:val="24"/>
        </w:rPr>
        <w:t>-6</w:t>
      </w:r>
    </w:p>
    <w:p w14:paraId="23FFFDEA" w14:textId="2DDC123E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Lucca JM, Madhan R, Parthasarathi</w:t>
      </w:r>
      <w:r w:rsidR="00212BC9" w:rsidRPr="00EA57C3">
        <w:rPr>
          <w:rFonts w:eastAsia="Verdana" w:cstheme="minorHAnsi"/>
          <w:sz w:val="24"/>
          <w:szCs w:val="24"/>
        </w:rPr>
        <w:t xml:space="preserve"> </w:t>
      </w:r>
      <w:r w:rsidRPr="00EA57C3">
        <w:rPr>
          <w:rFonts w:eastAsia="Verdana" w:cstheme="minorHAnsi"/>
          <w:sz w:val="24"/>
          <w:szCs w:val="24"/>
        </w:rPr>
        <w:t>G,</w:t>
      </w:r>
      <w:r w:rsidR="00212BC9" w:rsidRPr="00EA57C3">
        <w:rPr>
          <w:rFonts w:eastAsia="Verdana" w:cstheme="minorHAnsi"/>
          <w:sz w:val="24"/>
          <w:szCs w:val="24"/>
        </w:rPr>
        <w:t xml:space="preserve"> </w:t>
      </w:r>
      <w:r w:rsidRPr="00EA57C3">
        <w:rPr>
          <w:rFonts w:eastAsia="Verdana" w:cstheme="minorHAnsi"/>
          <w:sz w:val="24"/>
          <w:szCs w:val="24"/>
        </w:rPr>
        <w:t xml:space="preserve">Ram D. Identification &amp;Management of Adverse Effects of Antipsychotics in a Tertiary Care Teaching Hospital. Journal of Research &amp; Pharmacy Practice </w:t>
      </w:r>
      <w:r w:rsidR="00212BC9" w:rsidRPr="00EA57C3">
        <w:rPr>
          <w:rFonts w:eastAsia="Verdana" w:cstheme="minorHAnsi"/>
          <w:sz w:val="24"/>
          <w:szCs w:val="24"/>
        </w:rPr>
        <w:t>2014; 3:46</w:t>
      </w:r>
      <w:r w:rsidRPr="00EA57C3">
        <w:rPr>
          <w:rFonts w:eastAsia="Verdana" w:cstheme="minorHAnsi"/>
          <w:sz w:val="24"/>
          <w:szCs w:val="24"/>
        </w:rPr>
        <w:t>-50</w:t>
      </w:r>
    </w:p>
    <w:p w14:paraId="2EBCC204" w14:textId="30179348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Darshan M S, Sathyanarayana Rao T S, Manickam S, Tandon A, Ram D. A Case Report of Pornography Addiction with </w:t>
      </w:r>
      <w:proofErr w:type="spellStart"/>
      <w:r w:rsidRPr="00EA57C3">
        <w:rPr>
          <w:rFonts w:eastAsia="Verdana" w:cstheme="minorHAnsi"/>
          <w:sz w:val="24"/>
          <w:szCs w:val="24"/>
        </w:rPr>
        <w:t>Dhat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Syndrome. Indian Journal of Psychiatry </w:t>
      </w:r>
      <w:r w:rsidR="00212BC9" w:rsidRPr="00EA57C3">
        <w:rPr>
          <w:rFonts w:eastAsia="Verdana" w:cstheme="minorHAnsi"/>
          <w:sz w:val="24"/>
          <w:szCs w:val="24"/>
        </w:rPr>
        <w:t>2014; 56:385</w:t>
      </w:r>
      <w:r w:rsidRPr="00EA57C3">
        <w:rPr>
          <w:rFonts w:eastAsia="Verdana" w:cstheme="minorHAnsi"/>
          <w:sz w:val="24"/>
          <w:szCs w:val="24"/>
        </w:rPr>
        <w:t>-7</w:t>
      </w:r>
    </w:p>
    <w:p w14:paraId="1A6BDC49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Kumar V, Rao TSS. Issues in Acute Psychosis of an Illiterate Hearing Impaired with Minimal Speech Output –A Psychiatrist Perspective. Indian Journal of Psychiatry 2015; 57(1):99-100</w:t>
      </w:r>
    </w:p>
    <w:p w14:paraId="36EEA547" w14:textId="6C88E7AF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Ashoka HG, Gowdappa B. Hyperglycemia Associated Dissociative Fugue (Organic Dissociative Disorder) in an Elderly. J Family Med Prim Care </w:t>
      </w:r>
      <w:r w:rsidR="00212BC9" w:rsidRPr="00EA57C3">
        <w:rPr>
          <w:rFonts w:eastAsia="Verdana" w:cstheme="minorHAnsi"/>
          <w:sz w:val="24"/>
          <w:szCs w:val="24"/>
        </w:rPr>
        <w:t>2015; 4:465</w:t>
      </w:r>
      <w:r w:rsidRPr="00EA57C3">
        <w:rPr>
          <w:rFonts w:eastAsia="Verdana" w:cstheme="minorHAnsi"/>
          <w:sz w:val="24"/>
          <w:szCs w:val="24"/>
        </w:rPr>
        <w:t>-7</w:t>
      </w:r>
    </w:p>
    <w:p w14:paraId="7C475694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proofErr w:type="spellStart"/>
      <w:r w:rsidRPr="00EA57C3">
        <w:rPr>
          <w:rFonts w:eastAsia="Verdana" w:cstheme="minorHAnsi"/>
          <w:sz w:val="24"/>
          <w:szCs w:val="24"/>
        </w:rPr>
        <w:t>JishaM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Lucca · </w:t>
      </w:r>
      <w:proofErr w:type="spellStart"/>
      <w:r w:rsidRPr="00EA57C3">
        <w:rPr>
          <w:rFonts w:eastAsia="Verdana" w:cstheme="minorHAnsi"/>
          <w:sz w:val="24"/>
          <w:szCs w:val="24"/>
        </w:rPr>
        <w:t>NiphyAnnie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Varghese · Madhan Ramesh· Dushad Ram A Case Report of Isotretinoin-induced Manic Psychosis. Indian Journal of Dermatology2016; 61(1):120</w:t>
      </w:r>
    </w:p>
    <w:p w14:paraId="57D15809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Dushad Ram, Sudharani P Naik, </w:t>
      </w:r>
      <w:hyperlink r:id="rId5" w:history="1">
        <w:r w:rsidRPr="00EA57C3">
          <w:rPr>
            <w:rFonts w:eastAsia="Verdana" w:cstheme="minorHAnsi"/>
            <w:sz w:val="24"/>
            <w:szCs w:val="24"/>
          </w:rPr>
          <w:t>Arun Kumar</w:t>
        </w:r>
      </w:hyperlink>
      <w:r w:rsidRPr="00EA57C3">
        <w:rPr>
          <w:rFonts w:eastAsia="Verdana" w:cstheme="minorHAnsi"/>
          <w:sz w:val="24"/>
          <w:szCs w:val="24"/>
        </w:rPr>
        <w:t>. Familial Split–Hand/Foot Malformation, Depression &amp; Suicidality – A Case Report. Scholars Journal of Medical Case Reports. September 2015; 3(9A):815-816</w:t>
      </w:r>
    </w:p>
    <w:p w14:paraId="152B3D3E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Dushad Ram, </w:t>
      </w:r>
      <w:hyperlink r:id="rId6" w:history="1">
        <w:proofErr w:type="spellStart"/>
        <w:r w:rsidRPr="00EA57C3">
          <w:rPr>
            <w:rFonts w:eastAsia="Verdana" w:cstheme="minorHAnsi"/>
            <w:sz w:val="24"/>
            <w:szCs w:val="24"/>
          </w:rPr>
          <w:t>BasavnnaGowdappa</w:t>
        </w:r>
        <w:proofErr w:type="spellEnd"/>
        <w:r w:rsidRPr="00EA57C3">
          <w:rPr>
            <w:rFonts w:eastAsia="Verdana" w:cstheme="minorHAnsi"/>
            <w:sz w:val="24"/>
            <w:szCs w:val="24"/>
          </w:rPr>
          <w:t xml:space="preserve">, </w:t>
        </w:r>
      </w:hyperlink>
      <w:r w:rsidRPr="00EA57C3">
        <w:rPr>
          <w:rFonts w:eastAsia="Verdana" w:cstheme="minorHAnsi"/>
          <w:sz w:val="24"/>
          <w:szCs w:val="24"/>
        </w:rPr>
        <w:t xml:space="preserve">Ashoka H G, </w:t>
      </w:r>
      <w:proofErr w:type="spellStart"/>
      <w:r w:rsidRPr="00EA57C3">
        <w:rPr>
          <w:rFonts w:eastAsia="Verdana" w:cstheme="minorHAnsi"/>
          <w:sz w:val="24"/>
          <w:szCs w:val="24"/>
        </w:rPr>
        <w:t>NajlaEiman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. </w:t>
      </w:r>
      <w:proofErr w:type="spellStart"/>
      <w:r w:rsidRPr="00EA57C3">
        <w:rPr>
          <w:rFonts w:eastAsia="Verdana" w:cstheme="minorHAnsi"/>
          <w:sz w:val="24"/>
          <w:szCs w:val="24"/>
        </w:rPr>
        <w:t>Psychopharmaco-Teratophobia</w:t>
      </w:r>
      <w:proofErr w:type="spellEnd"/>
      <w:r w:rsidRPr="00EA57C3">
        <w:rPr>
          <w:rFonts w:eastAsia="Verdana" w:cstheme="minorHAnsi"/>
          <w:sz w:val="24"/>
          <w:szCs w:val="24"/>
        </w:rPr>
        <w:t>: Excessive Fear of Malformation Associated with Prescribing Psychotropic Drugs During Pregnancy: An Indian Perspective. Indian Journal of Pharmacology 47(5):484- 90</w:t>
      </w:r>
    </w:p>
    <w:p w14:paraId="36D9438C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Dushad Ram, Vinay Kumar, Sudharani P Naik, Arun Kumar. Uncommon Delusion Disorder of Changed Facial Expression &amp;Dilemma of Somatic or Sexual Subtype. Scholars Journal of Applied Medical Sciences. 2015; 3(5D):2052-2053</w:t>
      </w:r>
    </w:p>
    <w:p w14:paraId="48012B66" w14:textId="4AC600D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proofErr w:type="spellStart"/>
      <w:r w:rsidRPr="00EA57C3">
        <w:rPr>
          <w:rFonts w:eastAsia="Verdana" w:cstheme="minorHAnsi"/>
          <w:sz w:val="24"/>
          <w:szCs w:val="24"/>
        </w:rPr>
        <w:t>Christudas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MJ, Gupta </w:t>
      </w:r>
      <w:r w:rsidR="00212BC9" w:rsidRPr="00EA57C3">
        <w:rPr>
          <w:rFonts w:eastAsia="Verdana" w:cstheme="minorHAnsi"/>
          <w:sz w:val="24"/>
          <w:szCs w:val="24"/>
        </w:rPr>
        <w:t xml:space="preserve">BS, </w:t>
      </w:r>
      <w:proofErr w:type="spellStart"/>
      <w:r w:rsidR="00212BC9" w:rsidRPr="00EA57C3">
        <w:rPr>
          <w:rFonts w:eastAsia="Verdana" w:cstheme="minorHAnsi"/>
          <w:sz w:val="24"/>
          <w:szCs w:val="24"/>
        </w:rPr>
        <w:t>Undel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K, Isaac NM, Ram D, Ramesh M. Assessment of Impact of </w:t>
      </w:r>
      <w:proofErr w:type="spellStart"/>
      <w:r w:rsidRPr="00EA57C3">
        <w:rPr>
          <w:rFonts w:eastAsia="Verdana" w:cstheme="minorHAnsi"/>
          <w:sz w:val="24"/>
          <w:szCs w:val="24"/>
        </w:rPr>
        <w:lastRenderedPageBreak/>
        <w:t>Pharmacophilia&amp;Pharmacophobiaon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Medication Adherence in Patients with Psychiatric Disorders: A Cross-sectional Study. Indian </w:t>
      </w:r>
      <w:proofErr w:type="spellStart"/>
      <w:r w:rsidRPr="00EA57C3">
        <w:rPr>
          <w:rFonts w:eastAsia="Verdana" w:cstheme="minorHAnsi"/>
          <w:sz w:val="24"/>
          <w:szCs w:val="24"/>
        </w:rPr>
        <w:t>JPharmacol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</w:t>
      </w:r>
      <w:r w:rsidR="00212BC9" w:rsidRPr="00EA57C3">
        <w:rPr>
          <w:rFonts w:eastAsia="Verdana" w:cstheme="minorHAnsi"/>
          <w:sz w:val="24"/>
          <w:szCs w:val="24"/>
        </w:rPr>
        <w:t>2016; 48:701</w:t>
      </w:r>
      <w:r w:rsidRPr="00EA57C3">
        <w:rPr>
          <w:rFonts w:eastAsia="Verdana" w:cstheme="minorHAnsi"/>
          <w:sz w:val="24"/>
          <w:szCs w:val="24"/>
        </w:rPr>
        <w:t>-5</w:t>
      </w:r>
      <w:r w:rsidR="00261197" w:rsidRPr="00EA57C3">
        <w:rPr>
          <w:rFonts w:eastAsia="Verdana" w:cstheme="minorHAnsi"/>
          <w:sz w:val="24"/>
          <w:szCs w:val="24"/>
        </w:rPr>
        <w:t>.</w:t>
      </w:r>
    </w:p>
    <w:p w14:paraId="291B11A6" w14:textId="2273A091" w:rsidR="00261197" w:rsidRPr="00EA57C3" w:rsidRDefault="0026119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>Lucca JM, Ramesh M, Parthasarathi G, Ram D. A prospective surveillance of pharmacovigilance of psychotropic medicines in a developing country. Psychopharmacology Bulletin. 2016 Mar 3;46(1):54.</w:t>
      </w:r>
    </w:p>
    <w:p w14:paraId="6FEAC437" w14:textId="77CCBBA6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Murthy NMR, Smitha MC, Ram D, Kulkarni P, Ashok NC. Association of Psychiatric Morbidity with Quality of Life Among Late Adolescent Girls: Exploring the Iceberg. Int J Community Med Public Health </w:t>
      </w:r>
      <w:r w:rsidR="00212BC9" w:rsidRPr="00EA57C3">
        <w:rPr>
          <w:rFonts w:eastAsia="Verdana" w:cstheme="minorHAnsi"/>
          <w:sz w:val="24"/>
          <w:szCs w:val="24"/>
        </w:rPr>
        <w:t>2016; 3:1167</w:t>
      </w:r>
      <w:r w:rsidRPr="00EA57C3">
        <w:rPr>
          <w:rFonts w:eastAsia="Verdana" w:cstheme="minorHAnsi"/>
          <w:sz w:val="24"/>
          <w:szCs w:val="24"/>
        </w:rPr>
        <w:t>-72</w:t>
      </w:r>
    </w:p>
    <w:p w14:paraId="1C765BDB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thod H, Ram D, </w:t>
      </w:r>
      <w:proofErr w:type="spellStart"/>
      <w:r w:rsidRPr="00EA57C3">
        <w:rPr>
          <w:rFonts w:eastAsia="Verdana" w:cstheme="minorHAnsi"/>
          <w:sz w:val="24"/>
          <w:szCs w:val="24"/>
        </w:rPr>
        <w:t>Sundarmurthy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H, Rathod S, John D. Headache Disability, Suicidality &amp; Pain </w:t>
      </w:r>
      <w:proofErr w:type="spellStart"/>
      <w:r w:rsidRPr="00EA57C3">
        <w:rPr>
          <w:rFonts w:eastAsia="Verdana" w:cstheme="minorHAnsi"/>
          <w:sz w:val="24"/>
          <w:szCs w:val="24"/>
        </w:rPr>
        <w:t>Catastrophization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- Are They Related. Journal of Clinical &amp; Diagnostic Research. 2016 Nov, Vol-10(11): VC01-VC04</w:t>
      </w:r>
    </w:p>
    <w:p w14:paraId="03AEAD5D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John D, Ram D, </w:t>
      </w:r>
      <w:proofErr w:type="spellStart"/>
      <w:r w:rsidRPr="00EA57C3">
        <w:rPr>
          <w:rFonts w:eastAsia="Verdana" w:cstheme="minorHAnsi"/>
          <w:sz w:val="24"/>
          <w:szCs w:val="24"/>
        </w:rPr>
        <w:t>Sundarmurthy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H, Rathod H, Rathod S. Study of Barrier to Help Seeking &amp; its Relationships with Disability in Patients with Headache. Journal of Clinical &amp; Diagnostic Research. 2016 Oct, Vol-10(10): VC01-VC05</w:t>
      </w:r>
    </w:p>
    <w:p w14:paraId="5F3D833A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</w:t>
      </w:r>
      <w:proofErr w:type="spellStart"/>
      <w:r w:rsidRPr="00EA57C3">
        <w:rPr>
          <w:rFonts w:eastAsia="Verdana" w:cstheme="minorHAnsi"/>
          <w:sz w:val="24"/>
          <w:szCs w:val="24"/>
        </w:rPr>
        <w:t>Lakkursiddapp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A, </w:t>
      </w:r>
      <w:proofErr w:type="spellStart"/>
      <w:r w:rsidRPr="00EA57C3">
        <w:rPr>
          <w:rFonts w:eastAsia="Verdana" w:cstheme="minorHAnsi"/>
          <w:sz w:val="24"/>
          <w:szCs w:val="24"/>
        </w:rPr>
        <w:t>RamanR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, Gowdappa BH. Explanatory Models &amp; Medication Adherence in Patients </w:t>
      </w:r>
      <w:proofErr w:type="spellStart"/>
      <w:r w:rsidRPr="00EA57C3">
        <w:rPr>
          <w:rFonts w:eastAsia="Verdana" w:cstheme="minorHAnsi"/>
          <w:sz w:val="24"/>
          <w:szCs w:val="24"/>
        </w:rPr>
        <w:t>withDepression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in South India. Journal of Clinical &amp; Diagnostic Research. 2017 Jan, Vol-11(1): VC01-VC04</w:t>
      </w:r>
    </w:p>
    <w:p w14:paraId="55E03BFC" w14:textId="51D718F9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. Distress Tolerance, Psychosocial Burden &amp; its Relationship with Self-management of Health in Women with Mental Illness. Journal of Psychopathology </w:t>
      </w:r>
      <w:r w:rsidR="00212BC9" w:rsidRPr="00EA57C3">
        <w:rPr>
          <w:rFonts w:eastAsia="Verdana" w:cstheme="minorHAnsi"/>
          <w:sz w:val="24"/>
          <w:szCs w:val="24"/>
        </w:rPr>
        <w:t>2017; 23:1</w:t>
      </w:r>
      <w:r w:rsidRPr="00EA57C3">
        <w:rPr>
          <w:rFonts w:eastAsia="Verdana" w:cstheme="minorHAnsi"/>
          <w:sz w:val="24"/>
          <w:szCs w:val="24"/>
        </w:rPr>
        <w:t>-4</w:t>
      </w:r>
    </w:p>
    <w:p w14:paraId="166A0C50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Kumar A, Naik S, Kumar B, Gowdappa BH. Mentally Ill Caregivers: Reverse Burden of Care &amp; its Relationship with Medication Adherence Among Women in India - An Exploratory Study. J </w:t>
      </w:r>
      <w:proofErr w:type="spellStart"/>
      <w:r w:rsidRPr="00EA57C3">
        <w:rPr>
          <w:rFonts w:eastAsia="Verdana" w:cstheme="minorHAnsi"/>
          <w:sz w:val="24"/>
          <w:szCs w:val="24"/>
        </w:rPr>
        <w:t>Behav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Health. 2017; 6(4): 151-156</w:t>
      </w:r>
    </w:p>
    <w:p w14:paraId="7D6723C3" w14:textId="6CC28C05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Lucca JM, Ramesh M, Ram D. Gender Differences in the Occurrences &amp;Pattern of Adverse Drug Reactions in Psychiatric Patients: A Prospective Observational Study. Trop J Med Res </w:t>
      </w:r>
      <w:r w:rsidR="00212BC9" w:rsidRPr="00EA57C3">
        <w:rPr>
          <w:rFonts w:eastAsia="Verdana" w:cstheme="minorHAnsi"/>
          <w:sz w:val="24"/>
          <w:szCs w:val="24"/>
        </w:rPr>
        <w:t>2017; 20:84</w:t>
      </w:r>
      <w:r w:rsidRPr="00EA57C3">
        <w:rPr>
          <w:rFonts w:eastAsia="Verdana" w:cstheme="minorHAnsi"/>
          <w:sz w:val="24"/>
          <w:szCs w:val="24"/>
        </w:rPr>
        <w:t>-90</w:t>
      </w:r>
    </w:p>
    <w:p w14:paraId="78D3F3B6" w14:textId="6955DBE8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Lucca JM, Varghese NA, Ramesh M, Ram D. Economic Impact &amp;Severity of Adverse Drug Reactions in patients with Mental Illness: A Prospective Observational Study. </w:t>
      </w:r>
      <w:proofErr w:type="spellStart"/>
      <w:r w:rsidRPr="00EA57C3">
        <w:rPr>
          <w:rFonts w:eastAsia="Verdana" w:cstheme="minorHAnsi"/>
          <w:sz w:val="24"/>
          <w:szCs w:val="24"/>
        </w:rPr>
        <w:t>IntJ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Health Allied Sci </w:t>
      </w:r>
      <w:r w:rsidR="00212BC9" w:rsidRPr="00EA57C3">
        <w:rPr>
          <w:rFonts w:eastAsia="Verdana" w:cstheme="minorHAnsi"/>
          <w:sz w:val="24"/>
          <w:szCs w:val="24"/>
        </w:rPr>
        <w:t>2017; 6:93</w:t>
      </w:r>
      <w:r w:rsidRPr="00EA57C3">
        <w:rPr>
          <w:rFonts w:eastAsia="Verdana" w:cstheme="minorHAnsi"/>
          <w:sz w:val="24"/>
          <w:szCs w:val="24"/>
        </w:rPr>
        <w:t>-8</w:t>
      </w:r>
    </w:p>
    <w:p w14:paraId="76398154" w14:textId="128F8969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. Levels of Abuse in Mentally Ill Women &amp; its Relationship with Health Care Behavior - An Exploratory Study. J Psychopathology </w:t>
      </w:r>
      <w:r w:rsidR="00212BC9" w:rsidRPr="00EA57C3">
        <w:rPr>
          <w:rFonts w:eastAsia="Verdana" w:cstheme="minorHAnsi"/>
          <w:sz w:val="24"/>
          <w:szCs w:val="24"/>
        </w:rPr>
        <w:t>2017; 23:52</w:t>
      </w:r>
      <w:r w:rsidRPr="00EA57C3">
        <w:rPr>
          <w:rFonts w:eastAsia="Verdana" w:cstheme="minorHAnsi"/>
          <w:sz w:val="24"/>
          <w:szCs w:val="24"/>
        </w:rPr>
        <w:t>-59</w:t>
      </w:r>
    </w:p>
    <w:p w14:paraId="1723693B" w14:textId="6D5D79DB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proofErr w:type="spellStart"/>
      <w:r w:rsidRPr="00EA57C3">
        <w:rPr>
          <w:rFonts w:eastAsia="Verdana" w:cstheme="minorHAnsi"/>
          <w:sz w:val="24"/>
          <w:szCs w:val="24"/>
        </w:rPr>
        <w:t>Gangavaram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NKR, </w:t>
      </w:r>
      <w:proofErr w:type="spellStart"/>
      <w:r w:rsidRPr="00EA57C3">
        <w:rPr>
          <w:rFonts w:eastAsia="Verdana" w:cstheme="minorHAnsi"/>
          <w:sz w:val="24"/>
          <w:szCs w:val="24"/>
        </w:rPr>
        <w:t>Siddapa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AL, Muthiah B, Ram </w:t>
      </w:r>
      <w:r w:rsidR="00212BC9" w:rsidRPr="00EA57C3">
        <w:rPr>
          <w:rFonts w:eastAsia="Verdana" w:cstheme="minorHAnsi"/>
          <w:sz w:val="24"/>
          <w:szCs w:val="24"/>
        </w:rPr>
        <w:t>D. The</w:t>
      </w:r>
      <w:r w:rsidRPr="00EA57C3">
        <w:rPr>
          <w:rFonts w:eastAsia="Verdana" w:cstheme="minorHAnsi"/>
          <w:sz w:val="24"/>
          <w:szCs w:val="24"/>
        </w:rPr>
        <w:t xml:space="preserve"> Relationship of Serum Leptin, Serum </w:t>
      </w:r>
      <w:r w:rsidRPr="00EA57C3">
        <w:rPr>
          <w:rFonts w:eastAsia="Verdana" w:cstheme="minorHAnsi"/>
          <w:sz w:val="24"/>
          <w:szCs w:val="24"/>
        </w:rPr>
        <w:lastRenderedPageBreak/>
        <w:t>TNF-a, Plasma Lipids &amp;Obesity Parameters in Patients Treated with Weight Neutral Antidepressants. Int J Res Med Sci. 2018 Feb;6(2):465-471</w:t>
      </w:r>
    </w:p>
    <w:p w14:paraId="4488BDB2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Eiman E. A Study of Attitude Towards Medication &amp; Medical </w:t>
      </w:r>
      <w:proofErr w:type="spellStart"/>
      <w:r w:rsidRPr="00EA57C3">
        <w:rPr>
          <w:rFonts w:eastAsia="Verdana" w:cstheme="minorHAnsi"/>
          <w:sz w:val="24"/>
          <w:szCs w:val="24"/>
        </w:rPr>
        <w:t>HelpSeeking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Among Medical &amp;Pharmacy Students. J Beha Health. 2018; 7 (1): 12-17</w:t>
      </w:r>
    </w:p>
    <w:p w14:paraId="4CE23785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Gowdappa B, Raman R. Thought Broadcasting of Obsessions in Patient with Difficult to Treat Schizophrenia. J </w:t>
      </w:r>
      <w:proofErr w:type="spellStart"/>
      <w:r w:rsidRPr="00EA57C3">
        <w:rPr>
          <w:rFonts w:eastAsia="Verdana" w:cstheme="minorHAnsi"/>
          <w:sz w:val="24"/>
          <w:szCs w:val="24"/>
        </w:rPr>
        <w:t>Behav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Health. 2017; 6(4): 186-188</w:t>
      </w:r>
    </w:p>
    <w:p w14:paraId="1D78CBB3" w14:textId="4A8D2563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Raman R, Gowdappa B. Lorazepam Precipitated Alcohol Withdrawal Delirium - Two Case Report. Asian J Psychiatry. 2017 </w:t>
      </w:r>
      <w:r w:rsidR="00212BC9" w:rsidRPr="00EA57C3">
        <w:rPr>
          <w:rFonts w:eastAsia="Verdana" w:cstheme="minorHAnsi"/>
          <w:sz w:val="24"/>
          <w:szCs w:val="24"/>
        </w:rPr>
        <w:t>Dec; 30:98</w:t>
      </w:r>
      <w:r w:rsidRPr="00EA57C3">
        <w:rPr>
          <w:rFonts w:eastAsia="Verdana" w:cstheme="minorHAnsi"/>
          <w:sz w:val="24"/>
          <w:szCs w:val="24"/>
        </w:rPr>
        <w:t>-99</w:t>
      </w:r>
    </w:p>
    <w:p w14:paraId="3E2B5876" w14:textId="55749058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Tharun Krishnan </w:t>
      </w:r>
      <w:r w:rsidR="00212BC9" w:rsidRPr="00EA57C3">
        <w:rPr>
          <w:rFonts w:eastAsia="Verdana" w:cstheme="minorHAnsi"/>
          <w:sz w:val="24"/>
          <w:szCs w:val="24"/>
        </w:rPr>
        <w:t>R, Najla</w:t>
      </w:r>
      <w:r w:rsidRPr="00EA57C3">
        <w:rPr>
          <w:rFonts w:eastAsia="Verdana" w:cstheme="minorHAnsi"/>
          <w:sz w:val="24"/>
          <w:szCs w:val="24"/>
        </w:rPr>
        <w:t xml:space="preserve"> E &amp;Sathyanarayana Rao TS. Differential Treatment Response of Auditory Hallucination in A Unilateral </w:t>
      </w:r>
      <w:r w:rsidR="00212BC9" w:rsidRPr="00EA57C3">
        <w:rPr>
          <w:rFonts w:eastAsia="Verdana" w:cstheme="minorHAnsi"/>
          <w:sz w:val="24"/>
          <w:szCs w:val="24"/>
        </w:rPr>
        <w:t>Hearing-Impaired</w:t>
      </w:r>
      <w:r w:rsidRPr="00EA57C3">
        <w:rPr>
          <w:rFonts w:eastAsia="Verdana" w:cstheme="minorHAnsi"/>
          <w:sz w:val="24"/>
          <w:szCs w:val="24"/>
        </w:rPr>
        <w:t xml:space="preserve"> Patient: A Case Report. Annals of Clinical Case Reports. </w:t>
      </w:r>
      <w:r w:rsidR="00212BC9" w:rsidRPr="00EA57C3">
        <w:rPr>
          <w:rFonts w:eastAsia="Verdana" w:cstheme="minorHAnsi"/>
          <w:sz w:val="24"/>
          <w:szCs w:val="24"/>
        </w:rPr>
        <w:t>2017; 2:1340</w:t>
      </w:r>
      <w:r w:rsidRPr="00EA57C3">
        <w:rPr>
          <w:rFonts w:eastAsia="Verdana" w:cstheme="minorHAnsi"/>
          <w:sz w:val="24"/>
          <w:szCs w:val="24"/>
        </w:rPr>
        <w:t>-1331</w:t>
      </w:r>
    </w:p>
    <w:p w14:paraId="1FED76D1" w14:textId="77777777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. A Case Report of a Female Patient with Pica. Annals of Clinical Case Reports. 2017; 2 :1332-1333</w:t>
      </w:r>
    </w:p>
    <w:p w14:paraId="73F4027E" w14:textId="764CA8B5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Chandran S, Gowdappa HB. Suicide &amp; Depression Literacy Among Health Professions Students in Tertiary Care Centre in South India. J Mood Dis 2017;7(3):149-55.</w:t>
      </w:r>
    </w:p>
    <w:p w14:paraId="0BA2EA55" w14:textId="2AC0354A" w:rsidR="00261197" w:rsidRPr="00EA57C3" w:rsidRDefault="000D4DA2" w:rsidP="00BF3836">
      <w:pPr>
        <w:pStyle w:val="NoSpacing"/>
        <w:widowControl w:val="0"/>
        <w:numPr>
          <w:ilvl w:val="0"/>
          <w:numId w:val="13"/>
        </w:numPr>
        <w:pBdr>
          <w:left w:val="single" w:sz="12" w:space="23" w:color="FFFFFF"/>
        </w:pBdr>
        <w:shd w:val="clear" w:color="auto" w:fill="FFFFFF"/>
        <w:spacing w:after="100" w:afterAutospacing="1"/>
        <w:jc w:val="both"/>
        <w:outlineLvl w:val="0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 </w:t>
      </w:r>
      <w:proofErr w:type="spellStart"/>
      <w:r w:rsidR="00261197" w:rsidRPr="00EA57C3">
        <w:rPr>
          <w:rFonts w:ascii="Arial" w:hAnsi="Arial" w:cs="Arial"/>
          <w:sz w:val="20"/>
          <w:szCs w:val="20"/>
          <w:shd w:val="clear" w:color="auto" w:fill="FFFFFF"/>
        </w:rPr>
        <w:t>Lavekar</w:t>
      </w:r>
      <w:proofErr w:type="spellEnd"/>
      <w:r w:rsidR="00261197"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A, Chandran S, Ram D, Sadar A, Manjari KS. Awareness about Irritable Bowel Syndrome among Interns of Medical College. </w:t>
      </w:r>
      <w:r w:rsidR="00261197" w:rsidRPr="00EA57C3">
        <w:rPr>
          <w:rFonts w:eastAsia="Times New Roman" w:cstheme="minorHAnsi"/>
          <w:kern w:val="36"/>
          <w:sz w:val="24"/>
          <w:szCs w:val="24"/>
          <w:lang w:eastAsia="en-GB"/>
        </w:rPr>
        <w:t>Journal of Medical Sciences and Health</w:t>
      </w:r>
      <w:r w:rsidR="00261197" w:rsidRPr="00EA57C3">
        <w:rPr>
          <w:rFonts w:ascii="Arial" w:hAnsi="Arial" w:cs="Arial"/>
          <w:sz w:val="20"/>
          <w:szCs w:val="20"/>
          <w:shd w:val="clear" w:color="auto" w:fill="FFFFFF"/>
        </w:rPr>
        <w:t>. 2018;24(134):67-0.</w:t>
      </w:r>
    </w:p>
    <w:p w14:paraId="7310A26B" w14:textId="0DE91946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Raman R, Gowdappa B. Othello Syndrome in Extramarital Involvement &amp; Dilemma of Psychiatrist</w:t>
      </w:r>
      <w:r w:rsidR="00EB3080" w:rsidRPr="00EA57C3">
        <w:rPr>
          <w:rFonts w:eastAsia="Verdana" w:cstheme="minorHAnsi"/>
          <w:sz w:val="24"/>
          <w:szCs w:val="24"/>
        </w:rPr>
        <w:t>.</w:t>
      </w:r>
      <w:r w:rsidRPr="00EA57C3">
        <w:rPr>
          <w:rFonts w:eastAsia="Verdana" w:cstheme="minorHAnsi"/>
          <w:sz w:val="24"/>
          <w:szCs w:val="24"/>
        </w:rPr>
        <w:t xml:space="preserve"> Open Journal of Psychiatry &amp; Allied Sciences</w:t>
      </w:r>
      <w:r w:rsidR="00EB3080" w:rsidRPr="00EA57C3">
        <w:rPr>
          <w:rFonts w:eastAsia="Verdana" w:cstheme="minorHAnsi"/>
          <w:sz w:val="24"/>
          <w:szCs w:val="24"/>
        </w:rPr>
        <w:t>.</w:t>
      </w:r>
      <w:r w:rsidRPr="00EA57C3">
        <w:rPr>
          <w:rFonts w:eastAsia="Verdana" w:cstheme="minorHAnsi"/>
          <w:sz w:val="24"/>
          <w:szCs w:val="24"/>
        </w:rPr>
        <w:t xml:space="preserve"> </w:t>
      </w:r>
      <w:bookmarkStart w:id="1" w:name="_Hlk95386011"/>
      <w:r w:rsidR="00EB3080" w:rsidRPr="00EA57C3">
        <w:rPr>
          <w:rFonts w:ascii="Arial" w:hAnsi="Arial" w:cs="Arial"/>
          <w:sz w:val="20"/>
          <w:szCs w:val="20"/>
          <w:shd w:val="clear" w:color="auto" w:fill="FFFFFF"/>
        </w:rPr>
        <w:t>2019;10(1):79-81</w:t>
      </w:r>
      <w:bookmarkEnd w:id="1"/>
      <w:r w:rsidR="00EB3080" w:rsidRPr="00EA57C3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14:paraId="6033CC72" w14:textId="0D930AF6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eastAsia="Verdana" w:cstheme="minorHAnsi"/>
          <w:sz w:val="24"/>
          <w:szCs w:val="24"/>
        </w:rPr>
      </w:pPr>
      <w:bookmarkStart w:id="2" w:name="_Hlk95385988"/>
      <w:r w:rsidRPr="00EA57C3">
        <w:rPr>
          <w:rFonts w:cstheme="minorHAnsi"/>
          <w:sz w:val="24"/>
          <w:szCs w:val="24"/>
        </w:rPr>
        <w:t>Ram D, George M, Gowdappa B. Correlation of cognitive functions with emotional dysregulation</w:t>
      </w:r>
      <w:r w:rsidR="00EB3080" w:rsidRPr="00EA57C3">
        <w:rPr>
          <w:rFonts w:cstheme="minorHAnsi"/>
          <w:sz w:val="24"/>
          <w:szCs w:val="24"/>
        </w:rPr>
        <w:t xml:space="preserve"> </w:t>
      </w:r>
      <w:r w:rsidRPr="00EA57C3">
        <w:rPr>
          <w:rFonts w:cstheme="minorHAnsi"/>
          <w:sz w:val="24"/>
          <w:szCs w:val="24"/>
        </w:rPr>
        <w:t xml:space="preserve">in alcohol dependence: A preliminary study. Indian J Psychiatry </w:t>
      </w:r>
      <w:r w:rsidR="00212BC9" w:rsidRPr="00EA57C3">
        <w:rPr>
          <w:rFonts w:cstheme="minorHAnsi"/>
          <w:sz w:val="24"/>
          <w:szCs w:val="24"/>
        </w:rPr>
        <w:t>2018; 60:307</w:t>
      </w:r>
      <w:r w:rsidRPr="00EA57C3">
        <w:rPr>
          <w:rFonts w:cstheme="minorHAnsi"/>
          <w:sz w:val="24"/>
          <w:szCs w:val="24"/>
        </w:rPr>
        <w:t>-11.</w:t>
      </w:r>
    </w:p>
    <w:p w14:paraId="3E3708B5" w14:textId="56925F74" w:rsidR="00EE2F17" w:rsidRPr="00EA57C3" w:rsidRDefault="00EE2F17" w:rsidP="00EE2F17">
      <w:pPr>
        <w:pStyle w:val="ListParagraph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Ram D, Chandran S, Sadar A, </w:t>
      </w:r>
      <w:proofErr w:type="spellStart"/>
      <w:r w:rsidRPr="00EA57C3">
        <w:rPr>
          <w:rFonts w:cstheme="minorHAnsi"/>
          <w:sz w:val="24"/>
          <w:szCs w:val="24"/>
        </w:rPr>
        <w:t>Gowdap</w:t>
      </w:r>
      <w:r w:rsidR="00C55F40" w:rsidRPr="00EA57C3">
        <w:rPr>
          <w:rFonts w:cstheme="minorHAnsi"/>
          <w:sz w:val="24"/>
          <w:szCs w:val="24"/>
        </w:rPr>
        <w:t>p</w:t>
      </w:r>
      <w:r w:rsidRPr="00EA57C3">
        <w:rPr>
          <w:rFonts w:cstheme="minorHAnsi"/>
          <w:sz w:val="24"/>
          <w:szCs w:val="24"/>
        </w:rPr>
        <w:t>pa</w:t>
      </w:r>
      <w:proofErr w:type="spellEnd"/>
      <w:r w:rsidRPr="00EA57C3">
        <w:rPr>
          <w:rFonts w:cstheme="minorHAnsi"/>
          <w:sz w:val="24"/>
          <w:szCs w:val="24"/>
        </w:rPr>
        <w:t xml:space="preserve"> B. Correlation of cognitive resilience, cognitive </w:t>
      </w:r>
      <w:proofErr w:type="gramStart"/>
      <w:r w:rsidRPr="00EA57C3">
        <w:rPr>
          <w:rFonts w:cstheme="minorHAnsi"/>
          <w:sz w:val="24"/>
          <w:szCs w:val="24"/>
        </w:rPr>
        <w:t>flexibility</w:t>
      </w:r>
      <w:proofErr w:type="gramEnd"/>
      <w:r w:rsidRPr="00EA57C3">
        <w:rPr>
          <w:rFonts w:cstheme="minorHAnsi"/>
          <w:sz w:val="24"/>
          <w:szCs w:val="24"/>
        </w:rPr>
        <w:t xml:space="preserve"> and impulsivity in attempted suicide. Indian J Psychol Med </w:t>
      </w:r>
      <w:r w:rsidR="00212BC9" w:rsidRPr="00EA57C3">
        <w:rPr>
          <w:rFonts w:cstheme="minorHAnsi"/>
          <w:sz w:val="24"/>
          <w:szCs w:val="24"/>
        </w:rPr>
        <w:t>2019; 41:362</w:t>
      </w:r>
      <w:r w:rsidRPr="00EA57C3">
        <w:rPr>
          <w:rFonts w:cstheme="minorHAnsi"/>
          <w:sz w:val="24"/>
          <w:szCs w:val="24"/>
        </w:rPr>
        <w:t>-7.</w:t>
      </w:r>
    </w:p>
    <w:p w14:paraId="4864D4B5" w14:textId="173D2DF1" w:rsidR="00261197" w:rsidRPr="00EA57C3" w:rsidRDefault="00261197" w:rsidP="00EE2F17">
      <w:pPr>
        <w:pStyle w:val="ListParagraph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Segoe UI" w:hAnsi="Segoe UI" w:cs="Segoe UI"/>
          <w:shd w:val="clear" w:color="auto" w:fill="FFFFFF"/>
        </w:rPr>
        <w:t xml:space="preserve">Ram D, Rani Naik S, Kumar A, Gowdappa B. Severity of domestic abuse and its relationship with distress tolerance and medication adherence in women with mental illness in South India. </w:t>
      </w:r>
      <w:proofErr w:type="spellStart"/>
      <w:r w:rsidRPr="00EA57C3">
        <w:rPr>
          <w:rFonts w:ascii="Segoe UI" w:hAnsi="Segoe UI" w:cs="Segoe UI"/>
          <w:shd w:val="clear" w:color="auto" w:fill="FFFFFF"/>
        </w:rPr>
        <w:t>Psychiatriki</w:t>
      </w:r>
      <w:proofErr w:type="spellEnd"/>
      <w:r w:rsidRPr="00EA57C3">
        <w:rPr>
          <w:rFonts w:ascii="Segoe UI" w:hAnsi="Segoe UI" w:cs="Segoe UI"/>
          <w:shd w:val="clear" w:color="auto" w:fill="FFFFFF"/>
        </w:rPr>
        <w:t>. 2019 Jan-Mar;30(1):32-38.</w:t>
      </w:r>
    </w:p>
    <w:p w14:paraId="21184022" w14:textId="77DBB1F5" w:rsidR="00261197" w:rsidRPr="00EA57C3" w:rsidRDefault="00261197" w:rsidP="00EE2F17">
      <w:pPr>
        <w:pStyle w:val="ListParagraph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Segoe UI" w:hAnsi="Segoe UI" w:cs="Segoe UI"/>
          <w:shd w:val="clear" w:color="auto" w:fill="FFFFFF"/>
        </w:rPr>
        <w:t xml:space="preserve">Ram D, Chandran S, Sadar A, Gowdappa B. Correlation of Cognitive Resilience, Cognitive </w:t>
      </w:r>
      <w:proofErr w:type="gramStart"/>
      <w:r w:rsidRPr="00EA57C3">
        <w:rPr>
          <w:rFonts w:ascii="Segoe UI" w:hAnsi="Segoe UI" w:cs="Segoe UI"/>
          <w:shd w:val="clear" w:color="auto" w:fill="FFFFFF"/>
        </w:rPr>
        <w:t>Flexibility</w:t>
      </w:r>
      <w:proofErr w:type="gramEnd"/>
      <w:r w:rsidRPr="00EA57C3">
        <w:rPr>
          <w:rFonts w:ascii="Segoe UI" w:hAnsi="Segoe UI" w:cs="Segoe UI"/>
          <w:shd w:val="clear" w:color="auto" w:fill="FFFFFF"/>
        </w:rPr>
        <w:t xml:space="preserve"> and Impulsivity in Attempted Suicide. Indian J Psychol Med. 2019 Jul-Aug;41(4):362-367.</w:t>
      </w:r>
    </w:p>
    <w:p w14:paraId="4247021C" w14:textId="25662351" w:rsidR="00261197" w:rsidRPr="00EA57C3" w:rsidRDefault="00261197" w:rsidP="00EE2F17">
      <w:pPr>
        <w:pStyle w:val="ListParagraph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lastRenderedPageBreak/>
        <w:t xml:space="preserve">Dushad R, Mintu M, Samaksha PB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Basavana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GH. A study of drug attitude and medication adherence and its relationship with the impact of illness among the mentally ill. Archives of Clinical Psychiatry (São Paulo). 2019 Aug </w:t>
      </w:r>
      <w:proofErr w:type="gramStart"/>
      <w:r w:rsidRPr="00EA57C3">
        <w:rPr>
          <w:rFonts w:ascii="Arial" w:hAnsi="Arial" w:cs="Arial"/>
          <w:sz w:val="20"/>
          <w:szCs w:val="20"/>
          <w:shd w:val="clear" w:color="auto" w:fill="FFFFFF"/>
        </w:rPr>
        <w:t>29;46:85</w:t>
      </w:r>
      <w:proofErr w:type="gramEnd"/>
      <w:r w:rsidRPr="00EA57C3">
        <w:rPr>
          <w:rFonts w:ascii="Arial" w:hAnsi="Arial" w:cs="Arial"/>
          <w:sz w:val="20"/>
          <w:szCs w:val="20"/>
          <w:shd w:val="clear" w:color="auto" w:fill="FFFFFF"/>
        </w:rPr>
        <w:t>-8.</w:t>
      </w:r>
    </w:p>
    <w:p w14:paraId="5A659F95" w14:textId="043C3188" w:rsidR="00261197" w:rsidRPr="00EA57C3" w:rsidRDefault="00261197" w:rsidP="00EE2F17">
      <w:pPr>
        <w:pStyle w:val="ListParagraph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>Ram D, Jancy C. Treatment of snakebite with snakestone-A preliminary observational study. International Journal of Health &amp; Allied Sciences. 2019 Jul 1;8(3):155-158.</w:t>
      </w:r>
    </w:p>
    <w:p w14:paraId="1444EABA" w14:textId="018527F3" w:rsidR="00261197" w:rsidRPr="00EA57C3" w:rsidRDefault="00261197" w:rsidP="00EE2F17">
      <w:pPr>
        <w:pStyle w:val="ListParagraph"/>
        <w:numPr>
          <w:ilvl w:val="0"/>
          <w:numId w:val="13"/>
        </w:numPr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>Ram D, Mathur S. Quetiapine-induced leukocytoclastic vasculitis. Indian Journal of Pharmacology. 2019 Jul;51(4):282.</w:t>
      </w:r>
    </w:p>
    <w:p w14:paraId="6055D2AE" w14:textId="40A37DED" w:rsidR="00EE2F17" w:rsidRPr="00EA57C3" w:rsidRDefault="00EE2F17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Ram D, </w:t>
      </w:r>
      <w:proofErr w:type="spellStart"/>
      <w:r w:rsidRPr="00EA57C3">
        <w:rPr>
          <w:rFonts w:eastAsia="Verdana" w:cstheme="minorHAnsi"/>
          <w:sz w:val="24"/>
          <w:szCs w:val="24"/>
        </w:rPr>
        <w:t>Koenur</w:t>
      </w:r>
      <w:proofErr w:type="spellEnd"/>
      <w:r w:rsidRPr="00EA57C3">
        <w:rPr>
          <w:rFonts w:eastAsia="Verdana" w:cstheme="minorHAnsi"/>
          <w:sz w:val="24"/>
          <w:szCs w:val="24"/>
        </w:rPr>
        <w:t>, Gowdappa B.</w:t>
      </w:r>
      <w:r w:rsidRPr="00EA57C3">
        <w:rPr>
          <w:rFonts w:cstheme="minorHAnsi"/>
          <w:sz w:val="24"/>
          <w:szCs w:val="24"/>
          <w:shd w:val="clear" w:color="auto" w:fill="FFFFFF"/>
        </w:rPr>
        <w:t xml:space="preserve"> Relationship between life skills, repetitive negative thinking, family function and life satisfaction in attempted suicide. Indian J Psychiatry, 2020 May-Jun; 62(3): 283–289.</w:t>
      </w:r>
    </w:p>
    <w:p w14:paraId="5B22B75A" w14:textId="72225C6B" w:rsidR="00BD44EF" w:rsidRPr="00EA57C3" w:rsidRDefault="00BD44EF" w:rsidP="00EE2F17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 xml:space="preserve">Amanullah NA, Ram D, Ramaswami S, </w:t>
      </w:r>
      <w:proofErr w:type="spellStart"/>
      <w:r w:rsidRPr="00EA57C3">
        <w:rPr>
          <w:rFonts w:cstheme="minorHAnsi"/>
          <w:sz w:val="24"/>
          <w:szCs w:val="24"/>
          <w:shd w:val="clear" w:color="auto" w:fill="FFFFFF"/>
        </w:rPr>
        <w:t>Alammar</w:t>
      </w:r>
      <w:proofErr w:type="spellEnd"/>
      <w:r w:rsidRPr="00EA57C3">
        <w:rPr>
          <w:rFonts w:cstheme="minorHAnsi"/>
          <w:sz w:val="24"/>
          <w:szCs w:val="24"/>
          <w:shd w:val="clear" w:color="auto" w:fill="FFFFFF"/>
        </w:rPr>
        <w:t xml:space="preserve"> M. Positive Emotion Induction for Pain Associated with Rheumatoid Arthritis-A Quasi-Experimental Study. Journal of Clinical &amp; Diagnostic Research. 2021 Aug 1;15(8).</w:t>
      </w:r>
    </w:p>
    <w:p w14:paraId="031AFCAB" w14:textId="63A313A2" w:rsidR="000D4DA2" w:rsidRPr="00EA57C3" w:rsidRDefault="000D4DA2" w:rsidP="00C26E25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EA57C3">
        <w:rPr>
          <w:rFonts w:ascii="Stewardson" w:hAnsi="Stewardson"/>
          <w:sz w:val="18"/>
          <w:szCs w:val="18"/>
        </w:rPr>
        <w:t xml:space="preserve">Kishor M, Chandran S, Vinay HR, Ram D. Suicide among Indian doctors. Indian J Psychiatry </w:t>
      </w:r>
      <w:proofErr w:type="gramStart"/>
      <w:r w:rsidRPr="00EA57C3">
        <w:rPr>
          <w:rFonts w:ascii="Stewardson" w:hAnsi="Stewardson"/>
          <w:sz w:val="18"/>
          <w:szCs w:val="18"/>
        </w:rPr>
        <w:t>2021;63:279</w:t>
      </w:r>
      <w:proofErr w:type="gramEnd"/>
      <w:r w:rsidRPr="00EA57C3">
        <w:rPr>
          <w:rFonts w:ascii="Stewardson" w:hAnsi="Stewardson"/>
          <w:sz w:val="18"/>
          <w:szCs w:val="18"/>
        </w:rPr>
        <w:noBreakHyphen/>
        <w:t>84.</w:t>
      </w:r>
    </w:p>
    <w:p w14:paraId="4E3C5658" w14:textId="0912D1B9" w:rsidR="00A154D7" w:rsidRPr="00EA57C3" w:rsidRDefault="00821FBC" w:rsidP="005265D6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EA57C3">
        <w:rPr>
          <w:rFonts w:cstheme="minorHAnsi"/>
          <w:sz w:val="24"/>
          <w:szCs w:val="24"/>
        </w:rPr>
        <w:t>Ram D. Cyclic vomiting syndrome responding to Amisulpride – A case report.</w:t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EA57C3">
        <w:rPr>
          <w:rFonts w:cstheme="minorHAnsi"/>
          <w:sz w:val="24"/>
          <w:szCs w:val="24"/>
        </w:rPr>
        <w:t>Indian Journal of Physiology and Pharmacology.</w:t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EA57C3">
        <w:rPr>
          <w:rFonts w:cstheme="minorHAnsi"/>
          <w:sz w:val="24"/>
          <w:szCs w:val="24"/>
        </w:rPr>
        <w:t>July-September 2021; 65(3</w:t>
      </w:r>
      <w:r w:rsidR="00212BC9" w:rsidRPr="00EA57C3">
        <w:rPr>
          <w:rFonts w:cstheme="minorHAnsi"/>
          <w:sz w:val="24"/>
          <w:szCs w:val="24"/>
        </w:rPr>
        <w:t>):</w:t>
      </w:r>
      <w:r w:rsidRPr="00EA57C3">
        <w:rPr>
          <w:rFonts w:cstheme="minorHAnsi"/>
          <w:sz w:val="24"/>
          <w:szCs w:val="24"/>
        </w:rPr>
        <w:t xml:space="preserve"> 201-203.</w:t>
      </w:r>
    </w:p>
    <w:p w14:paraId="3B123E1F" w14:textId="5CFAB38F" w:rsidR="00821FBC" w:rsidRPr="00EA57C3" w:rsidRDefault="00821FBC" w:rsidP="00821FBC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 Ram D, Mathew A. Psychosocial burdens of women in India: A narrative review. J Sci Soc </w:t>
      </w:r>
      <w:r w:rsidR="00212BC9" w:rsidRPr="00EA57C3">
        <w:rPr>
          <w:rFonts w:cstheme="minorHAnsi"/>
          <w:sz w:val="24"/>
          <w:szCs w:val="24"/>
        </w:rPr>
        <w:t>2021; 48:138</w:t>
      </w:r>
      <w:r w:rsidRPr="00EA57C3">
        <w:rPr>
          <w:rFonts w:cstheme="minorHAnsi"/>
          <w:sz w:val="24"/>
          <w:szCs w:val="24"/>
        </w:rPr>
        <w:t>-44.</w:t>
      </w:r>
    </w:p>
    <w:p w14:paraId="2D57DCCC" w14:textId="6852A980" w:rsidR="002D6DD2" w:rsidRPr="00EA57C3" w:rsidRDefault="00D5618F" w:rsidP="004B234C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 Ram D.</w:t>
      </w:r>
      <w:r w:rsidRPr="00EA57C3">
        <w:rPr>
          <w:rFonts w:cstheme="minorHAnsi"/>
          <w:sz w:val="24"/>
          <w:szCs w:val="24"/>
          <w:shd w:val="clear" w:color="auto" w:fill="FFFFFF"/>
        </w:rPr>
        <w:t xml:space="preserve"> Recreational use of Snake Venom, an emerging trend in India - A case report and review of reports. </w:t>
      </w:r>
      <w:r w:rsidRPr="00EA57C3">
        <w:rPr>
          <w:rFonts w:cstheme="minorHAnsi"/>
          <w:sz w:val="24"/>
          <w:szCs w:val="24"/>
        </w:rPr>
        <w:t>Indian Journal of Physiology and Pharmacology</w:t>
      </w:r>
      <w:r w:rsidR="002D6DD2" w:rsidRPr="00EA57C3">
        <w:rPr>
          <w:rFonts w:cstheme="minorHAnsi"/>
          <w:sz w:val="24"/>
          <w:szCs w:val="24"/>
        </w:rPr>
        <w:t xml:space="preserve"> Indian Journal of Physiology and Pharmacology</w:t>
      </w:r>
      <w:r w:rsidR="002D6DD2" w:rsidRPr="00EA57C3">
        <w:rPr>
          <w:rFonts w:ascii="Roboto" w:hAnsi="Roboto"/>
          <w:i/>
          <w:iCs/>
        </w:rPr>
        <w:t xml:space="preserve"> </w:t>
      </w:r>
      <w:r w:rsidR="002D6DD2" w:rsidRPr="00EA57C3">
        <w:rPr>
          <w:rFonts w:ascii="Roboto" w:hAnsi="Roboto"/>
        </w:rPr>
        <w:t>2021; 65:242-4.</w:t>
      </w:r>
      <w:r w:rsidR="002D6DD2" w:rsidRPr="00EA57C3">
        <w:rPr>
          <w:rFonts w:cstheme="minorHAnsi"/>
          <w:sz w:val="24"/>
          <w:szCs w:val="24"/>
        </w:rPr>
        <w:t xml:space="preserve"> </w:t>
      </w:r>
    </w:p>
    <w:p w14:paraId="035DC3EC" w14:textId="77777777" w:rsidR="00045323" w:rsidRPr="00533768" w:rsidRDefault="00045323" w:rsidP="00110DB8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33768">
        <w:rPr>
          <w:rFonts w:cstheme="minorHAnsi"/>
          <w:sz w:val="24"/>
          <w:szCs w:val="24"/>
          <w:shd w:val="clear" w:color="auto" w:fill="FFFFFF"/>
        </w:rPr>
        <w:t xml:space="preserve">Ram D, Mushtaq NF, </w:t>
      </w:r>
      <w:proofErr w:type="spellStart"/>
      <w:r w:rsidRPr="00533768">
        <w:rPr>
          <w:rFonts w:cstheme="minorHAnsi"/>
          <w:sz w:val="24"/>
          <w:szCs w:val="24"/>
          <w:shd w:val="clear" w:color="auto" w:fill="FFFFFF"/>
        </w:rPr>
        <w:t>Honnugudi</w:t>
      </w:r>
      <w:proofErr w:type="spellEnd"/>
      <w:r w:rsidRPr="00533768">
        <w:rPr>
          <w:rFonts w:cstheme="minorHAnsi"/>
          <w:sz w:val="24"/>
          <w:szCs w:val="24"/>
          <w:shd w:val="clear" w:color="auto" w:fill="FFFFFF"/>
        </w:rPr>
        <w:t xml:space="preserve"> BD, </w:t>
      </w:r>
      <w:proofErr w:type="spellStart"/>
      <w:r w:rsidRPr="00533768">
        <w:rPr>
          <w:rFonts w:cstheme="minorHAnsi"/>
          <w:sz w:val="24"/>
          <w:szCs w:val="24"/>
          <w:shd w:val="clear" w:color="auto" w:fill="FFFFFF"/>
        </w:rPr>
        <w:t>Alammar</w:t>
      </w:r>
      <w:proofErr w:type="spellEnd"/>
      <w:r w:rsidRPr="00533768">
        <w:rPr>
          <w:rFonts w:cstheme="minorHAnsi"/>
          <w:sz w:val="24"/>
          <w:szCs w:val="24"/>
          <w:shd w:val="clear" w:color="auto" w:fill="FFFFFF"/>
        </w:rPr>
        <w:t xml:space="preserve"> MA. Level and Relationships of Life Satisfaction with Cognitive Flexibility and Resilience in IT Professionals. Indian J </w:t>
      </w:r>
      <w:proofErr w:type="spellStart"/>
      <w:r w:rsidRPr="00533768">
        <w:rPr>
          <w:rFonts w:cstheme="minorHAnsi"/>
          <w:sz w:val="24"/>
          <w:szCs w:val="24"/>
          <w:shd w:val="clear" w:color="auto" w:fill="FFFFFF"/>
        </w:rPr>
        <w:t>Occup</w:t>
      </w:r>
      <w:proofErr w:type="spellEnd"/>
      <w:r w:rsidRPr="00533768">
        <w:rPr>
          <w:rFonts w:cstheme="minorHAnsi"/>
          <w:sz w:val="24"/>
          <w:szCs w:val="24"/>
          <w:shd w:val="clear" w:color="auto" w:fill="FFFFFF"/>
        </w:rPr>
        <w:t xml:space="preserve"> Environ Med. 2022 Apr-Jun;26(2):84-90.</w:t>
      </w:r>
    </w:p>
    <w:p w14:paraId="35AD45C9" w14:textId="18E89EF8" w:rsidR="0051542D" w:rsidRPr="00533768" w:rsidRDefault="00D5618F" w:rsidP="00110DB8">
      <w:pPr>
        <w:pStyle w:val="NoSpacing"/>
        <w:widowControl w:val="0"/>
        <w:numPr>
          <w:ilvl w:val="0"/>
          <w:numId w:val="13"/>
        </w:numPr>
        <w:spacing w:line="360" w:lineRule="auto"/>
        <w:jc w:val="both"/>
        <w:rPr>
          <w:rStyle w:val="fontstyle0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533768">
        <w:rPr>
          <w:rFonts w:cstheme="minorHAnsi"/>
          <w:sz w:val="24"/>
          <w:szCs w:val="24"/>
        </w:rPr>
        <w:t xml:space="preserve"> </w:t>
      </w:r>
      <w:proofErr w:type="spellStart"/>
      <w:r w:rsidR="00045323" w:rsidRPr="00533768">
        <w:rPr>
          <w:rFonts w:cstheme="minorHAnsi"/>
          <w:sz w:val="24"/>
          <w:szCs w:val="24"/>
          <w:shd w:val="clear" w:color="auto" w:fill="FFFFFF"/>
        </w:rPr>
        <w:t>Alammar</w:t>
      </w:r>
      <w:proofErr w:type="spellEnd"/>
      <w:r w:rsidR="00045323" w:rsidRPr="00533768">
        <w:rPr>
          <w:rFonts w:cstheme="minorHAnsi"/>
          <w:sz w:val="24"/>
          <w:szCs w:val="24"/>
          <w:shd w:val="clear" w:color="auto" w:fill="FFFFFF"/>
        </w:rPr>
        <w:t xml:space="preserve"> MA, Ram D, Al-Arifi OA, </w:t>
      </w:r>
      <w:proofErr w:type="spellStart"/>
      <w:r w:rsidR="00045323" w:rsidRPr="00533768">
        <w:rPr>
          <w:rFonts w:cstheme="minorHAnsi"/>
          <w:sz w:val="24"/>
          <w:szCs w:val="24"/>
          <w:shd w:val="clear" w:color="auto" w:fill="FFFFFF"/>
        </w:rPr>
        <w:t>Alseleem</w:t>
      </w:r>
      <w:proofErr w:type="spellEnd"/>
      <w:r w:rsidR="00045323" w:rsidRPr="00533768">
        <w:rPr>
          <w:rFonts w:cstheme="minorHAnsi"/>
          <w:sz w:val="24"/>
          <w:szCs w:val="24"/>
          <w:shd w:val="clear" w:color="auto" w:fill="FFFFFF"/>
        </w:rPr>
        <w:t xml:space="preserve"> AT, </w:t>
      </w:r>
      <w:proofErr w:type="spellStart"/>
      <w:r w:rsidR="00045323" w:rsidRPr="00533768">
        <w:rPr>
          <w:rFonts w:cstheme="minorHAnsi"/>
          <w:sz w:val="24"/>
          <w:szCs w:val="24"/>
          <w:shd w:val="clear" w:color="auto" w:fill="FFFFFF"/>
        </w:rPr>
        <w:t>Alsumayt</w:t>
      </w:r>
      <w:proofErr w:type="spellEnd"/>
      <w:r w:rsidR="00045323" w:rsidRPr="00533768">
        <w:rPr>
          <w:rFonts w:cstheme="minorHAnsi"/>
          <w:sz w:val="24"/>
          <w:szCs w:val="24"/>
          <w:shd w:val="clear" w:color="auto" w:fill="FFFFFF"/>
        </w:rPr>
        <w:t xml:space="preserve"> AI. Levels and Relationships of Impulsivity and Aggressive Driving in Shaqra, Saudi Arabia. Am J Health </w:t>
      </w:r>
      <w:proofErr w:type="spellStart"/>
      <w:r w:rsidR="00045323" w:rsidRPr="00533768">
        <w:rPr>
          <w:rFonts w:cstheme="minorHAnsi"/>
          <w:sz w:val="24"/>
          <w:szCs w:val="24"/>
          <w:shd w:val="clear" w:color="auto" w:fill="FFFFFF"/>
        </w:rPr>
        <w:t>Behav</w:t>
      </w:r>
      <w:proofErr w:type="spellEnd"/>
      <w:r w:rsidR="00045323" w:rsidRPr="00533768">
        <w:rPr>
          <w:rFonts w:cstheme="minorHAnsi"/>
          <w:sz w:val="24"/>
          <w:szCs w:val="24"/>
          <w:shd w:val="clear" w:color="auto" w:fill="FFFFFF"/>
        </w:rPr>
        <w:t>. 2022 Apr 20;46(2):134-142.</w:t>
      </w:r>
    </w:p>
    <w:p w14:paraId="2C3F0530" w14:textId="77777777" w:rsidR="00045323" w:rsidRPr="00EA57C3" w:rsidRDefault="00045323" w:rsidP="001A1236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Segoe UI" w:hAnsi="Segoe UI" w:cs="Segoe UI"/>
          <w:shd w:val="clear" w:color="auto" w:fill="FFFFFF"/>
        </w:rPr>
        <w:t>Manjunatha N, Ram D. Panic disorder in general medical practice- A narrative review. J Family Med Prim Care. 2022 Mar;11(3):861-869.</w:t>
      </w:r>
      <w:r w:rsidRPr="00EA57C3">
        <w:rPr>
          <w:rFonts w:cstheme="minorHAnsi"/>
          <w:sz w:val="24"/>
          <w:szCs w:val="24"/>
        </w:rPr>
        <w:t xml:space="preserve"> </w:t>
      </w:r>
    </w:p>
    <w:p w14:paraId="48A1C929" w14:textId="5A774280" w:rsidR="00DF6004" w:rsidRPr="00EA57C3" w:rsidRDefault="00DF6004" w:rsidP="001A1236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Ram D, Benny N, Shruthy KV, </w:t>
      </w:r>
      <w:proofErr w:type="spellStart"/>
      <w:r w:rsidRPr="00EA57C3">
        <w:rPr>
          <w:rFonts w:cstheme="minorHAnsi"/>
          <w:sz w:val="24"/>
          <w:szCs w:val="24"/>
        </w:rPr>
        <w:t>Almarshad</w:t>
      </w:r>
      <w:proofErr w:type="spellEnd"/>
      <w:r w:rsidRPr="00EA57C3">
        <w:rPr>
          <w:rFonts w:cstheme="minorHAnsi"/>
          <w:sz w:val="24"/>
          <w:szCs w:val="24"/>
        </w:rPr>
        <w:t xml:space="preserve"> FBM.  Levels and relationships of health</w:t>
      </w:r>
      <w:r w:rsidRPr="00EA57C3">
        <w:rPr>
          <w:rFonts w:cstheme="minorHAnsi"/>
          <w:sz w:val="24"/>
          <w:szCs w:val="24"/>
        </w:rPr>
        <w:noBreakHyphen/>
        <w:t>risk</w:t>
      </w:r>
      <w:r w:rsidRPr="00EA57C3">
        <w:rPr>
          <w:rFonts w:cstheme="minorHAnsi"/>
          <w:sz w:val="24"/>
          <w:szCs w:val="24"/>
        </w:rPr>
        <w:br/>
      </w:r>
      <w:r w:rsidRPr="00EA57C3">
        <w:rPr>
          <w:rFonts w:cstheme="minorHAnsi"/>
          <w:sz w:val="24"/>
          <w:szCs w:val="24"/>
        </w:rPr>
        <w:lastRenderedPageBreak/>
        <w:t>attitude and treatment burden, with medication adherence in patients with</w:t>
      </w:r>
      <w:r w:rsidRPr="00EA57C3">
        <w:rPr>
          <w:rFonts w:cstheme="minorHAnsi"/>
          <w:sz w:val="24"/>
          <w:szCs w:val="24"/>
        </w:rPr>
        <w:br/>
        <w:t>mental illness in South India – An exploratory study.</w:t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EA57C3">
        <w:rPr>
          <w:rFonts w:cstheme="minorHAnsi"/>
          <w:sz w:val="24"/>
          <w:szCs w:val="24"/>
        </w:rPr>
        <w:t>International Journal of Health &amp; Allied Sciences. (Accepted for publication).</w:t>
      </w:r>
    </w:p>
    <w:p w14:paraId="34766601" w14:textId="3B1C81AF" w:rsidR="00B8102E" w:rsidRPr="00EA57C3" w:rsidRDefault="00B8102E" w:rsidP="001A1236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sz w:val="24"/>
          <w:szCs w:val="24"/>
        </w:rPr>
        <w:t xml:space="preserve">  </w:t>
      </w:r>
      <w:r w:rsidR="00045323" w:rsidRPr="00EA57C3">
        <w:rPr>
          <w:rFonts w:ascii="Open Sans" w:hAnsi="Open Sans" w:cs="Open Sans"/>
          <w:sz w:val="18"/>
          <w:szCs w:val="18"/>
        </w:rPr>
        <w:t xml:space="preserve">Reddy S, Ram D. Relationships between suicide intention, cognitive styles, and decision making in attempted suicide. Egypt J </w:t>
      </w:r>
      <w:proofErr w:type="spellStart"/>
      <w:r w:rsidR="00045323" w:rsidRPr="00EA57C3">
        <w:rPr>
          <w:rFonts w:ascii="Open Sans" w:hAnsi="Open Sans" w:cs="Open Sans"/>
          <w:sz w:val="18"/>
          <w:szCs w:val="18"/>
        </w:rPr>
        <w:t>Psychiatr</w:t>
      </w:r>
      <w:proofErr w:type="spellEnd"/>
      <w:r w:rsidR="00045323" w:rsidRPr="00EA57C3">
        <w:rPr>
          <w:rFonts w:ascii="Open Sans" w:hAnsi="Open Sans" w:cs="Open Sans"/>
          <w:sz w:val="18"/>
          <w:szCs w:val="18"/>
        </w:rPr>
        <w:t xml:space="preserve"> </w:t>
      </w:r>
      <w:proofErr w:type="gramStart"/>
      <w:r w:rsidR="00045323" w:rsidRPr="00EA57C3">
        <w:rPr>
          <w:rFonts w:ascii="Open Sans" w:hAnsi="Open Sans" w:cs="Open Sans"/>
          <w:sz w:val="18"/>
          <w:szCs w:val="18"/>
        </w:rPr>
        <w:t>2022;43:80</w:t>
      </w:r>
      <w:proofErr w:type="gramEnd"/>
      <w:r w:rsidR="00045323" w:rsidRPr="00EA57C3">
        <w:rPr>
          <w:rFonts w:ascii="Open Sans" w:hAnsi="Open Sans" w:cs="Open Sans"/>
          <w:sz w:val="18"/>
          <w:szCs w:val="18"/>
        </w:rPr>
        <w:t>-6.</w:t>
      </w:r>
    </w:p>
    <w:p w14:paraId="69457316" w14:textId="77777777" w:rsidR="00045323" w:rsidRPr="00EA57C3" w:rsidRDefault="00045323" w:rsidP="001A1236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>Manjunatha N, Ram D. A Concept of “Mind fits” for Conversion Disorders: An Educational Dialect for Indian Patients and Their Families. Journal of Psychiatry Spectrum. 2022 Jan 1;1(1):65-6.</w:t>
      </w:r>
      <w:r w:rsidRPr="00EA57C3">
        <w:rPr>
          <w:rFonts w:cstheme="minorHAnsi"/>
          <w:sz w:val="24"/>
          <w:szCs w:val="24"/>
        </w:rPr>
        <w:t xml:space="preserve"> </w:t>
      </w:r>
    </w:p>
    <w:p w14:paraId="29D72AFA" w14:textId="55D50C4B" w:rsidR="00D3111D" w:rsidRPr="00EA57C3" w:rsidRDefault="002D6DD2" w:rsidP="001A1236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sz w:val="24"/>
          <w:szCs w:val="24"/>
        </w:rPr>
      </w:pPr>
      <w:r w:rsidRPr="00EA57C3">
        <w:rPr>
          <w:rFonts w:cstheme="minorHAnsi"/>
          <w:sz w:val="24"/>
          <w:szCs w:val="24"/>
        </w:rPr>
        <w:t>Ram D, Mathew A.</w:t>
      </w: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EA57C3">
        <w:rPr>
          <w:rFonts w:cstheme="minorHAnsi"/>
          <w:sz w:val="24"/>
          <w:szCs w:val="24"/>
        </w:rPr>
        <w:t xml:space="preserve">Social Psychiatry amid Biological </w:t>
      </w:r>
      <w:proofErr w:type="gramStart"/>
      <w:r w:rsidRPr="00EA57C3">
        <w:rPr>
          <w:rFonts w:cstheme="minorHAnsi"/>
          <w:sz w:val="24"/>
          <w:szCs w:val="24"/>
        </w:rPr>
        <w:t>Psychiatry</w:t>
      </w:r>
      <w:proofErr w:type="gramEnd"/>
      <w:r w:rsidRPr="00EA57C3">
        <w:rPr>
          <w:rFonts w:cstheme="minorHAnsi"/>
          <w:sz w:val="24"/>
          <w:szCs w:val="24"/>
        </w:rPr>
        <w:t xml:space="preserve"> and Indian Perspective. Indian Journal of Social Psychiatry (accepted for publication)</w:t>
      </w:r>
    </w:p>
    <w:p w14:paraId="376CB3AD" w14:textId="77777777" w:rsidR="00045323" w:rsidRPr="00EA57C3" w:rsidRDefault="00045323" w:rsidP="00D3111D">
      <w:pPr>
        <w:pStyle w:val="NoSpacing"/>
        <w:numPr>
          <w:ilvl w:val="0"/>
          <w:numId w:val="13"/>
        </w:numPr>
        <w:spacing w:line="360" w:lineRule="auto"/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ammar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MA, Ram D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barragi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KN, Alshahrani AS. The Levels of Cognitive Flexibility and Cognitive Resilience and their Relationships with Academic Performance in College Students During the COVID-19 Pandemic. Current Psychiatry Research and Reviews Formerly: Current Psychiatry Reviews. 2022 Nov 1;18(3):196-204.</w:t>
      </w:r>
      <w:r w:rsidRPr="00EA57C3">
        <w:rPr>
          <w:rFonts w:cstheme="minorHAnsi"/>
          <w:sz w:val="24"/>
          <w:szCs w:val="24"/>
        </w:rPr>
        <w:t xml:space="preserve"> </w:t>
      </w:r>
    </w:p>
    <w:p w14:paraId="3D47A90D" w14:textId="77777777" w:rsidR="00045323" w:rsidRPr="00EA57C3" w:rsidRDefault="00045323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>Krishna AG, Goyal N, Ram D, Rajan AK, Kshitiz KK. Hunger Hormones in Adolescents with Disruptive Mood Dysregulation Disorder: An Exploratory Study. Adolescent Psychiatry. 2022 Mar 1;12(1):38-48.</w:t>
      </w:r>
      <w:r w:rsidRPr="00EA57C3">
        <w:rPr>
          <w:rFonts w:cstheme="minorHAnsi"/>
          <w:sz w:val="24"/>
          <w:szCs w:val="24"/>
        </w:rPr>
        <w:t xml:space="preserve"> </w:t>
      </w:r>
      <w:bookmarkEnd w:id="2"/>
    </w:p>
    <w:p w14:paraId="69B530F7" w14:textId="613B9F32" w:rsidR="007E0339" w:rsidRPr="00EA57C3" w:rsidRDefault="00045323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Ram D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Bheemaraju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SP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ammar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MA. Explanatory Models and their Relationship with Drug Attitude in Patients with Depression in South India. Indian Journal of Psychological Medicine. 2022:02537176221098329.</w:t>
      </w:r>
    </w:p>
    <w:p w14:paraId="47571BC1" w14:textId="430F6E5D" w:rsidR="00261197" w:rsidRPr="00EA57C3" w:rsidRDefault="00261197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>Manjunatha N, Ram D. Psychoeducation: Need for an alternative generic, destigmatized, and patient-friendly term in clinical practice. Indian Journal of Psychological Medicine. 2022 Sep;44(5):528-9.</w:t>
      </w:r>
    </w:p>
    <w:p w14:paraId="4209BBA7" w14:textId="29634BD5" w:rsidR="00BB31A2" w:rsidRPr="00EA57C3" w:rsidRDefault="00BB31A2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Thatikonda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NS, Ram D, Rao TS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Thatikonda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PS. Sexual Dysfunction in Women with Nonpsychotic Disorders: A Cross-sectional Hospital-based Study. Indian Journal of Psychological Medicine. 2022 Sep;44(5):445-51.</w:t>
      </w:r>
    </w:p>
    <w:p w14:paraId="6160FA67" w14:textId="68B7716C" w:rsidR="00BB31A2" w:rsidRPr="00EA57C3" w:rsidRDefault="00BB31A2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>Ram D, Al-Zahrani SA, Alshehri MA. The Levels and Relationships of Family and Life Satisfaction Among Saud Arabian-A Cross Sectional Study During Covid 19 Pandemic. Age.;27:10-64.</w:t>
      </w:r>
    </w:p>
    <w:p w14:paraId="6087280E" w14:textId="564D6166" w:rsidR="005E6F16" w:rsidRPr="00EA57C3" w:rsidRDefault="005E6F16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>Reddy S, Ram D. Relationships between suicide intention, cognitive styles, and decision making in attempted suicide. Egyptian Journal of Psychiatry. 2022 May 1;43(2):80.</w:t>
      </w:r>
    </w:p>
    <w:p w14:paraId="719E6E0D" w14:textId="10220398" w:rsidR="005E6F16" w:rsidRPr="00EA57C3" w:rsidRDefault="005E6F16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ammar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, M.A., Ram, D.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barragi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>, K.N. and Alshahrani, A.S., 2022. The Levels of Cognitive Flexibility and Cognitive Resilience and their Relationships with Academic Performance in College Students During the COVID-19 Pandemic. </w:t>
      </w:r>
      <w:r w:rsidRPr="00EA57C3">
        <w:rPr>
          <w:rFonts w:ascii="Arial" w:hAnsi="Arial" w:cs="Arial"/>
          <w:i/>
          <w:iCs/>
          <w:sz w:val="20"/>
          <w:szCs w:val="20"/>
          <w:shd w:val="clear" w:color="auto" w:fill="FFFFFF"/>
        </w:rPr>
        <w:t>Current Psychiatry Research and Reviews Formerly: Current Psychiatry Reviews</w:t>
      </w:r>
      <w:r w:rsidRPr="00EA57C3">
        <w:rPr>
          <w:rFonts w:ascii="Arial" w:hAnsi="Arial" w:cs="Arial"/>
          <w:sz w:val="20"/>
          <w:szCs w:val="20"/>
          <w:shd w:val="clear" w:color="auto" w:fill="FFFFFF"/>
        </w:rPr>
        <w:t>, </w:t>
      </w:r>
      <w:r w:rsidRPr="00EA57C3">
        <w:rPr>
          <w:rFonts w:ascii="Arial" w:hAnsi="Arial" w:cs="Arial"/>
          <w:i/>
          <w:iCs/>
          <w:sz w:val="20"/>
          <w:szCs w:val="20"/>
          <w:shd w:val="clear" w:color="auto" w:fill="FFFFFF"/>
        </w:rPr>
        <w:t>18</w:t>
      </w:r>
      <w:r w:rsidRPr="00EA57C3">
        <w:rPr>
          <w:rFonts w:ascii="Arial" w:hAnsi="Arial" w:cs="Arial"/>
          <w:sz w:val="20"/>
          <w:szCs w:val="20"/>
          <w:shd w:val="clear" w:color="auto" w:fill="FFFFFF"/>
        </w:rPr>
        <w:t>(3), pp.196-204.</w:t>
      </w:r>
    </w:p>
    <w:p w14:paraId="03F099A4" w14:textId="2E9DBBF1" w:rsidR="005E6F16" w:rsidRPr="00EA57C3" w:rsidRDefault="005E6F16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Ram D, Mushtaq NF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Honnugudi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BD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ammar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MA. Level and relationships of life satisfaction with cognitive flexibility and resilience in IT professionals. Indian Journal of Occupational and Environmental Medicine. 2022 Apr;26(2):84.</w:t>
      </w:r>
    </w:p>
    <w:p w14:paraId="743FD2FB" w14:textId="7E7B4BD4" w:rsidR="005E6F16" w:rsidRPr="00EA57C3" w:rsidRDefault="005E6F16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lastRenderedPageBreak/>
        <w:t xml:space="preserve">Ram D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Bheemaraju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SP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ammar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MA. Explanatory Models and their Relationship with Drug Attitude in Patients with Depression in South India. Indian Journal of Psychological Medicine. 2022:02537176221098329.</w:t>
      </w:r>
    </w:p>
    <w:p w14:paraId="5B19014B" w14:textId="4BED1391" w:rsidR="005E6F16" w:rsidRPr="00EA57C3" w:rsidRDefault="005E6F16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Joseph B, Ram D. Efficacy of Video-Assisted Teaching on Learning Needs of Children </w:t>
      </w:r>
      <w:proofErr w:type="gram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nd</w:t>
      </w:r>
      <w:proofErr w:type="gram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Literacy of Attention Deficit Hyperactivity Disorder Among Teacher Trainees in South India. International Journal of Nursing Education. 2022 Oct 17;14(4):20-5.</w:t>
      </w:r>
    </w:p>
    <w:p w14:paraId="61148D6C" w14:textId="6FC25C1E" w:rsidR="005E6F16" w:rsidRPr="00EA57C3" w:rsidRDefault="005E6F16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>Mushtaq NF, Ram D, Mukherjee P, Khan NA. Neurocognitive Impact of ADHD in Children with Learning Disability: A Comparative Study. Psychological Studies. 2022 Dec;67(4):441-6.</w:t>
      </w:r>
    </w:p>
    <w:p w14:paraId="0E54E9C1" w14:textId="1502EBB6" w:rsidR="005E6F16" w:rsidRPr="00EA57C3" w:rsidRDefault="005E6F16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ammar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MA, Ram D, Almansour IA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jammaz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AS. Level and relationships of academic skills and family functions with academic performance during Covid 19 pandemic. The Egyptian Journal of Neurology, Psychiatry and Neurosurgery. 2022 Dec;58(1):1-6.</w:t>
      </w:r>
    </w:p>
    <w:p w14:paraId="2C195885" w14:textId="177D401D" w:rsidR="005E6F16" w:rsidRPr="00EA57C3" w:rsidRDefault="005E6F16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ammar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MA, Ram D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warthan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HA, Almutairi FA, Alobaidi AM. Relationships of academic expectation stress &amp; self-efficacy, efficacy for self-regulated learning with academic performance during Covid pandemic. International Journal of Health and Allied Sciences. 2022;11(1):17.</w:t>
      </w:r>
    </w:p>
    <w:p w14:paraId="3B115A9F" w14:textId="32410EA9" w:rsidR="005E6F16" w:rsidRPr="00087975" w:rsidRDefault="005E6F16" w:rsidP="00966D4F">
      <w:pPr>
        <w:pStyle w:val="NoSpacing"/>
        <w:widowControl w:val="0"/>
        <w:numPr>
          <w:ilvl w:val="0"/>
          <w:numId w:val="1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Ram D, Mathew A, </w:t>
      </w:r>
      <w:proofErr w:type="spellStart"/>
      <w:r w:rsidRPr="00EA57C3">
        <w:rPr>
          <w:rFonts w:ascii="Arial" w:hAnsi="Arial" w:cs="Arial"/>
          <w:sz w:val="20"/>
          <w:szCs w:val="20"/>
          <w:shd w:val="clear" w:color="auto" w:fill="FFFFFF"/>
        </w:rPr>
        <w:t>Alammar</w:t>
      </w:r>
      <w:proofErr w:type="spellEnd"/>
      <w:r w:rsidRPr="00EA57C3">
        <w:rPr>
          <w:rFonts w:ascii="Arial" w:hAnsi="Arial" w:cs="Arial"/>
          <w:sz w:val="20"/>
          <w:szCs w:val="20"/>
          <w:shd w:val="clear" w:color="auto" w:fill="FFFFFF"/>
        </w:rPr>
        <w:t xml:space="preserve"> MA. Understanding suicide and its prevention in the Indian context: Mental Health Perspective. International Journal of Health and Allied Sciences. 2022;11(1):19.</w:t>
      </w:r>
    </w:p>
    <w:p w14:paraId="4DE94C55" w14:textId="77777777" w:rsidR="00087975" w:rsidRPr="009C5FF0" w:rsidRDefault="00087975" w:rsidP="00087975">
      <w:pPr>
        <w:pStyle w:val="ListParagraph"/>
        <w:numPr>
          <w:ilvl w:val="0"/>
          <w:numId w:val="13"/>
        </w:numPr>
        <w:spacing w:after="160" w:line="300" w:lineRule="atLeast"/>
        <w:rPr>
          <w:rFonts w:asciiTheme="majorBidi" w:hAnsiTheme="majorBidi" w:cstheme="majorBidi"/>
          <w:sz w:val="20"/>
          <w:szCs w:val="20"/>
        </w:rPr>
      </w:pPr>
      <w:r w:rsidRPr="009C5FF0">
        <w:rPr>
          <w:rFonts w:asciiTheme="majorBidi" w:hAnsiTheme="majorBidi" w:cstheme="majorBidi"/>
          <w:color w:val="353535"/>
          <w:sz w:val="20"/>
          <w:szCs w:val="20"/>
          <w:shd w:val="clear" w:color="auto" w:fill="FFFFFF"/>
        </w:rPr>
        <w:t>Ram, Dushad; Mathew, Akash</w:t>
      </w:r>
      <w:r w:rsidRPr="009C5FF0">
        <w:rPr>
          <w:rFonts w:asciiTheme="majorBidi" w:hAnsiTheme="majorBidi" w:cstheme="majorBidi"/>
          <w:color w:val="353535"/>
          <w:sz w:val="20"/>
          <w:szCs w:val="20"/>
          <w:shd w:val="clear" w:color="auto" w:fill="FFFFFF"/>
          <w:vertAlign w:val="superscript"/>
        </w:rPr>
        <w:t>1</w:t>
      </w:r>
      <w:r w:rsidRPr="009C5FF0">
        <w:rPr>
          <w:rFonts w:asciiTheme="majorBidi" w:hAnsiTheme="majorBidi" w:cstheme="majorBidi"/>
          <w:color w:val="353535"/>
          <w:sz w:val="20"/>
          <w:szCs w:val="20"/>
          <w:shd w:val="clear" w:color="auto" w:fill="FFFFFF"/>
        </w:rPr>
        <w:t>. Social Psychiatry amid Biological Psychiatry and Indian Perspective. Indian Journal of Social Psychiatry (</w:t>
      </w:r>
      <w:proofErr w:type="gramStart"/>
      <w:r w:rsidRPr="009C5FF0">
        <w:rPr>
          <w:rFonts w:asciiTheme="majorBidi" w:hAnsiTheme="majorBidi" w:cstheme="majorBidi"/>
          <w:color w:val="353535"/>
          <w:sz w:val="20"/>
          <w:szCs w:val="20"/>
          <w:shd w:val="clear" w:color="auto" w:fill="FFFFFF"/>
        </w:rPr>
        <w:t>):,</w:t>
      </w:r>
      <w:proofErr w:type="gramEnd"/>
      <w:r w:rsidRPr="009C5FF0">
        <w:rPr>
          <w:rFonts w:asciiTheme="majorBidi" w:hAnsiTheme="majorBidi" w:cstheme="majorBidi"/>
          <w:color w:val="353535"/>
          <w:sz w:val="20"/>
          <w:szCs w:val="20"/>
          <w:shd w:val="clear" w:color="auto" w:fill="FFFFFF"/>
        </w:rPr>
        <w:t xml:space="preserve"> July 08, 2023. | DOI: 10.4103/ijsp.ijsp_210_21</w:t>
      </w:r>
    </w:p>
    <w:p w14:paraId="0A22295B" w14:textId="77777777" w:rsidR="00087975" w:rsidRPr="009C5FF0" w:rsidRDefault="00087975" w:rsidP="00087975">
      <w:pPr>
        <w:pStyle w:val="ListParagraph"/>
        <w:numPr>
          <w:ilvl w:val="0"/>
          <w:numId w:val="13"/>
        </w:numPr>
        <w:spacing w:after="160" w:line="300" w:lineRule="atLeast"/>
        <w:rPr>
          <w:rFonts w:asciiTheme="majorBidi" w:hAnsiTheme="majorBidi" w:cstheme="majorBidi"/>
          <w:sz w:val="20"/>
          <w:szCs w:val="20"/>
        </w:rPr>
      </w:pPr>
      <w:r w:rsidRPr="009C5FF0">
        <w:rPr>
          <w:rFonts w:asciiTheme="majorBidi" w:hAnsiTheme="majorBidi" w:cstheme="majorBidi"/>
          <w:color w:val="353535"/>
          <w:sz w:val="20"/>
          <w:szCs w:val="20"/>
          <w:shd w:val="clear" w:color="auto" w:fill="FFFFFF"/>
        </w:rPr>
        <w:t xml:space="preserve"> </w:t>
      </w:r>
      <w:r w:rsidRPr="009C5FF0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 xml:space="preserve">Ram D. Treatment burden, not health risk attitude associated with adherence inpatients with mental illness in South </w:t>
      </w:r>
      <w:proofErr w:type="spellStart"/>
      <w:r w:rsidRPr="009C5FF0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>Indiapatients</w:t>
      </w:r>
      <w:proofErr w:type="spellEnd"/>
      <w:r w:rsidRPr="009C5FF0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 xml:space="preserve"> with mental illness in South India. International Journal of Medicine and Allied Health Sciences. 2023 Jun 14;11(3):243-349.</w:t>
      </w:r>
    </w:p>
    <w:p w14:paraId="5B993EAE" w14:textId="77777777" w:rsidR="00087975" w:rsidRPr="009C5FF0" w:rsidRDefault="00087975" w:rsidP="00087975">
      <w:pPr>
        <w:pStyle w:val="ListParagraph"/>
        <w:numPr>
          <w:ilvl w:val="0"/>
          <w:numId w:val="13"/>
        </w:numPr>
        <w:spacing w:after="160" w:line="300" w:lineRule="atLeast"/>
        <w:rPr>
          <w:rFonts w:asciiTheme="majorBidi" w:hAnsiTheme="majorBidi" w:cstheme="majorBidi"/>
          <w:sz w:val="20"/>
          <w:szCs w:val="20"/>
        </w:rPr>
      </w:pPr>
      <w:r w:rsidRPr="009C5FF0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>Almarshad</w:t>
      </w:r>
      <w:proofErr w:type="spellEnd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 xml:space="preserve"> F, </w:t>
      </w:r>
      <w:proofErr w:type="spellStart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>Alaklabi</w:t>
      </w:r>
      <w:proofErr w:type="spellEnd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 xml:space="preserve"> A, </w:t>
      </w:r>
      <w:proofErr w:type="spellStart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>Raizah</w:t>
      </w:r>
      <w:proofErr w:type="spellEnd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 xml:space="preserve"> AA, AlZahrani Y, </w:t>
      </w:r>
      <w:proofErr w:type="spellStart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>Aljohani</w:t>
      </w:r>
      <w:proofErr w:type="spellEnd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 xml:space="preserve"> SA, AlShammari RK, Al-</w:t>
      </w:r>
      <w:proofErr w:type="spellStart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>Mahlawi</w:t>
      </w:r>
      <w:proofErr w:type="spellEnd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 xml:space="preserve"> AS, </w:t>
      </w:r>
      <w:proofErr w:type="spellStart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>Alahmary</w:t>
      </w:r>
      <w:proofErr w:type="spellEnd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 xml:space="preserve"> AA, </w:t>
      </w:r>
      <w:proofErr w:type="spellStart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>Almegren</w:t>
      </w:r>
      <w:proofErr w:type="spellEnd"/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 xml:space="preserve"> M, Ram D. Diagnostic approach and use of CTPA in patients with suspected pulmonary embolism in an emergency department in Saudi Arabia. Blood Res. 2023 Mar 31;58(1):51-60. </w:t>
      </w:r>
    </w:p>
    <w:p w14:paraId="21068303" w14:textId="6E845B11" w:rsidR="00087975" w:rsidRPr="009C5FF0" w:rsidRDefault="00087975" w:rsidP="00087975">
      <w:pPr>
        <w:pStyle w:val="ListParagraph"/>
        <w:numPr>
          <w:ilvl w:val="0"/>
          <w:numId w:val="13"/>
        </w:numPr>
        <w:spacing w:after="160" w:line="300" w:lineRule="atLeast"/>
        <w:rPr>
          <w:rFonts w:asciiTheme="majorBidi" w:hAnsiTheme="majorBidi" w:cstheme="majorBidi"/>
          <w:sz w:val="20"/>
          <w:szCs w:val="20"/>
        </w:rPr>
      </w:pPr>
      <w:r w:rsidRPr="009C5FF0">
        <w:rPr>
          <w:rFonts w:asciiTheme="majorBidi" w:hAnsiTheme="majorBidi" w:cstheme="majorBidi"/>
          <w:color w:val="212121"/>
          <w:sz w:val="20"/>
          <w:szCs w:val="20"/>
          <w:shd w:val="clear" w:color="auto" w:fill="FFFFFF"/>
        </w:rPr>
        <w:t xml:space="preserve"> </w:t>
      </w:r>
      <w:r w:rsidRPr="009C5FF0">
        <w:rPr>
          <w:rFonts w:asciiTheme="majorBidi" w:hAnsiTheme="majorBidi" w:cstheme="majorBidi"/>
          <w:color w:val="242021"/>
          <w:sz w:val="20"/>
          <w:szCs w:val="20"/>
        </w:rPr>
        <w:t xml:space="preserve">Ram D, Joseph B, Mushtaq NF, </w:t>
      </w:r>
      <w:proofErr w:type="spellStart"/>
      <w:r w:rsidRPr="009C5FF0">
        <w:rPr>
          <w:rFonts w:asciiTheme="majorBidi" w:hAnsiTheme="majorBidi" w:cstheme="majorBidi"/>
          <w:color w:val="242021"/>
          <w:sz w:val="20"/>
          <w:szCs w:val="20"/>
        </w:rPr>
        <w:t>Gopegowda</w:t>
      </w:r>
      <w:proofErr w:type="spellEnd"/>
      <w:r w:rsidRPr="009C5FF0">
        <w:rPr>
          <w:rFonts w:asciiTheme="majorBidi" w:hAnsiTheme="majorBidi" w:cstheme="majorBidi"/>
          <w:color w:val="242021"/>
          <w:sz w:val="20"/>
          <w:szCs w:val="20"/>
        </w:rPr>
        <w:t xml:space="preserve"> SM, Mathew A. Resilience and Vulnerability: Understanding Distress Tolerance and Mindfulness among Tribals with Alcohol Use Disorder in India. J Sci Soc </w:t>
      </w:r>
      <w:proofErr w:type="gramStart"/>
      <w:r w:rsidRPr="009C5FF0">
        <w:rPr>
          <w:rFonts w:asciiTheme="majorBidi" w:hAnsiTheme="majorBidi" w:cstheme="majorBidi"/>
          <w:color w:val="242021"/>
          <w:sz w:val="20"/>
          <w:szCs w:val="20"/>
        </w:rPr>
        <w:t>2023;XX</w:t>
      </w:r>
      <w:proofErr w:type="gramEnd"/>
      <w:r w:rsidRPr="009C5FF0">
        <w:rPr>
          <w:rFonts w:asciiTheme="majorBidi" w:hAnsiTheme="majorBidi" w:cstheme="majorBidi"/>
          <w:color w:val="242021"/>
          <w:sz w:val="20"/>
          <w:szCs w:val="20"/>
        </w:rPr>
        <w:t>:XX-XX</w:t>
      </w:r>
      <w:r>
        <w:rPr>
          <w:rFonts w:asciiTheme="majorBidi" w:hAnsiTheme="majorBidi" w:cstheme="majorBidi"/>
          <w:color w:val="242021"/>
          <w:sz w:val="20"/>
          <w:szCs w:val="20"/>
        </w:rPr>
        <w:t>( In press)</w:t>
      </w:r>
    </w:p>
    <w:p w14:paraId="11DCCFDA" w14:textId="4F43D2A1" w:rsidR="00087975" w:rsidRDefault="00087975" w:rsidP="00087975">
      <w:pPr>
        <w:pStyle w:val="ListParagraph"/>
        <w:numPr>
          <w:ilvl w:val="0"/>
          <w:numId w:val="13"/>
        </w:numPr>
        <w:spacing w:after="160" w:line="300" w:lineRule="atLeast"/>
        <w:rPr>
          <w:rFonts w:asciiTheme="majorBidi" w:hAnsiTheme="majorBidi" w:cstheme="majorBidi"/>
          <w:sz w:val="20"/>
          <w:szCs w:val="20"/>
        </w:rPr>
      </w:pPr>
      <w:r w:rsidRPr="009C5FF0">
        <w:rPr>
          <w:rFonts w:asciiTheme="majorBidi" w:hAnsiTheme="majorBidi" w:cstheme="majorBidi"/>
          <w:color w:val="242021"/>
          <w:sz w:val="20"/>
          <w:szCs w:val="20"/>
        </w:rPr>
        <w:t xml:space="preserve"> </w:t>
      </w:r>
      <w:r w:rsidRPr="009C5FF0">
        <w:rPr>
          <w:rFonts w:asciiTheme="majorBidi" w:hAnsiTheme="majorBidi" w:cstheme="majorBidi"/>
          <w:color w:val="000000"/>
          <w:sz w:val="20"/>
          <w:szCs w:val="20"/>
        </w:rPr>
        <w:t xml:space="preserve">Ram D, </w:t>
      </w:r>
      <w:proofErr w:type="spellStart"/>
      <w:proofErr w:type="gramStart"/>
      <w:r w:rsidRPr="009C5FF0">
        <w:rPr>
          <w:rFonts w:asciiTheme="majorBidi" w:hAnsiTheme="majorBidi" w:cstheme="majorBidi"/>
          <w:color w:val="000000"/>
          <w:sz w:val="20"/>
          <w:szCs w:val="20"/>
        </w:rPr>
        <w:t>Alammar</w:t>
      </w:r>
      <w:proofErr w:type="spellEnd"/>
      <w:r w:rsidRPr="009C5FF0">
        <w:rPr>
          <w:rFonts w:asciiTheme="majorBidi" w:hAnsiTheme="majorBidi" w:cstheme="majorBidi"/>
          <w:color w:val="000000"/>
          <w:sz w:val="20"/>
          <w:szCs w:val="20"/>
        </w:rPr>
        <w:t xml:space="preserve">  MA</w:t>
      </w:r>
      <w:proofErr w:type="gramEnd"/>
      <w:r w:rsidRPr="009C5FF0">
        <w:rPr>
          <w:rFonts w:asciiTheme="majorBidi" w:hAnsiTheme="majorBidi" w:cstheme="majorBidi"/>
          <w:color w:val="000000"/>
          <w:sz w:val="20"/>
          <w:szCs w:val="20"/>
        </w:rPr>
        <w:t>,  Mathew A,   Alharbi</w:t>
      </w:r>
      <w:r w:rsidRPr="009C5FF0">
        <w:rPr>
          <w:rFonts w:asciiTheme="majorBidi" w:hAnsiTheme="majorBidi" w:cstheme="majorBidi"/>
          <w:sz w:val="20"/>
          <w:szCs w:val="20"/>
        </w:rPr>
        <w:t xml:space="preserve"> HY. Stark contrast in prevalence and correlates of mental disorder in the Arabic and Indian populations. Int j health allied </w:t>
      </w:r>
      <w:proofErr w:type="gramStart"/>
      <w:r w:rsidRPr="009C5FF0">
        <w:rPr>
          <w:rFonts w:asciiTheme="majorBidi" w:hAnsiTheme="majorBidi" w:cstheme="majorBidi"/>
          <w:sz w:val="20"/>
          <w:szCs w:val="20"/>
        </w:rPr>
        <w:t>sci.</w:t>
      </w:r>
      <w:r>
        <w:rPr>
          <w:rFonts w:asciiTheme="majorBidi" w:hAnsiTheme="majorBidi" w:cstheme="majorBidi"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sz w:val="20"/>
          <w:szCs w:val="20"/>
        </w:rPr>
        <w:t>in press)</w:t>
      </w:r>
    </w:p>
    <w:p w14:paraId="66C93185" w14:textId="77777777" w:rsidR="00087975" w:rsidRPr="00EA57C3" w:rsidRDefault="00087975" w:rsidP="00087975">
      <w:pPr>
        <w:pStyle w:val="NoSpacing"/>
        <w:widowControl w:val="0"/>
        <w:spacing w:line="360" w:lineRule="auto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</w:p>
    <w:bookmarkEnd w:id="0"/>
    <w:p w14:paraId="6579B86A" w14:textId="77777777" w:rsidR="00EA57C3" w:rsidRDefault="00EA57C3" w:rsidP="00EE2F17">
      <w:pPr>
        <w:pStyle w:val="NoSpacing"/>
        <w:widowControl w:val="0"/>
        <w:spacing w:line="360" w:lineRule="auto"/>
        <w:ind w:left="360"/>
        <w:rPr>
          <w:rStyle w:val="fontstyle01"/>
          <w:rFonts w:asciiTheme="minorHAnsi" w:hAnsiTheme="minorHAnsi" w:cstheme="minorHAnsi"/>
          <w:color w:val="auto"/>
          <w:sz w:val="24"/>
          <w:szCs w:val="24"/>
        </w:rPr>
      </w:pPr>
    </w:p>
    <w:p w14:paraId="57804FA0" w14:textId="72B00341" w:rsidR="00EE2F17" w:rsidRPr="00EA57C3" w:rsidRDefault="00EE2F17" w:rsidP="00EE2F17">
      <w:pPr>
        <w:pStyle w:val="NoSpacing"/>
        <w:widowControl w:val="0"/>
        <w:spacing w:line="360" w:lineRule="auto"/>
        <w:ind w:left="360"/>
        <w:rPr>
          <w:rStyle w:val="fontstyle01"/>
          <w:rFonts w:asciiTheme="minorHAnsi" w:eastAsia="Verdana" w:hAnsiTheme="minorHAnsi" w:cstheme="minorHAnsi"/>
          <w:b w:val="0"/>
          <w:bCs w:val="0"/>
          <w:color w:val="auto"/>
          <w:sz w:val="24"/>
          <w:szCs w:val="24"/>
        </w:rPr>
      </w:pPr>
      <w:r w:rsidRPr="00EA57C3">
        <w:rPr>
          <w:rStyle w:val="fontstyle01"/>
          <w:rFonts w:asciiTheme="minorHAnsi" w:hAnsiTheme="minorHAnsi" w:cstheme="minorHAnsi"/>
          <w:color w:val="auto"/>
          <w:sz w:val="24"/>
          <w:szCs w:val="24"/>
        </w:rPr>
        <w:t xml:space="preserve">BOOKS- CHAPTERS  </w:t>
      </w:r>
    </w:p>
    <w:p w14:paraId="707B94F9" w14:textId="77777777" w:rsidR="00EE2F17" w:rsidRPr="00EA57C3" w:rsidRDefault="00EE2F17" w:rsidP="00EE2F17">
      <w:pPr>
        <w:pStyle w:val="NoSpacing"/>
        <w:widowControl w:val="0"/>
        <w:numPr>
          <w:ilvl w:val="0"/>
          <w:numId w:val="14"/>
        </w:numPr>
        <w:spacing w:line="360" w:lineRule="auto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Rao TSS, Abhijith HR. Mental Health &amp; Sexuality in Old age. In Rao TSS. Editor, Intimacy Matters: Elderly Sexuality, pp 159-190.2011</w:t>
      </w:r>
    </w:p>
    <w:p w14:paraId="500F0B38" w14:textId="2732AFE2" w:rsidR="00EE2F17" w:rsidRPr="00EA57C3" w:rsidRDefault="00EE2F17" w:rsidP="00EE2F17">
      <w:pPr>
        <w:pStyle w:val="NoSpacing"/>
        <w:widowControl w:val="0"/>
        <w:numPr>
          <w:ilvl w:val="0"/>
          <w:numId w:val="14"/>
        </w:numPr>
        <w:spacing w:line="360" w:lineRule="auto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Tandon A, Darsan MS, Payel R. Understanding of Human Emotions. In Rao T.S.S. (eds), Psychiatry in India - Training &amp; Trainer Centre, (1st edition</w:t>
      </w:r>
      <w:r w:rsidR="00212BC9" w:rsidRPr="00EA57C3">
        <w:rPr>
          <w:rFonts w:eastAsia="Verdana" w:cstheme="minorHAnsi"/>
          <w:sz w:val="24"/>
          <w:szCs w:val="24"/>
        </w:rPr>
        <w:t>), Indian</w:t>
      </w:r>
      <w:r w:rsidRPr="00EA57C3">
        <w:rPr>
          <w:rFonts w:eastAsia="Verdana" w:cstheme="minorHAnsi"/>
          <w:sz w:val="24"/>
          <w:szCs w:val="24"/>
        </w:rPr>
        <w:t xml:space="preserve"> Psychiatric </w:t>
      </w:r>
      <w:r w:rsidRPr="00EA57C3">
        <w:rPr>
          <w:rFonts w:eastAsia="Verdana" w:cstheme="minorHAnsi"/>
          <w:sz w:val="24"/>
          <w:szCs w:val="24"/>
        </w:rPr>
        <w:lastRenderedPageBreak/>
        <w:t>Association Publication, 421-440, 2011</w:t>
      </w:r>
    </w:p>
    <w:p w14:paraId="6C2E396F" w14:textId="77777777" w:rsidR="00EE2F17" w:rsidRPr="00EA57C3" w:rsidRDefault="00EE2F17" w:rsidP="00EE2F17">
      <w:pPr>
        <w:pStyle w:val="NoSpacing"/>
        <w:widowControl w:val="0"/>
        <w:numPr>
          <w:ilvl w:val="0"/>
          <w:numId w:val="14"/>
        </w:numPr>
        <w:spacing w:line="360" w:lineRule="auto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Tandon A, Pandey A. Non –Traditional Relationships in Elderly Sexuality. In Rao TSS Editor, The Book Intimacy Matters: Elderly Sexuality, Indian Psychiatric Association Publication, pp 231 - 258.2011</w:t>
      </w:r>
    </w:p>
    <w:p w14:paraId="445E4C36" w14:textId="77777777" w:rsidR="00EE2F17" w:rsidRPr="00EA57C3" w:rsidRDefault="00EE2F17" w:rsidP="00EE2F17">
      <w:pPr>
        <w:pStyle w:val="NoSpacing"/>
        <w:widowControl w:val="0"/>
        <w:numPr>
          <w:ilvl w:val="0"/>
          <w:numId w:val="14"/>
        </w:numPr>
        <w:spacing w:line="360" w:lineRule="auto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Munda S, Ram D. Psychiatric Emergencies: Recognition &amp; General Management in Psychiatric &amp; Medical set-up. In Rao T.S.S. (eds), Psychiatry in India - Training &amp; Trainer Centre, Indian Psychiatric Association Publication (1st Edition), pp.467-481.2011</w:t>
      </w:r>
    </w:p>
    <w:p w14:paraId="709E9B3E" w14:textId="77777777" w:rsidR="00EE2F17" w:rsidRPr="00EA57C3" w:rsidRDefault="00EE2F17" w:rsidP="00EE2F17">
      <w:pPr>
        <w:pStyle w:val="NoSpacing"/>
        <w:widowControl w:val="0"/>
        <w:numPr>
          <w:ilvl w:val="0"/>
          <w:numId w:val="14"/>
        </w:numPr>
        <w:spacing w:line="360" w:lineRule="auto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Rao TSS, Raman R. Living Relationship (Cohabitation) -More Challenging Than Marriage? In Rao TSS editor, Art of Psychiatry: Relationship Matters, Indian Association of Private Psychiatric Publication, pp157-176.2011</w:t>
      </w:r>
    </w:p>
    <w:p w14:paraId="0FB67B62" w14:textId="414FAE45" w:rsidR="00EE2F17" w:rsidRPr="00EA57C3" w:rsidRDefault="00EE2F17" w:rsidP="00EE2F17">
      <w:pPr>
        <w:pStyle w:val="NoSpacing"/>
        <w:widowControl w:val="0"/>
        <w:numPr>
          <w:ilvl w:val="0"/>
          <w:numId w:val="14"/>
        </w:numPr>
        <w:spacing w:line="360" w:lineRule="auto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Tandon A, Rao TSS, Ram D. Relevance of Forensic Psychiatry in Postgraduate Training. In Rao T.S.S. (eds), Psychiatry in India - Training &amp; Trainer Centre, (1st edition</w:t>
      </w:r>
      <w:r w:rsidR="00212BC9" w:rsidRPr="00EA57C3">
        <w:rPr>
          <w:rFonts w:eastAsia="Verdana" w:cstheme="minorHAnsi"/>
          <w:sz w:val="24"/>
          <w:szCs w:val="24"/>
        </w:rPr>
        <w:t>), Indian</w:t>
      </w:r>
      <w:r w:rsidRPr="00EA57C3">
        <w:rPr>
          <w:rFonts w:eastAsia="Verdana" w:cstheme="minorHAnsi"/>
          <w:sz w:val="24"/>
          <w:szCs w:val="24"/>
        </w:rPr>
        <w:t xml:space="preserve"> Psychiatric Association Publication, 277-310, 2011</w:t>
      </w:r>
    </w:p>
    <w:p w14:paraId="66A81AC4" w14:textId="77777777" w:rsidR="00EE2F17" w:rsidRPr="00EA57C3" w:rsidRDefault="00EE2F17" w:rsidP="00EE2F17">
      <w:pPr>
        <w:pStyle w:val="NoSpacing"/>
        <w:widowControl w:val="0"/>
        <w:numPr>
          <w:ilvl w:val="0"/>
          <w:numId w:val="14"/>
        </w:numPr>
        <w:spacing w:line="360" w:lineRule="auto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, Darshan MS, Karthik KN. Future Challenges in Psychiatry. In: Rao TS, Indla V, Reddy IR, Editors. Career Planning for Young Psychiatrists: What You Don’t Learn at College. Indian Journal of Psychiatry; 2012; 159-165.</w:t>
      </w:r>
    </w:p>
    <w:p w14:paraId="5A17CBEF" w14:textId="77777777" w:rsidR="00EE2F17" w:rsidRPr="00EA57C3" w:rsidRDefault="00EE2F17" w:rsidP="00EE2F17">
      <w:pPr>
        <w:pStyle w:val="NoSpacing"/>
        <w:widowControl w:val="0"/>
        <w:numPr>
          <w:ilvl w:val="0"/>
          <w:numId w:val="14"/>
        </w:numPr>
        <w:spacing w:line="360" w:lineRule="auto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Ram D. Psychotropic medication and sexual dysfunction. In: Rao TS, Editors. JSS handbook of sexual medicine for undergraduates. In press.</w:t>
      </w:r>
    </w:p>
    <w:p w14:paraId="5DF77DE4" w14:textId="77777777" w:rsidR="00EE2F17" w:rsidRPr="00EA57C3" w:rsidRDefault="00EE2F17" w:rsidP="00EE2F17">
      <w:pPr>
        <w:spacing w:line="360" w:lineRule="auto"/>
        <w:rPr>
          <w:rStyle w:val="fontstyle21"/>
          <w:rFonts w:asciiTheme="minorHAnsi" w:hAnsiTheme="minorHAnsi" w:cstheme="minorHAnsi"/>
          <w:color w:val="auto"/>
          <w:sz w:val="24"/>
          <w:szCs w:val="24"/>
        </w:rPr>
      </w:pPr>
    </w:p>
    <w:p w14:paraId="7AA58D82" w14:textId="77777777" w:rsidR="00EE2F17" w:rsidRPr="00EA57C3" w:rsidRDefault="00EE2F17" w:rsidP="00EE2F17">
      <w:pPr>
        <w:spacing w:line="360" w:lineRule="auto"/>
        <w:rPr>
          <w:rStyle w:val="fontstyle21"/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EA57C3">
        <w:rPr>
          <w:rStyle w:val="fontstyle21"/>
          <w:rFonts w:asciiTheme="minorHAnsi" w:hAnsiTheme="minorHAnsi" w:cstheme="minorHAnsi"/>
          <w:b/>
          <w:bCs/>
          <w:color w:val="auto"/>
          <w:sz w:val="24"/>
          <w:szCs w:val="24"/>
        </w:rPr>
        <w:t>Paper Presentations</w:t>
      </w:r>
    </w:p>
    <w:p w14:paraId="3C32B3D4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Sub-</w:t>
      </w:r>
      <w:proofErr w:type="spellStart"/>
      <w:r w:rsidRPr="00EA57C3">
        <w:rPr>
          <w:rFonts w:eastAsia="Verdana" w:cstheme="minorHAnsi"/>
          <w:sz w:val="24"/>
          <w:szCs w:val="24"/>
        </w:rPr>
        <w:t>Syndromal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Symptoms in Remitted Bipolar Disorder at International Conference of Somatic Inkblot Society held at RINPAS –Ranchi, India in 2008</w:t>
      </w:r>
    </w:p>
    <w:p w14:paraId="0029B2BF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Perception of Suicide Prevention Following Recovery from Suicidal Attempt at 21st Annual Conference of Indian Psychiatric Society- Karnataka Branch on20&amp;21 August 2011</w:t>
      </w:r>
    </w:p>
    <w:p w14:paraId="5ABAFDFC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Soft Neurological Sign, Whole Blood Thiamine Level &amp; Severity of Alcohol Withdrawal in Patient with Alcohol Dependence at National Conference of Indian Journal of Psychiatry – ANCIPS 2012</w:t>
      </w:r>
    </w:p>
    <w:p w14:paraId="52AE9A05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Process of First Suicidal Attempt &amp; its Correlates at National Conference of Indian Journal of </w:t>
      </w:r>
      <w:r w:rsidRPr="00EA57C3">
        <w:rPr>
          <w:rFonts w:eastAsia="Verdana" w:cstheme="minorHAnsi"/>
          <w:sz w:val="24"/>
          <w:szCs w:val="24"/>
        </w:rPr>
        <w:lastRenderedPageBreak/>
        <w:t>Psychiatry – ANCIPS 2013</w:t>
      </w:r>
    </w:p>
    <w:p w14:paraId="0F578225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International Association of Suicide Prevention on Process of Suicidal Attempt &amp;Perception Regarding Prevention of Suicide After a Suicide Attempt at Chennai on 30 November 2012</w:t>
      </w:r>
    </w:p>
    <w:p w14:paraId="2B286E21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World Psychiatric Association Regional Congress on 26th September 2015 on Burden of family Caregiving &amp;Medication Adherence in Women with Mental Illness at Kochi</w:t>
      </w:r>
    </w:p>
    <w:p w14:paraId="4915B3AA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World Psychiatric Association Regional Congress on 26th September 2015 on Distress Tolerance, Psychosocial </w:t>
      </w:r>
      <w:proofErr w:type="gramStart"/>
      <w:r w:rsidRPr="00EA57C3">
        <w:rPr>
          <w:rFonts w:eastAsia="Verdana" w:cstheme="minorHAnsi"/>
          <w:sz w:val="24"/>
          <w:szCs w:val="24"/>
        </w:rPr>
        <w:t>Burden</w:t>
      </w:r>
      <w:proofErr w:type="gramEnd"/>
      <w:r w:rsidRPr="00EA57C3">
        <w:rPr>
          <w:rFonts w:eastAsia="Verdana" w:cstheme="minorHAnsi"/>
          <w:sz w:val="24"/>
          <w:szCs w:val="24"/>
        </w:rPr>
        <w:t xml:space="preserve"> and its Relationship with Self-management of Health in Women with Mental Illness at Kochi</w:t>
      </w:r>
    </w:p>
    <w:p w14:paraId="609A6C21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Symposium at 22nd Congress of the World Association of Social Psychiatry on 3rd December 2016 in New Delhi</w:t>
      </w:r>
    </w:p>
    <w:p w14:paraId="1F3312FE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68th Annual National Conference-Indian Psychiatric Society (ANCIPS 2016) on Barriers to Help Seeking Behavior in Patient with Headache on 23rd January 2016 in Pune</w:t>
      </w:r>
    </w:p>
    <w:p w14:paraId="056C6E6C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68th Annual National Conference-Indian Psychiatric Society (ANCIPS 2016) on Pain Catastrophizing, Disability &amp; its Relationships with Suicidality on 24th January 2016 in Pune</w:t>
      </w:r>
    </w:p>
    <w:p w14:paraId="2BD4D80A" w14:textId="52D175ED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69th Annual National Conference-Indian Psychiatric Society (ANCIPS </w:t>
      </w:r>
      <w:r w:rsidR="00212BC9" w:rsidRPr="00EA57C3">
        <w:rPr>
          <w:rFonts w:eastAsia="Verdana" w:cstheme="minorHAnsi"/>
          <w:sz w:val="24"/>
          <w:szCs w:val="24"/>
        </w:rPr>
        <w:t>2017) on</w:t>
      </w:r>
      <w:r w:rsidRPr="00EA57C3">
        <w:rPr>
          <w:rFonts w:eastAsia="Verdana" w:cstheme="minorHAnsi"/>
          <w:sz w:val="24"/>
          <w:szCs w:val="24"/>
        </w:rPr>
        <w:t xml:space="preserve"> Study of Relationships between Depression Literacy &amp; Medication Adherence in Patient with Depression on 7th January 2017 at Raipur, Chhattisgarh</w:t>
      </w:r>
    </w:p>
    <w:p w14:paraId="1F70B0F5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70th Annual National Conference-Indian Psychiatric Society (ANCIPS 2018) on A Study of Attitude Towards Medication and medical help-seeking among medical and pharmacy students on 6th February 2018 at Kanke, Ranchi, Jharkhand</w:t>
      </w:r>
    </w:p>
    <w:p w14:paraId="414158C2" w14:textId="77777777" w:rsidR="00EE2F17" w:rsidRPr="00EA57C3" w:rsidRDefault="00EE2F17" w:rsidP="00EE2F17">
      <w:pPr>
        <w:pStyle w:val="NoSpacing"/>
        <w:widowControl w:val="0"/>
        <w:numPr>
          <w:ilvl w:val="0"/>
          <w:numId w:val="10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70th Annual National Conference-Indian Psychiatric Society (ANCIPS 2018) on Suicide &amp; Depression Literacy among Health Professions’ Students in Tertiary Care Centre in South India on 7th February 2018 at Kanke, Ranchi, Jharkhand.</w:t>
      </w:r>
    </w:p>
    <w:p w14:paraId="02F6D555" w14:textId="77777777" w:rsidR="00EE2F17" w:rsidRPr="00EA57C3" w:rsidRDefault="00EE2F17" w:rsidP="00EE2F17">
      <w:pPr>
        <w:spacing w:line="360" w:lineRule="auto"/>
        <w:rPr>
          <w:rStyle w:val="fontstyle21"/>
          <w:rFonts w:asciiTheme="minorHAnsi" w:hAnsiTheme="minorHAnsi" w:cstheme="minorHAnsi"/>
          <w:color w:val="auto"/>
          <w:sz w:val="24"/>
          <w:szCs w:val="24"/>
        </w:rPr>
      </w:pPr>
    </w:p>
    <w:p w14:paraId="5262E2F6" w14:textId="7BC95092" w:rsidR="00EE2F17" w:rsidRPr="00EA57C3" w:rsidRDefault="00EE2F17" w:rsidP="00EE2F17">
      <w:pPr>
        <w:spacing w:line="360" w:lineRule="auto"/>
        <w:rPr>
          <w:rStyle w:val="fontstyle21"/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EA57C3">
        <w:rPr>
          <w:rStyle w:val="fontstyle21"/>
          <w:rFonts w:asciiTheme="minorHAnsi" w:hAnsiTheme="minorHAnsi" w:cstheme="minorHAnsi"/>
          <w:b/>
          <w:bCs/>
          <w:color w:val="auto"/>
          <w:sz w:val="24"/>
          <w:szCs w:val="24"/>
        </w:rPr>
        <w:t>Other presentations</w:t>
      </w:r>
    </w:p>
    <w:p w14:paraId="36A9E358" w14:textId="77777777" w:rsidR="00EE2F17" w:rsidRPr="00EA57C3" w:rsidRDefault="00EE2F17" w:rsidP="00EE2F17">
      <w:pPr>
        <w:pStyle w:val="NoSpacing"/>
        <w:widowControl w:val="0"/>
        <w:numPr>
          <w:ilvl w:val="0"/>
          <w:numId w:val="1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Poster Presentation - Whole Blood Thiamine Level &amp; Severity of Alcohol Withdrawal in Patient with Alcohol Dependence at 21st Annual Conference of Indian Psychiatric Society- Karnataka branch on 20 &amp; 21 August 2011</w:t>
      </w:r>
    </w:p>
    <w:p w14:paraId="2E8367A2" w14:textId="77777777" w:rsidR="00EE2F17" w:rsidRPr="00EA57C3" w:rsidRDefault="00EE2F17" w:rsidP="00EE2F17">
      <w:pPr>
        <w:pStyle w:val="NoSpacing"/>
        <w:widowControl w:val="0"/>
        <w:numPr>
          <w:ilvl w:val="0"/>
          <w:numId w:val="1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lastRenderedPageBreak/>
        <w:t>Symposium at International association of suicide prevention on sexual dysfunction and sociality at Chennai on 30 November 2012</w:t>
      </w:r>
    </w:p>
    <w:p w14:paraId="022B8254" w14:textId="21BF0853" w:rsidR="00EE2F17" w:rsidRPr="00EA57C3" w:rsidRDefault="00EE2F17" w:rsidP="00EE2F17">
      <w:pPr>
        <w:pStyle w:val="NoSpacing"/>
        <w:widowControl w:val="0"/>
        <w:numPr>
          <w:ilvl w:val="0"/>
          <w:numId w:val="1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 xml:space="preserve">Symposium at 22nd World Congress for Social Psychiatry – WASP 2016 in New Delhi, India on Social psychiatry </w:t>
      </w:r>
      <w:proofErr w:type="spellStart"/>
      <w:r w:rsidRPr="00EA57C3">
        <w:rPr>
          <w:rFonts w:eastAsia="Verdana" w:cstheme="minorHAnsi"/>
          <w:sz w:val="24"/>
          <w:szCs w:val="24"/>
        </w:rPr>
        <w:t>admist</w:t>
      </w:r>
      <w:proofErr w:type="spellEnd"/>
      <w:r w:rsidRPr="00EA57C3">
        <w:rPr>
          <w:rFonts w:eastAsia="Verdana" w:cstheme="minorHAnsi"/>
          <w:sz w:val="24"/>
          <w:szCs w:val="24"/>
        </w:rPr>
        <w:t xml:space="preserve"> biological psychiatry from 30th November to 4th </w:t>
      </w:r>
      <w:r w:rsidR="00212BC9" w:rsidRPr="00EA57C3">
        <w:rPr>
          <w:rFonts w:eastAsia="Verdana" w:cstheme="minorHAnsi"/>
          <w:sz w:val="24"/>
          <w:szCs w:val="24"/>
        </w:rPr>
        <w:t>December</w:t>
      </w:r>
      <w:r w:rsidRPr="00EA57C3">
        <w:rPr>
          <w:rFonts w:eastAsia="Verdana" w:cstheme="minorHAnsi"/>
          <w:sz w:val="24"/>
          <w:szCs w:val="24"/>
        </w:rPr>
        <w:t xml:space="preserve"> 2016</w:t>
      </w:r>
    </w:p>
    <w:p w14:paraId="5A338723" w14:textId="77777777" w:rsidR="00EE2F17" w:rsidRPr="00EA57C3" w:rsidRDefault="00EE2F17" w:rsidP="00EE2F17">
      <w:pPr>
        <w:pStyle w:val="NoSpacing"/>
        <w:widowControl w:val="0"/>
        <w:numPr>
          <w:ilvl w:val="0"/>
          <w:numId w:val="12"/>
        </w:numPr>
        <w:spacing w:line="360" w:lineRule="auto"/>
        <w:jc w:val="both"/>
        <w:rPr>
          <w:rFonts w:eastAsia="Verdana" w:cstheme="minorHAnsi"/>
          <w:sz w:val="24"/>
          <w:szCs w:val="24"/>
        </w:rPr>
      </w:pPr>
      <w:r w:rsidRPr="00EA57C3">
        <w:rPr>
          <w:rFonts w:eastAsia="Verdana" w:cstheme="minorHAnsi"/>
          <w:sz w:val="24"/>
          <w:szCs w:val="24"/>
        </w:rPr>
        <w:t>Symposium at 70th Annual National Conference-Indian Psychiatric Society (ANCIPS 2018) on Cancer and Psycho-sexual Functioning on 7th February 2018 at Kanke, Ranchi, Jharkhand.</w:t>
      </w:r>
    </w:p>
    <w:p w14:paraId="0F64BCDB" w14:textId="1C0504A6" w:rsidR="002E12FE" w:rsidRPr="00EA57C3" w:rsidRDefault="00B7577F" w:rsidP="00EE2F17">
      <w:pPr>
        <w:tabs>
          <w:tab w:val="left" w:pos="3675"/>
        </w:tabs>
        <w:spacing w:line="360" w:lineRule="auto"/>
        <w:rPr>
          <w:rFonts w:cstheme="minorHAnsi"/>
          <w:b/>
          <w:bCs/>
          <w:sz w:val="24"/>
          <w:szCs w:val="24"/>
        </w:rPr>
      </w:pPr>
      <w:r w:rsidRPr="00EA57C3">
        <w:rPr>
          <w:rFonts w:cstheme="minorHAnsi"/>
          <w:b/>
          <w:bCs/>
          <w:sz w:val="24"/>
          <w:szCs w:val="24"/>
        </w:rPr>
        <w:tab/>
      </w:r>
      <w:r w:rsidR="002E12FE" w:rsidRPr="00EA57C3">
        <w:rPr>
          <w:rFonts w:cstheme="minorHAnsi"/>
          <w:b/>
          <w:bCs/>
          <w:sz w:val="24"/>
          <w:szCs w:val="24"/>
        </w:rPr>
        <w:br/>
      </w:r>
    </w:p>
    <w:sectPr w:rsidR="002E12FE" w:rsidRPr="00EA57C3" w:rsidSect="00A521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ewardson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C736F"/>
    <w:multiLevelType w:val="hybridMultilevel"/>
    <w:tmpl w:val="B3044C18"/>
    <w:lvl w:ilvl="0" w:tplc="998E661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62540D"/>
    <w:multiLevelType w:val="hybridMultilevel"/>
    <w:tmpl w:val="68C248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316D84"/>
    <w:multiLevelType w:val="hybridMultilevel"/>
    <w:tmpl w:val="50CC02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2E4942"/>
    <w:multiLevelType w:val="hybridMultilevel"/>
    <w:tmpl w:val="59D837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36427"/>
    <w:multiLevelType w:val="hybridMultilevel"/>
    <w:tmpl w:val="DFDEC5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A64B1F"/>
    <w:multiLevelType w:val="hybridMultilevel"/>
    <w:tmpl w:val="5A388D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19151C"/>
    <w:multiLevelType w:val="hybridMultilevel"/>
    <w:tmpl w:val="16F2802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314748E"/>
    <w:multiLevelType w:val="multilevel"/>
    <w:tmpl w:val="8F9AA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6C2652"/>
    <w:multiLevelType w:val="hybridMultilevel"/>
    <w:tmpl w:val="B01CB6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AF5C98"/>
    <w:multiLevelType w:val="hybridMultilevel"/>
    <w:tmpl w:val="F9B41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4E35DC"/>
    <w:multiLevelType w:val="hybridMultilevel"/>
    <w:tmpl w:val="FB9AF8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6311E2"/>
    <w:multiLevelType w:val="hybridMultilevel"/>
    <w:tmpl w:val="0978C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452858"/>
    <w:multiLevelType w:val="hybridMultilevel"/>
    <w:tmpl w:val="ABE038E0"/>
    <w:lvl w:ilvl="0" w:tplc="40E863AC">
      <w:start w:val="1"/>
      <w:numFmt w:val="decimal"/>
      <w:lvlText w:val="%1."/>
      <w:lvlJc w:val="left"/>
      <w:pPr>
        <w:ind w:left="360" w:hanging="360"/>
      </w:pPr>
      <w:rPr>
        <w:rFonts w:asciiTheme="minorHAnsi" w:eastAsia="Verdana" w:hAnsiTheme="minorHAnsi" w:cstheme="minorHAns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133750"/>
    <w:multiLevelType w:val="hybridMultilevel"/>
    <w:tmpl w:val="6E6A7A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66F4D22"/>
    <w:multiLevelType w:val="hybridMultilevel"/>
    <w:tmpl w:val="93384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7AE20E8"/>
    <w:multiLevelType w:val="hybridMultilevel"/>
    <w:tmpl w:val="2820CB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E572A6F"/>
    <w:multiLevelType w:val="hybridMultilevel"/>
    <w:tmpl w:val="3FB678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17711523">
    <w:abstractNumId w:val="11"/>
  </w:num>
  <w:num w:numId="2" w16cid:durableId="1575045110">
    <w:abstractNumId w:val="1"/>
  </w:num>
  <w:num w:numId="3" w16cid:durableId="1549612105">
    <w:abstractNumId w:val="9"/>
  </w:num>
  <w:num w:numId="4" w16cid:durableId="1390956024">
    <w:abstractNumId w:val="4"/>
  </w:num>
  <w:num w:numId="5" w16cid:durableId="1149133798">
    <w:abstractNumId w:val="12"/>
  </w:num>
  <w:num w:numId="6" w16cid:durableId="255594815">
    <w:abstractNumId w:val="7"/>
  </w:num>
  <w:num w:numId="7" w16cid:durableId="690229900">
    <w:abstractNumId w:val="14"/>
  </w:num>
  <w:num w:numId="8" w16cid:durableId="2012024526">
    <w:abstractNumId w:val="10"/>
  </w:num>
  <w:num w:numId="9" w16cid:durableId="640812687">
    <w:abstractNumId w:val="2"/>
  </w:num>
  <w:num w:numId="10" w16cid:durableId="2115592995">
    <w:abstractNumId w:val="16"/>
  </w:num>
  <w:num w:numId="11" w16cid:durableId="2118939401">
    <w:abstractNumId w:val="15"/>
  </w:num>
  <w:num w:numId="12" w16cid:durableId="1771663125">
    <w:abstractNumId w:val="5"/>
  </w:num>
  <w:num w:numId="13" w16cid:durableId="1776823979">
    <w:abstractNumId w:val="0"/>
  </w:num>
  <w:num w:numId="14" w16cid:durableId="1690637608">
    <w:abstractNumId w:val="8"/>
  </w:num>
  <w:num w:numId="15" w16cid:durableId="927930000">
    <w:abstractNumId w:val="13"/>
  </w:num>
  <w:num w:numId="16" w16cid:durableId="1081638750">
    <w:abstractNumId w:val="6"/>
  </w:num>
  <w:num w:numId="17" w16cid:durableId="20894979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IyM7M0sbQwMLBU0lEKTi0uzszPAykwNqwFAKXjXegtAAAA"/>
  </w:docVars>
  <w:rsids>
    <w:rsidRoot w:val="007F229D"/>
    <w:rsid w:val="00026DB6"/>
    <w:rsid w:val="00045323"/>
    <w:rsid w:val="00056487"/>
    <w:rsid w:val="00064ACD"/>
    <w:rsid w:val="00087975"/>
    <w:rsid w:val="000916CA"/>
    <w:rsid w:val="000A4ADE"/>
    <w:rsid w:val="000B5E93"/>
    <w:rsid w:val="000D4DA2"/>
    <w:rsid w:val="0011387A"/>
    <w:rsid w:val="0012466F"/>
    <w:rsid w:val="00127F5E"/>
    <w:rsid w:val="00156E30"/>
    <w:rsid w:val="0015727A"/>
    <w:rsid w:val="001669A5"/>
    <w:rsid w:val="00175CD8"/>
    <w:rsid w:val="001A1236"/>
    <w:rsid w:val="001A47BE"/>
    <w:rsid w:val="001A78B2"/>
    <w:rsid w:val="00207519"/>
    <w:rsid w:val="0021257F"/>
    <w:rsid w:val="00212BC9"/>
    <w:rsid w:val="00234DD8"/>
    <w:rsid w:val="00261197"/>
    <w:rsid w:val="00286762"/>
    <w:rsid w:val="0029158C"/>
    <w:rsid w:val="002929EE"/>
    <w:rsid w:val="00294FBC"/>
    <w:rsid w:val="002A2520"/>
    <w:rsid w:val="002C6414"/>
    <w:rsid w:val="002D6DD2"/>
    <w:rsid w:val="002E12FE"/>
    <w:rsid w:val="002E319C"/>
    <w:rsid w:val="002E6E5F"/>
    <w:rsid w:val="002F146E"/>
    <w:rsid w:val="002F2F3B"/>
    <w:rsid w:val="00377396"/>
    <w:rsid w:val="003B788C"/>
    <w:rsid w:val="003C5169"/>
    <w:rsid w:val="003F4AC0"/>
    <w:rsid w:val="0040581B"/>
    <w:rsid w:val="00414A7C"/>
    <w:rsid w:val="00480226"/>
    <w:rsid w:val="00485855"/>
    <w:rsid w:val="004A1D7A"/>
    <w:rsid w:val="004B1C1C"/>
    <w:rsid w:val="004E12E7"/>
    <w:rsid w:val="004F3876"/>
    <w:rsid w:val="004F39DF"/>
    <w:rsid w:val="004F4EE2"/>
    <w:rsid w:val="00500BB1"/>
    <w:rsid w:val="0051542D"/>
    <w:rsid w:val="00524B7D"/>
    <w:rsid w:val="00533768"/>
    <w:rsid w:val="00540C77"/>
    <w:rsid w:val="0056614A"/>
    <w:rsid w:val="0056656D"/>
    <w:rsid w:val="00572F76"/>
    <w:rsid w:val="005817BD"/>
    <w:rsid w:val="00597651"/>
    <w:rsid w:val="005A4011"/>
    <w:rsid w:val="005E6F16"/>
    <w:rsid w:val="005F0499"/>
    <w:rsid w:val="00622513"/>
    <w:rsid w:val="00627AC3"/>
    <w:rsid w:val="006336AF"/>
    <w:rsid w:val="00651A0D"/>
    <w:rsid w:val="0070448F"/>
    <w:rsid w:val="00755629"/>
    <w:rsid w:val="0076715C"/>
    <w:rsid w:val="007747EA"/>
    <w:rsid w:val="0078237E"/>
    <w:rsid w:val="007B5CFB"/>
    <w:rsid w:val="007E0339"/>
    <w:rsid w:val="007E611D"/>
    <w:rsid w:val="007F1051"/>
    <w:rsid w:val="007F229D"/>
    <w:rsid w:val="00814C05"/>
    <w:rsid w:val="00821FBC"/>
    <w:rsid w:val="008648A7"/>
    <w:rsid w:val="00874170"/>
    <w:rsid w:val="00885CD0"/>
    <w:rsid w:val="008D0A36"/>
    <w:rsid w:val="009129F9"/>
    <w:rsid w:val="0092742F"/>
    <w:rsid w:val="009470DF"/>
    <w:rsid w:val="00960D28"/>
    <w:rsid w:val="00991A56"/>
    <w:rsid w:val="009B5625"/>
    <w:rsid w:val="009B6461"/>
    <w:rsid w:val="009D1445"/>
    <w:rsid w:val="00A103F0"/>
    <w:rsid w:val="00A11B76"/>
    <w:rsid w:val="00A154D7"/>
    <w:rsid w:val="00A478BA"/>
    <w:rsid w:val="00A52104"/>
    <w:rsid w:val="00A53E09"/>
    <w:rsid w:val="00A60985"/>
    <w:rsid w:val="00A63D0E"/>
    <w:rsid w:val="00A73B8D"/>
    <w:rsid w:val="00AC5BF7"/>
    <w:rsid w:val="00AE70FE"/>
    <w:rsid w:val="00AF3C9C"/>
    <w:rsid w:val="00AF53AA"/>
    <w:rsid w:val="00B010D4"/>
    <w:rsid w:val="00B21C58"/>
    <w:rsid w:val="00B34E34"/>
    <w:rsid w:val="00B45EB3"/>
    <w:rsid w:val="00B479D9"/>
    <w:rsid w:val="00B53FB5"/>
    <w:rsid w:val="00B7577F"/>
    <w:rsid w:val="00B8102E"/>
    <w:rsid w:val="00B81496"/>
    <w:rsid w:val="00BB31A2"/>
    <w:rsid w:val="00BD44EF"/>
    <w:rsid w:val="00C03311"/>
    <w:rsid w:val="00C3093F"/>
    <w:rsid w:val="00C55F40"/>
    <w:rsid w:val="00C67C5A"/>
    <w:rsid w:val="00C70694"/>
    <w:rsid w:val="00C81396"/>
    <w:rsid w:val="00CA2C7B"/>
    <w:rsid w:val="00CB593E"/>
    <w:rsid w:val="00CB730A"/>
    <w:rsid w:val="00CC32FA"/>
    <w:rsid w:val="00CE4C7A"/>
    <w:rsid w:val="00CF3418"/>
    <w:rsid w:val="00D3111D"/>
    <w:rsid w:val="00D36087"/>
    <w:rsid w:val="00D5618F"/>
    <w:rsid w:val="00D571A7"/>
    <w:rsid w:val="00D63DBB"/>
    <w:rsid w:val="00D73166"/>
    <w:rsid w:val="00D760B8"/>
    <w:rsid w:val="00D76416"/>
    <w:rsid w:val="00D9671A"/>
    <w:rsid w:val="00DD28A0"/>
    <w:rsid w:val="00DD37ED"/>
    <w:rsid w:val="00DE6ECA"/>
    <w:rsid w:val="00DF6004"/>
    <w:rsid w:val="00E107B5"/>
    <w:rsid w:val="00E7480C"/>
    <w:rsid w:val="00E82542"/>
    <w:rsid w:val="00EA57C3"/>
    <w:rsid w:val="00EB3080"/>
    <w:rsid w:val="00ED68DA"/>
    <w:rsid w:val="00EE2F17"/>
    <w:rsid w:val="00F37594"/>
    <w:rsid w:val="00F42E64"/>
    <w:rsid w:val="00F551D2"/>
    <w:rsid w:val="00F631DB"/>
    <w:rsid w:val="00F765EC"/>
    <w:rsid w:val="00FA4CD2"/>
    <w:rsid w:val="00FB3F25"/>
    <w:rsid w:val="00FB5C12"/>
    <w:rsid w:val="00FC7699"/>
    <w:rsid w:val="00FD7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EF44AF"/>
  <w15:chartTrackingRefBased/>
  <w15:docId w15:val="{E1095008-34FC-403B-820D-A164E9B73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3F0"/>
  </w:style>
  <w:style w:type="paragraph" w:styleId="Heading1">
    <w:name w:val="heading 1"/>
    <w:basedOn w:val="Normal"/>
    <w:next w:val="Normal"/>
    <w:link w:val="Heading1Char"/>
    <w:qFormat/>
    <w:rsid w:val="000B5E93"/>
    <w:pPr>
      <w:keepNext/>
      <w:spacing w:after="0" w:line="240" w:lineRule="auto"/>
      <w:jc w:val="center"/>
      <w:outlineLvl w:val="0"/>
    </w:pPr>
    <w:rPr>
      <w:rFonts w:ascii="Tahoma" w:eastAsia="Times New Roman" w:hAnsi="Tahoma" w:cs="Traditional Arabic"/>
      <w:b/>
      <w:bCs/>
      <w:sz w:val="36"/>
      <w:szCs w:val="43"/>
      <w:lang w:eastAsia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60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E12FE"/>
    <w:rPr>
      <w:rFonts w:ascii="Calibri-Bold" w:hAnsi="Calibri-Bold" w:hint="default"/>
      <w:b/>
      <w:bCs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2E12FE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064ACD"/>
    <w:pPr>
      <w:ind w:left="720"/>
      <w:contextualSpacing/>
    </w:pPr>
  </w:style>
  <w:style w:type="paragraph" w:styleId="NoSpacing">
    <w:name w:val="No Spacing"/>
    <w:uiPriority w:val="1"/>
    <w:qFormat/>
    <w:rsid w:val="00064AC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B5E93"/>
    <w:rPr>
      <w:b/>
      <w:bCs/>
    </w:rPr>
  </w:style>
  <w:style w:type="character" w:customStyle="1" w:styleId="Heading1Char">
    <w:name w:val="Heading 1 Char"/>
    <w:basedOn w:val="DefaultParagraphFont"/>
    <w:link w:val="Heading1"/>
    <w:rsid w:val="000B5E93"/>
    <w:rPr>
      <w:rFonts w:ascii="Tahoma" w:eastAsia="Times New Roman" w:hAnsi="Tahoma" w:cs="Traditional Arabic"/>
      <w:b/>
      <w:bCs/>
      <w:sz w:val="36"/>
      <w:szCs w:val="43"/>
      <w:lang w:eastAsia="ar-SA"/>
    </w:rPr>
  </w:style>
  <w:style w:type="paragraph" w:customStyle="1" w:styleId="Default">
    <w:name w:val="Default"/>
    <w:rsid w:val="000B5E9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nova-e-listitem">
    <w:name w:val="nova-e-list__item"/>
    <w:basedOn w:val="Normal"/>
    <w:rsid w:val="00A53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53E09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53E09"/>
    <w:rPr>
      <w:i/>
      <w:iCs/>
    </w:rPr>
  </w:style>
  <w:style w:type="character" w:customStyle="1" w:styleId="markcyceeyvn6">
    <w:name w:val="markcyceeyvn6"/>
    <w:basedOn w:val="DefaultParagraphFont"/>
    <w:rsid w:val="00D36087"/>
  </w:style>
  <w:style w:type="character" w:customStyle="1" w:styleId="Heading3Char">
    <w:name w:val="Heading 3 Char"/>
    <w:basedOn w:val="DefaultParagraphFont"/>
    <w:link w:val="Heading3"/>
    <w:uiPriority w:val="9"/>
    <w:semiHidden/>
    <w:rsid w:val="00D3608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gd">
    <w:name w:val="gd"/>
    <w:basedOn w:val="DefaultParagraphFont"/>
    <w:rsid w:val="00D36087"/>
  </w:style>
  <w:style w:type="character" w:customStyle="1" w:styleId="il">
    <w:name w:val="il"/>
    <w:basedOn w:val="DefaultParagraphFont"/>
    <w:rsid w:val="009274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0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researcher/2068360300_Basavnna_Gowdappa" TargetMode="External"/><Relationship Id="rId5" Type="http://schemas.openxmlformats.org/officeDocument/2006/relationships/hyperlink" Target="https://www.researchgate.net/researcher/2061115249_Arun_Kuma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9</Pages>
  <Words>5127</Words>
  <Characters>29230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Dushad Ram</dc:creator>
  <cp:keywords/>
  <dc:description/>
  <cp:lastModifiedBy>Dushad Ram</cp:lastModifiedBy>
  <cp:revision>10</cp:revision>
  <cp:lastPrinted>2023-11-22T21:08:00Z</cp:lastPrinted>
  <dcterms:created xsi:type="dcterms:W3CDTF">2023-06-18T12:01:00Z</dcterms:created>
  <dcterms:modified xsi:type="dcterms:W3CDTF">2024-02-01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a5d040039e5ec709e103fb509cd99c0c0ecc7bc314b5df0517360ac158c692</vt:lpwstr>
  </property>
</Properties>
</file>